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5F04E7" w14:textId="77777777" w:rsidR="00941814" w:rsidRDefault="00972C7B" w:rsidP="00D32D94">
      <w:pPr>
        <w:pStyle w:val="Title"/>
        <w:spacing w:before="1400"/>
      </w:pPr>
      <w:r w:rsidRPr="005A40F8">
        <w:rPr>
          <w:noProof/>
        </w:rPr>
        <w:drawing>
          <wp:anchor distT="0" distB="0" distL="114300" distR="114300" simplePos="0" relativeHeight="251659264" behindDoc="0" locked="0" layoutInCell="1" allowOverlap="1" wp14:anchorId="48E65DD0" wp14:editId="4861291D">
            <wp:simplePos x="0" y="0"/>
            <wp:positionH relativeFrom="margin">
              <wp:posOffset>4445</wp:posOffset>
            </wp:positionH>
            <wp:positionV relativeFrom="margin">
              <wp:posOffset>-313055</wp:posOffset>
            </wp:positionV>
            <wp:extent cx="1571625" cy="848360"/>
            <wp:effectExtent l="0" t="0" r="9525" b="889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BV Institute_Logo_Master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1625" cy="848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32D94" w:rsidRPr="005A40F8">
        <w:t>NOMINATION FORM FOR</w:t>
      </w:r>
    </w:p>
    <w:p w14:paraId="74673806" w14:textId="0FB28770" w:rsidR="00D32D94" w:rsidRPr="005A40F8" w:rsidRDefault="00D32D94" w:rsidP="00D32D94">
      <w:pPr>
        <w:pStyle w:val="Title"/>
        <w:spacing w:before="1400"/>
      </w:pPr>
      <w:r w:rsidRPr="00941814">
        <w:rPr>
          <w:color w:val="6AC9C8"/>
        </w:rPr>
        <w:t xml:space="preserve">LIFE </w:t>
      </w:r>
      <w:r w:rsidRPr="00D32D94">
        <w:rPr>
          <w:color w:val="6AC9C8"/>
        </w:rPr>
        <w:t>MEMBER DESIGNATION</w:t>
      </w:r>
    </w:p>
    <w:p w14:paraId="001C634C" w14:textId="77777777" w:rsidR="002358C4" w:rsidRDefault="002358C4" w:rsidP="00DA15DF">
      <w:pPr>
        <w:pStyle w:val="BodyText3"/>
        <w:spacing w:after="0" w:line="259" w:lineRule="auto"/>
        <w:ind w:right="-357"/>
        <w:rPr>
          <w:rFonts w:eastAsia="Cambria" w:cs="Arial"/>
          <w:noProof/>
          <w:color w:val="221D58"/>
          <w:sz w:val="22"/>
          <w:szCs w:val="22"/>
        </w:rPr>
      </w:pPr>
    </w:p>
    <w:p w14:paraId="2B4C691E" w14:textId="5E33B10F" w:rsidR="00D32D94" w:rsidRDefault="00D32D94" w:rsidP="00DA15DF">
      <w:pPr>
        <w:pStyle w:val="BodyText3"/>
        <w:spacing w:after="0" w:line="259" w:lineRule="auto"/>
        <w:ind w:right="-357"/>
        <w:rPr>
          <w:rFonts w:eastAsia="Cambria" w:cs="Arial"/>
          <w:noProof/>
          <w:color w:val="221D58"/>
          <w:sz w:val="22"/>
          <w:szCs w:val="22"/>
        </w:rPr>
      </w:pPr>
      <w:r w:rsidRPr="00D32D94">
        <w:rPr>
          <w:rFonts w:eastAsia="Cambria" w:cs="Arial"/>
          <w:noProof/>
          <w:color w:val="221D58"/>
          <w:sz w:val="22"/>
          <w:szCs w:val="22"/>
        </w:rPr>
        <w:t>The information contained in this form will serve as the basis for selection.  If additional space is required, please attach additional pages as necessary.</w:t>
      </w:r>
    </w:p>
    <w:p w14:paraId="39EB872A" w14:textId="77777777" w:rsidR="00DA15DF" w:rsidRDefault="00DA15DF" w:rsidP="00DA15DF">
      <w:pPr>
        <w:pStyle w:val="BodyText3"/>
        <w:spacing w:after="0" w:line="259" w:lineRule="auto"/>
        <w:ind w:right="-357"/>
        <w:rPr>
          <w:rFonts w:eastAsia="Cambria" w:cs="Arial"/>
          <w:noProof/>
          <w:color w:val="221D58"/>
          <w:sz w:val="22"/>
          <w:szCs w:val="22"/>
        </w:rPr>
      </w:pPr>
    </w:p>
    <w:p w14:paraId="2D697845" w14:textId="6E9981B6" w:rsidR="00D32D94" w:rsidRDefault="00D32D94" w:rsidP="00DA15DF">
      <w:pPr>
        <w:pStyle w:val="BodyText3"/>
        <w:spacing w:after="0" w:line="259" w:lineRule="auto"/>
        <w:ind w:right="-357"/>
        <w:rPr>
          <w:rFonts w:eastAsia="Cambria" w:cs="Arial"/>
          <w:noProof/>
          <w:color w:val="221D58"/>
          <w:sz w:val="22"/>
          <w:szCs w:val="22"/>
        </w:rPr>
      </w:pPr>
      <w:r w:rsidRPr="00D32D94">
        <w:rPr>
          <w:rFonts w:eastAsia="Cambria" w:cs="Arial"/>
          <w:noProof/>
          <w:color w:val="221D58"/>
          <w:sz w:val="22"/>
          <w:szCs w:val="22"/>
        </w:rPr>
        <w:t>Letters of testimonial are permitted to be included in support of a particular claim or claims made on the nomination form.</w:t>
      </w:r>
    </w:p>
    <w:p w14:paraId="12122845" w14:textId="77777777" w:rsidR="00941814" w:rsidRPr="00D32D94" w:rsidRDefault="00941814" w:rsidP="00DA15DF">
      <w:pPr>
        <w:pStyle w:val="BodyText3"/>
        <w:spacing w:after="0" w:line="259" w:lineRule="auto"/>
        <w:ind w:right="-357"/>
        <w:rPr>
          <w:rFonts w:eastAsia="Cambria" w:cs="Arial"/>
          <w:noProof/>
          <w:color w:val="221D58"/>
          <w:sz w:val="22"/>
          <w:szCs w:val="22"/>
        </w:rPr>
      </w:pPr>
    </w:p>
    <w:p w14:paraId="4C7DFEE9" w14:textId="7CDA6CAF" w:rsidR="00941814" w:rsidRDefault="00D32D94" w:rsidP="00DA15DF">
      <w:pPr>
        <w:pStyle w:val="BodyText3"/>
        <w:spacing w:after="0" w:line="259" w:lineRule="auto"/>
        <w:ind w:right="-360"/>
        <w:rPr>
          <w:rFonts w:eastAsia="Cambria" w:cs="Arial"/>
          <w:noProof/>
          <w:color w:val="221D58"/>
          <w:sz w:val="22"/>
          <w:szCs w:val="22"/>
        </w:rPr>
      </w:pPr>
      <w:r w:rsidRPr="00D32D94">
        <w:rPr>
          <w:rFonts w:eastAsia="Cambria" w:cs="Arial"/>
          <w:noProof/>
          <w:color w:val="221D58"/>
          <w:sz w:val="22"/>
          <w:szCs w:val="22"/>
        </w:rPr>
        <w:t xml:space="preserve">The Institute will assist, so far as its records permit, by providing details of Institute activity of any member being nominated. Please contact </w:t>
      </w:r>
      <w:r w:rsidR="00DA15DF">
        <w:rPr>
          <w:rFonts w:eastAsia="Cambria" w:cs="Arial"/>
          <w:noProof/>
          <w:color w:val="221D58"/>
          <w:sz w:val="22"/>
          <w:szCs w:val="22"/>
        </w:rPr>
        <w:t>Deborah Hanlon</w:t>
      </w:r>
      <w:r w:rsidRPr="00D32D94">
        <w:rPr>
          <w:rFonts w:eastAsia="Cambria" w:cs="Arial"/>
          <w:noProof/>
          <w:color w:val="221D58"/>
          <w:sz w:val="22"/>
          <w:szCs w:val="22"/>
        </w:rPr>
        <w:t xml:space="preserve"> at </w:t>
      </w:r>
      <w:r w:rsidR="00DA15DF">
        <w:rPr>
          <w:rFonts w:eastAsia="Cambria" w:cs="Arial"/>
          <w:noProof/>
          <w:color w:val="221D58"/>
          <w:sz w:val="22"/>
          <w:szCs w:val="22"/>
        </w:rPr>
        <w:t xml:space="preserve">416.613.9552 </w:t>
      </w:r>
      <w:r w:rsidRPr="00D32D94">
        <w:rPr>
          <w:rFonts w:eastAsia="Cambria" w:cs="Arial"/>
          <w:noProof/>
          <w:color w:val="221D58"/>
          <w:sz w:val="22"/>
          <w:szCs w:val="22"/>
        </w:rPr>
        <w:t xml:space="preserve">or by email  </w:t>
      </w:r>
      <w:hyperlink r:id="rId12" w:history="1">
        <w:r w:rsidR="00DA15DF" w:rsidRPr="009E0AB2">
          <w:rPr>
            <w:rStyle w:val="Hyperlink"/>
            <w:rFonts w:eastAsia="Cambria" w:cs="Arial"/>
            <w:b/>
            <w:noProof/>
            <w:sz w:val="22"/>
            <w:szCs w:val="22"/>
          </w:rPr>
          <w:t>deborah.hanlon@cbvinstitute.com</w:t>
        </w:r>
      </w:hyperlink>
      <w:r w:rsidRPr="00D32D94">
        <w:rPr>
          <w:rFonts w:eastAsia="Cambria" w:cs="Arial"/>
          <w:noProof/>
          <w:color w:val="221D58"/>
          <w:sz w:val="22"/>
          <w:szCs w:val="22"/>
        </w:rPr>
        <w:t xml:space="preserve"> </w:t>
      </w:r>
    </w:p>
    <w:p w14:paraId="09134C68" w14:textId="5D9F8A00" w:rsidR="00D32D94" w:rsidRDefault="00D32D94" w:rsidP="00DA15DF">
      <w:pPr>
        <w:pStyle w:val="BodyText3"/>
        <w:spacing w:after="0" w:line="259" w:lineRule="auto"/>
        <w:ind w:right="-360"/>
        <w:rPr>
          <w:rFonts w:eastAsia="Cambria" w:cs="Arial"/>
          <w:noProof/>
          <w:color w:val="221D58"/>
          <w:sz w:val="22"/>
          <w:szCs w:val="22"/>
        </w:rPr>
      </w:pPr>
      <w:r w:rsidRPr="00D32D94">
        <w:rPr>
          <w:rFonts w:eastAsia="Cambria" w:cs="Arial"/>
          <w:noProof/>
          <w:color w:val="221D58"/>
          <w:sz w:val="22"/>
          <w:szCs w:val="22"/>
        </w:rPr>
        <w:t xml:space="preserve"> </w:t>
      </w:r>
    </w:p>
    <w:p w14:paraId="2C35B32C" w14:textId="77777777" w:rsidR="00941814" w:rsidRPr="00CB277C" w:rsidRDefault="00941814" w:rsidP="00DA15DF">
      <w:pPr>
        <w:spacing w:line="259" w:lineRule="auto"/>
        <w:rPr>
          <w:rFonts w:eastAsia="Cambria" w:cs="Arial"/>
          <w:noProof/>
          <w:color w:val="221D58"/>
          <w:sz w:val="22"/>
        </w:rPr>
      </w:pPr>
      <w:r w:rsidRPr="0041134C">
        <w:rPr>
          <w:rFonts w:eastAsia="Cambria" w:cs="Arial"/>
          <w:b/>
          <w:noProof/>
          <w:color w:val="221D58"/>
          <w:sz w:val="24"/>
          <w:szCs w:val="24"/>
        </w:rPr>
        <w:t>The nomination deadline is December 1</w:t>
      </w:r>
      <w:r w:rsidRPr="0041134C">
        <w:rPr>
          <w:rFonts w:eastAsia="Cambria" w:cs="Arial"/>
          <w:b/>
          <w:noProof/>
          <w:color w:val="221D58"/>
          <w:sz w:val="24"/>
          <w:szCs w:val="24"/>
          <w:vertAlign w:val="superscript"/>
        </w:rPr>
        <w:t>st</w:t>
      </w:r>
      <w:r w:rsidRPr="0041134C">
        <w:rPr>
          <w:rFonts w:eastAsia="Cambria" w:cs="Arial"/>
          <w:b/>
          <w:noProof/>
          <w:color w:val="221D58"/>
          <w:sz w:val="24"/>
          <w:szCs w:val="24"/>
        </w:rPr>
        <w:t xml:space="preserve">. </w:t>
      </w:r>
      <w:r>
        <w:rPr>
          <w:rFonts w:eastAsia="Cambria" w:cs="Arial"/>
          <w:b/>
          <w:noProof/>
          <w:color w:val="221D58"/>
          <w:sz w:val="24"/>
          <w:szCs w:val="24"/>
        </w:rPr>
        <w:t>Late nominations will not be accepted.</w:t>
      </w:r>
    </w:p>
    <w:p w14:paraId="546CB3AF" w14:textId="46A735B1" w:rsidR="00941814" w:rsidRDefault="00941814" w:rsidP="00941814">
      <w:pPr>
        <w:spacing w:before="120" w:line="240" w:lineRule="auto"/>
        <w:rPr>
          <w:rFonts w:cs="Arial"/>
          <w:color w:val="221D58"/>
          <w:sz w:val="22"/>
        </w:rPr>
      </w:pPr>
      <w:r w:rsidRPr="0041134C">
        <w:rPr>
          <w:rFonts w:cs="Arial"/>
          <w:color w:val="221D58"/>
          <w:sz w:val="22"/>
        </w:rPr>
        <w:t>Nomination forms should be submitted by either mail or e-mail to</w:t>
      </w:r>
      <w:r w:rsidR="00DA15DF">
        <w:rPr>
          <w:rFonts w:cs="Arial"/>
          <w:color w:val="221D58"/>
          <w:sz w:val="22"/>
        </w:rPr>
        <w:t>:</w:t>
      </w:r>
    </w:p>
    <w:p w14:paraId="330AA91A" w14:textId="77777777" w:rsidR="00941814" w:rsidRDefault="00941814" w:rsidP="00DA15DF">
      <w:pPr>
        <w:tabs>
          <w:tab w:val="left" w:pos="284"/>
        </w:tabs>
        <w:spacing w:line="259" w:lineRule="auto"/>
        <w:ind w:left="284"/>
        <w:rPr>
          <w:rFonts w:cs="Arial"/>
          <w:bCs/>
          <w:color w:val="221D58"/>
          <w:sz w:val="22"/>
        </w:rPr>
      </w:pPr>
      <w:r>
        <w:rPr>
          <w:rFonts w:cs="Arial"/>
          <w:bCs/>
          <w:color w:val="221D58"/>
          <w:sz w:val="22"/>
        </w:rPr>
        <w:t>Chair of the FCBV/Life Member Sub-committee</w:t>
      </w:r>
    </w:p>
    <w:p w14:paraId="31D16ACF" w14:textId="7B976135" w:rsidR="00941814" w:rsidRDefault="00941814" w:rsidP="00DA15DF">
      <w:pPr>
        <w:tabs>
          <w:tab w:val="left" w:pos="284"/>
        </w:tabs>
        <w:spacing w:line="259" w:lineRule="auto"/>
        <w:ind w:left="284"/>
        <w:rPr>
          <w:rFonts w:cs="Arial"/>
          <w:bCs/>
          <w:color w:val="221D58"/>
          <w:sz w:val="22"/>
        </w:rPr>
      </w:pPr>
      <w:r>
        <w:rPr>
          <w:rFonts w:cs="Arial"/>
          <w:bCs/>
          <w:color w:val="221D58"/>
          <w:sz w:val="22"/>
        </w:rPr>
        <w:t xml:space="preserve">c/o </w:t>
      </w:r>
      <w:r w:rsidR="008C72C2">
        <w:rPr>
          <w:rFonts w:cs="Arial"/>
          <w:bCs/>
          <w:color w:val="221D58"/>
          <w:sz w:val="22"/>
        </w:rPr>
        <w:t xml:space="preserve">Dr. </w:t>
      </w:r>
      <w:r w:rsidR="0098094F">
        <w:rPr>
          <w:rFonts w:cs="Arial"/>
          <w:bCs/>
          <w:color w:val="221D58"/>
          <w:sz w:val="22"/>
        </w:rPr>
        <w:t>Christine Sawchuk</w:t>
      </w:r>
      <w:r w:rsidRPr="0041134C">
        <w:rPr>
          <w:rFonts w:cs="Arial"/>
          <w:bCs/>
          <w:color w:val="221D58"/>
          <w:sz w:val="22"/>
        </w:rPr>
        <w:t>,</w:t>
      </w:r>
      <w:r w:rsidRPr="0047602A">
        <w:rPr>
          <w:rFonts w:cs="Arial"/>
          <w:bCs/>
          <w:color w:val="221D58"/>
          <w:sz w:val="22"/>
        </w:rPr>
        <w:t xml:space="preserve"> </w:t>
      </w:r>
      <w:r w:rsidR="005445F0" w:rsidRPr="005445F0">
        <w:rPr>
          <w:rFonts w:eastAsia="Times New Roman" w:cs="Arial"/>
          <w:color w:val="002060"/>
          <w:spacing w:val="2"/>
          <w:szCs w:val="20"/>
          <w:lang w:eastAsia="en-CA"/>
        </w:rPr>
        <w:t>CPA, CA, CBV, MEd, EdD</w:t>
      </w:r>
    </w:p>
    <w:p w14:paraId="7E696B71" w14:textId="77777777" w:rsidR="00941814" w:rsidRDefault="00941814" w:rsidP="00DA15DF">
      <w:pPr>
        <w:tabs>
          <w:tab w:val="left" w:pos="284"/>
        </w:tabs>
        <w:spacing w:line="259" w:lineRule="auto"/>
        <w:ind w:left="284"/>
        <w:rPr>
          <w:rFonts w:cs="Arial"/>
          <w:color w:val="221D58"/>
          <w:sz w:val="22"/>
          <w:lang w:val="en-GB"/>
        </w:rPr>
      </w:pPr>
      <w:r w:rsidRPr="0041134C">
        <w:rPr>
          <w:rFonts w:cs="Arial"/>
          <w:color w:val="221D58"/>
          <w:sz w:val="22"/>
        </w:rPr>
        <w:t>President &amp; CEO</w:t>
      </w:r>
      <w:r w:rsidRPr="0047602A">
        <w:rPr>
          <w:rFonts w:cs="Arial"/>
          <w:color w:val="221D58"/>
          <w:sz w:val="22"/>
        </w:rPr>
        <w:tab/>
      </w:r>
      <w:r w:rsidRPr="0047602A">
        <w:rPr>
          <w:rFonts w:cs="Arial"/>
          <w:color w:val="221D58"/>
          <w:sz w:val="22"/>
        </w:rPr>
        <w:br/>
      </w:r>
      <w:r w:rsidRPr="0047602A">
        <w:rPr>
          <w:rFonts w:cs="Arial"/>
          <w:color w:val="221D58"/>
          <w:sz w:val="22"/>
          <w:lang w:val="en-GB"/>
        </w:rPr>
        <w:t xml:space="preserve">Canadian Institute </w:t>
      </w:r>
      <w:r>
        <w:rPr>
          <w:rFonts w:cs="Arial"/>
          <w:color w:val="221D58"/>
          <w:sz w:val="22"/>
          <w:lang w:val="en-GB"/>
        </w:rPr>
        <w:t>of Chartered Business Valuators</w:t>
      </w:r>
    </w:p>
    <w:p w14:paraId="6356D869" w14:textId="26636983" w:rsidR="00941814" w:rsidRDefault="00C23AAC" w:rsidP="00DA15DF">
      <w:pPr>
        <w:tabs>
          <w:tab w:val="left" w:pos="284"/>
        </w:tabs>
        <w:spacing w:line="259" w:lineRule="auto"/>
        <w:ind w:left="284"/>
        <w:rPr>
          <w:rFonts w:cs="Arial"/>
          <w:color w:val="221D58"/>
          <w:sz w:val="22"/>
          <w:lang w:val="en-GB"/>
        </w:rPr>
      </w:pPr>
      <w:r>
        <w:rPr>
          <w:rFonts w:cs="Arial"/>
          <w:color w:val="221D58"/>
          <w:sz w:val="22"/>
          <w:lang w:val="en-GB"/>
        </w:rPr>
        <w:t>141 Adelaide</w:t>
      </w:r>
      <w:r w:rsidR="00941814">
        <w:rPr>
          <w:rFonts w:cs="Arial"/>
          <w:color w:val="221D58"/>
          <w:sz w:val="22"/>
          <w:lang w:val="en-GB"/>
        </w:rPr>
        <w:t xml:space="preserve"> Street West, Suite </w:t>
      </w:r>
      <w:r>
        <w:rPr>
          <w:rFonts w:cs="Arial"/>
          <w:color w:val="221D58"/>
          <w:sz w:val="22"/>
          <w:lang w:val="en-GB"/>
        </w:rPr>
        <w:t>1007</w:t>
      </w:r>
      <w:r w:rsidR="00941814">
        <w:rPr>
          <w:rFonts w:cs="Arial"/>
          <w:color w:val="221D58"/>
          <w:sz w:val="22"/>
          <w:lang w:val="en-GB"/>
        </w:rPr>
        <w:t xml:space="preserve"> </w:t>
      </w:r>
    </w:p>
    <w:p w14:paraId="32EC62D5" w14:textId="1C5B94F7" w:rsidR="00941814" w:rsidRDefault="00941814" w:rsidP="00DA15DF">
      <w:pPr>
        <w:tabs>
          <w:tab w:val="left" w:pos="284"/>
        </w:tabs>
        <w:spacing w:line="259" w:lineRule="auto"/>
        <w:ind w:left="284"/>
        <w:rPr>
          <w:rFonts w:cs="Arial"/>
          <w:color w:val="221D58"/>
          <w:sz w:val="22"/>
          <w:lang w:val="en-GB"/>
        </w:rPr>
      </w:pPr>
      <w:r w:rsidRPr="0047602A">
        <w:rPr>
          <w:rFonts w:cs="Arial"/>
          <w:color w:val="221D58"/>
          <w:sz w:val="22"/>
          <w:lang w:val="en-GB"/>
        </w:rPr>
        <w:t>Toronto, ON M5</w:t>
      </w:r>
      <w:r w:rsidR="00C23AAC">
        <w:rPr>
          <w:rFonts w:cs="Arial"/>
          <w:color w:val="221D58"/>
          <w:sz w:val="22"/>
          <w:lang w:val="en-GB"/>
        </w:rPr>
        <w:t>H 3L5</w:t>
      </w:r>
    </w:p>
    <w:p w14:paraId="51B64B07" w14:textId="67F3A8CB" w:rsidR="00941814" w:rsidRPr="00D10D95" w:rsidRDefault="00941814" w:rsidP="00DA15DF">
      <w:pPr>
        <w:tabs>
          <w:tab w:val="left" w:pos="284"/>
        </w:tabs>
        <w:spacing w:line="259" w:lineRule="auto"/>
        <w:ind w:left="284"/>
        <w:rPr>
          <w:rFonts w:cs="Arial"/>
          <w:b/>
          <w:color w:val="221D58"/>
          <w:sz w:val="22"/>
          <w:u w:val="single"/>
          <w:lang w:val="es-CU"/>
        </w:rPr>
        <w:sectPr w:rsidR="00941814" w:rsidRPr="00D10D95" w:rsidSect="0041134C">
          <w:type w:val="continuous"/>
          <w:pgSz w:w="12240" w:h="15840"/>
          <w:pgMar w:top="1298" w:right="1298" w:bottom="1440" w:left="1620" w:header="1083" w:footer="680" w:gutter="0"/>
          <w:cols w:space="1222"/>
          <w:docGrid w:linePitch="360"/>
        </w:sectPr>
      </w:pPr>
      <w:r w:rsidRPr="0041134C">
        <w:rPr>
          <w:rFonts w:cs="Arial"/>
          <w:color w:val="221D58"/>
          <w:sz w:val="22"/>
          <w:lang w:val="es-CU"/>
        </w:rPr>
        <w:t>Email:</w:t>
      </w:r>
      <w:r>
        <w:rPr>
          <w:rFonts w:cs="Arial"/>
          <w:color w:val="221D58"/>
          <w:sz w:val="22"/>
          <w:lang w:val="es-CU"/>
        </w:rPr>
        <w:t xml:space="preserve"> </w:t>
      </w:r>
      <w:hyperlink r:id="rId13" w:history="1">
        <w:r w:rsidR="0098094F" w:rsidRPr="009E2179">
          <w:rPr>
            <w:rStyle w:val="Hyperlink"/>
            <w:rFonts w:cs="Arial"/>
            <w:b/>
            <w:sz w:val="22"/>
            <w:lang w:val="es-CU"/>
          </w:rPr>
          <w:t>christine.sawchuk@cbvinstitute.com</w:t>
        </w:r>
      </w:hyperlink>
    </w:p>
    <w:p w14:paraId="05296D9A" w14:textId="77777777" w:rsidR="00D10D95" w:rsidRDefault="00D10D95" w:rsidP="00217B71">
      <w:pPr>
        <w:spacing w:before="120" w:line="260" w:lineRule="exact"/>
        <w:ind w:left="180"/>
        <w:jc w:val="both"/>
        <w:rPr>
          <w:rFonts w:eastAsia="Cambria" w:cs="Arial"/>
          <w:noProof/>
          <w:color w:val="221D58"/>
          <w:sz w:val="22"/>
        </w:rPr>
        <w:sectPr w:rsidR="00D10D95" w:rsidSect="0047602A">
          <w:footerReference w:type="even" r:id="rId14"/>
          <w:footerReference w:type="default" r:id="rId15"/>
          <w:headerReference w:type="first" r:id="rId16"/>
          <w:footerReference w:type="first" r:id="rId17"/>
          <w:type w:val="continuous"/>
          <w:pgSz w:w="12240" w:h="15840"/>
          <w:pgMar w:top="1298" w:right="1298" w:bottom="1440" w:left="1620" w:header="1083" w:footer="680" w:gutter="0"/>
          <w:cols w:space="1222"/>
          <w:docGrid w:linePitch="360"/>
        </w:sectPr>
      </w:pPr>
    </w:p>
    <w:p w14:paraId="02898F6E" w14:textId="35DCBD3F" w:rsidR="00636196" w:rsidRDefault="00636196" w:rsidP="00D10D95">
      <w:pPr>
        <w:spacing w:before="120"/>
        <w:rPr>
          <w:rFonts w:cs="Arial"/>
          <w:color w:val="221D58"/>
          <w:szCs w:val="20"/>
        </w:rPr>
      </w:pPr>
    </w:p>
    <w:p w14:paraId="7054F632" w14:textId="79EAE021" w:rsidR="00D10D95" w:rsidRDefault="00D10D95" w:rsidP="00D10D95">
      <w:pPr>
        <w:spacing w:before="120"/>
        <w:rPr>
          <w:rFonts w:cs="Arial"/>
          <w:color w:val="221D58"/>
          <w:szCs w:val="20"/>
        </w:rPr>
      </w:pPr>
    </w:p>
    <w:p w14:paraId="4F226A60" w14:textId="46FBE6F8" w:rsidR="0060652D" w:rsidRPr="00D10D95" w:rsidRDefault="0060652D" w:rsidP="0060652D">
      <w:pPr>
        <w:spacing w:before="120" w:after="60" w:line="260" w:lineRule="exact"/>
        <w:ind w:firstLine="284"/>
        <w:jc w:val="both"/>
        <w:rPr>
          <w:rFonts w:eastAsia="Cambria" w:cs="Arial"/>
          <w:b/>
          <w:noProof/>
          <w:color w:val="221D58"/>
          <w:sz w:val="22"/>
          <w:u w:val="single"/>
        </w:rPr>
      </w:pPr>
      <w:r w:rsidRPr="00D10D95">
        <w:rPr>
          <w:rFonts w:eastAsia="Cambria" w:cs="Arial"/>
          <w:noProof/>
          <w:color w:val="221D58"/>
          <w:sz w:val="22"/>
        </w:rPr>
        <w:t>For more information please review the</w:t>
      </w:r>
      <w:r>
        <w:rPr>
          <w:rFonts w:eastAsia="Cambria" w:cs="Arial"/>
          <w:noProof/>
          <w:color w:val="221D58"/>
          <w:sz w:val="22"/>
        </w:rPr>
        <w:t xml:space="preserve"> </w:t>
      </w:r>
      <w:hyperlink r:id="rId18" w:history="1">
        <w:r w:rsidRPr="005A457E">
          <w:rPr>
            <w:rStyle w:val="Hyperlink"/>
            <w:rFonts w:eastAsia="Cambria" w:cs="Arial"/>
            <w:b/>
            <w:bCs/>
            <w:noProof/>
            <w:sz w:val="22"/>
          </w:rPr>
          <w:t>Designating Life Members policy</w:t>
        </w:r>
      </w:hyperlink>
    </w:p>
    <w:p w14:paraId="42A54587" w14:textId="08D28BEC" w:rsidR="00D10D95" w:rsidRDefault="00D10D95" w:rsidP="00D10D95">
      <w:pPr>
        <w:spacing w:before="120"/>
        <w:rPr>
          <w:rFonts w:cs="Arial"/>
          <w:color w:val="221D58"/>
          <w:szCs w:val="20"/>
        </w:rPr>
      </w:pPr>
    </w:p>
    <w:p w14:paraId="104E8ABE" w14:textId="3D8A0AFA" w:rsidR="00D10D95" w:rsidRDefault="00D10D95" w:rsidP="00D10D95">
      <w:pPr>
        <w:spacing w:before="120"/>
        <w:rPr>
          <w:rFonts w:cs="Arial"/>
          <w:color w:val="221D58"/>
          <w:szCs w:val="20"/>
        </w:rPr>
      </w:pPr>
    </w:p>
    <w:p w14:paraId="73D3F1FB" w14:textId="0E59AD96" w:rsidR="00D10D95" w:rsidRDefault="00D10D95" w:rsidP="00D10D95">
      <w:pPr>
        <w:spacing w:before="120"/>
        <w:rPr>
          <w:rFonts w:cs="Arial"/>
          <w:color w:val="221D58"/>
          <w:szCs w:val="20"/>
        </w:rPr>
      </w:pPr>
    </w:p>
    <w:p w14:paraId="2165009A" w14:textId="239D518E" w:rsidR="00D10D95" w:rsidRDefault="00D10D95" w:rsidP="00D10D95">
      <w:pPr>
        <w:spacing w:before="120"/>
        <w:rPr>
          <w:rFonts w:cs="Arial"/>
          <w:color w:val="221D58"/>
          <w:szCs w:val="20"/>
        </w:rPr>
      </w:pPr>
    </w:p>
    <w:p w14:paraId="654E6969" w14:textId="1D747FE0" w:rsidR="00D10D95" w:rsidRDefault="00D10D95" w:rsidP="00D10D95">
      <w:pPr>
        <w:spacing w:before="120"/>
        <w:rPr>
          <w:rFonts w:cs="Arial"/>
          <w:color w:val="221D58"/>
          <w:szCs w:val="20"/>
        </w:rPr>
      </w:pPr>
    </w:p>
    <w:p w14:paraId="195A885F" w14:textId="67DB9F38" w:rsidR="00D10D95" w:rsidRDefault="00D10D95" w:rsidP="00D10D95">
      <w:pPr>
        <w:spacing w:before="120"/>
        <w:rPr>
          <w:rFonts w:cs="Arial"/>
          <w:color w:val="221D58"/>
          <w:szCs w:val="20"/>
        </w:rPr>
      </w:pPr>
    </w:p>
    <w:p w14:paraId="6F780F91" w14:textId="2ED9A9CC" w:rsidR="00D10D95" w:rsidRDefault="00D10D95" w:rsidP="00D10D95">
      <w:pPr>
        <w:spacing w:before="120"/>
        <w:rPr>
          <w:rFonts w:cs="Arial"/>
          <w:color w:val="221D58"/>
          <w:szCs w:val="20"/>
        </w:rPr>
      </w:pPr>
    </w:p>
    <w:p w14:paraId="6F53BC31" w14:textId="3CAF42D8" w:rsidR="00941814" w:rsidRDefault="00941814">
      <w:pPr>
        <w:spacing w:line="240" w:lineRule="auto"/>
        <w:rPr>
          <w:rFonts w:cs="Arial"/>
          <w:color w:val="221D58"/>
          <w:szCs w:val="20"/>
        </w:rPr>
      </w:pPr>
      <w:r>
        <w:rPr>
          <w:rFonts w:cs="Arial"/>
          <w:color w:val="221D58"/>
          <w:szCs w:val="20"/>
        </w:rPr>
        <w:br w:type="page"/>
      </w:r>
    </w:p>
    <w:p w14:paraId="6DF43AD8" w14:textId="6CB2B5CC" w:rsidR="00D10D95" w:rsidRPr="00D32D94" w:rsidRDefault="00D10D95" w:rsidP="00D32D94">
      <w:pPr>
        <w:pStyle w:val="Heading2"/>
        <w:spacing w:before="0"/>
        <w:rPr>
          <w:sz w:val="24"/>
          <w:szCs w:val="24"/>
        </w:rPr>
      </w:pPr>
      <w:r w:rsidRPr="00D32D94">
        <w:rPr>
          <w:sz w:val="24"/>
          <w:szCs w:val="24"/>
        </w:rPr>
        <w:lastRenderedPageBreak/>
        <w:t xml:space="preserve">Criteria for </w:t>
      </w:r>
      <w:r w:rsidR="00D32D94" w:rsidRPr="00D32D94">
        <w:rPr>
          <w:rFonts w:cs="Arial"/>
          <w:sz w:val="24"/>
          <w:szCs w:val="24"/>
          <w:lang w:val="en-CA" w:eastAsia="en-CA"/>
        </w:rPr>
        <w:t>designating Life Members</w:t>
      </w:r>
    </w:p>
    <w:p w14:paraId="3C4B7529" w14:textId="77777777" w:rsidR="00D32D94" w:rsidRPr="00D32D94" w:rsidRDefault="00D32D94" w:rsidP="00D32D94">
      <w:pPr>
        <w:pStyle w:val="BodyText3"/>
        <w:spacing w:after="0" w:line="240" w:lineRule="auto"/>
        <w:ind w:right="-360"/>
        <w:rPr>
          <w:rFonts w:eastAsia="Cambria" w:cs="Arial"/>
          <w:noProof/>
          <w:color w:val="221D58"/>
          <w:sz w:val="22"/>
          <w:szCs w:val="22"/>
        </w:rPr>
      </w:pPr>
      <w:r w:rsidRPr="00D32D94">
        <w:rPr>
          <w:rFonts w:eastAsia="Cambria" w:cs="Arial"/>
          <w:noProof/>
          <w:color w:val="221D58"/>
          <w:sz w:val="22"/>
          <w:szCs w:val="22"/>
        </w:rPr>
        <w:t xml:space="preserve">Any Member, in good standing, who has attained eminence in the field of business valuation and who has retired from active practice as a business valuator. </w:t>
      </w:r>
    </w:p>
    <w:p w14:paraId="7FC3538B" w14:textId="0B153F6F" w:rsidR="00D32D94" w:rsidRDefault="00D32D94" w:rsidP="00D32D94">
      <w:pPr>
        <w:pStyle w:val="Heading2"/>
        <w:spacing w:before="120"/>
        <w:rPr>
          <w:sz w:val="24"/>
          <w:szCs w:val="24"/>
        </w:rPr>
      </w:pPr>
      <w:r w:rsidRPr="00D10D95">
        <w:rPr>
          <w:sz w:val="24"/>
          <w:szCs w:val="24"/>
        </w:rPr>
        <w:t>Nominee</w:t>
      </w:r>
    </w:p>
    <w:p w14:paraId="492F39A0" w14:textId="77777777" w:rsidR="00D32D94" w:rsidRPr="00D32D94" w:rsidRDefault="00D32D94" w:rsidP="00D32D94"/>
    <w:tbl>
      <w:tblPr>
        <w:tblW w:w="9299" w:type="dxa"/>
        <w:tblInd w:w="-9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4514"/>
        <w:gridCol w:w="4785"/>
      </w:tblGrid>
      <w:tr w:rsidR="00D32D94" w:rsidRPr="000C6FA3" w14:paraId="117F439D" w14:textId="77777777" w:rsidTr="00D32D94">
        <w:trPr>
          <w:trHeight w:val="738"/>
        </w:trPr>
        <w:tc>
          <w:tcPr>
            <w:tcW w:w="4514" w:type="dxa"/>
            <w:tcBorders>
              <w:top w:val="single" w:sz="18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15081BDB" w14:textId="77777777" w:rsidR="00D32D94" w:rsidRPr="00D32D94" w:rsidRDefault="00D32D94" w:rsidP="0017551B">
            <w:pPr>
              <w:pStyle w:val="TableText"/>
              <w:rPr>
                <w:rFonts w:cs="Arial"/>
                <w:color w:val="221D58"/>
                <w:szCs w:val="22"/>
                <w:lang w:val="en-GB"/>
              </w:rPr>
            </w:pPr>
            <w:r w:rsidRPr="00D32D94">
              <w:rPr>
                <w:rFonts w:cs="Arial"/>
                <w:color w:val="221D58"/>
                <w:szCs w:val="22"/>
                <w:lang w:val="en-GB"/>
              </w:rPr>
              <w:t>Surname</w:t>
            </w:r>
          </w:p>
          <w:sdt>
            <w:sdtPr>
              <w:rPr>
                <w:rStyle w:val="Style1"/>
                <w:rFonts w:cs="Arial"/>
                <w:sz w:val="22"/>
                <w:szCs w:val="22"/>
              </w:rPr>
              <w:id w:val="1720169455"/>
              <w:placeholder>
                <w:docPart w:val="720EF9191B6349F6AFCE229D873EB3F1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73215874" w14:textId="77777777" w:rsidR="00D32D94" w:rsidRPr="000C6FA3" w:rsidRDefault="00D32D94" w:rsidP="0017551B">
                <w:pPr>
                  <w:pStyle w:val="TableText"/>
                  <w:rPr>
                    <w:rFonts w:cs="Arial"/>
                    <w:szCs w:val="22"/>
                    <w:lang w:val="en-GB"/>
                  </w:rPr>
                </w:pPr>
                <w:r w:rsidRPr="000C6FA3">
                  <w:rPr>
                    <w:rStyle w:val="PlaceholderText"/>
                    <w:rFonts w:eastAsia="Times" w:cs="Arial"/>
                    <w:szCs w:val="22"/>
                  </w:rPr>
                  <w:t>Click here to enter text.</w:t>
                </w:r>
              </w:p>
            </w:sdtContent>
          </w:sdt>
        </w:tc>
        <w:tc>
          <w:tcPr>
            <w:tcW w:w="4785" w:type="dxa"/>
            <w:tcBorders>
              <w:top w:val="single" w:sz="18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4B736CAC" w14:textId="77777777" w:rsidR="00A15984" w:rsidRPr="008E6ABA" w:rsidRDefault="00A15984" w:rsidP="00A15984">
            <w:pPr>
              <w:pStyle w:val="TableText"/>
              <w:rPr>
                <w:color w:val="221D58"/>
                <w:sz w:val="16"/>
                <w:szCs w:val="16"/>
                <w:lang w:val="en-GB"/>
              </w:rPr>
            </w:pPr>
            <w:r w:rsidRPr="008E6ABA">
              <w:rPr>
                <w:color w:val="221D58"/>
                <w:lang w:val="en-GB"/>
              </w:rPr>
              <w:t xml:space="preserve">Given names - </w:t>
            </w:r>
            <w:r w:rsidRPr="008E6ABA">
              <w:rPr>
                <w:color w:val="221D58"/>
                <w:sz w:val="16"/>
                <w:szCs w:val="16"/>
                <w:lang w:val="en-GB"/>
              </w:rPr>
              <w:t>(please underline name commonly used)</w:t>
            </w:r>
          </w:p>
          <w:sdt>
            <w:sdtPr>
              <w:rPr>
                <w:rStyle w:val="Style1"/>
                <w:rFonts w:cs="Arial"/>
                <w:sz w:val="22"/>
              </w:rPr>
              <w:id w:val="-674953251"/>
              <w:placeholder>
                <w:docPart w:val="6BCF2923727347F397BC5ED294D4E86B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1FFB9491" w14:textId="77777777" w:rsidR="00D32D94" w:rsidRPr="000C6FA3" w:rsidRDefault="00D32D94" w:rsidP="0017551B">
                <w:pPr>
                  <w:rPr>
                    <w:rFonts w:cs="Arial"/>
                    <w:sz w:val="22"/>
                    <w:lang w:val="en-GB"/>
                  </w:rPr>
                </w:pPr>
                <w:r w:rsidRPr="000C6FA3">
                  <w:rPr>
                    <w:rStyle w:val="PlaceholderText"/>
                    <w:rFonts w:eastAsia="Times" w:cs="Arial"/>
                    <w:sz w:val="22"/>
                  </w:rPr>
                  <w:t>Click here to enter text.</w:t>
                </w:r>
              </w:p>
            </w:sdtContent>
          </w:sdt>
        </w:tc>
      </w:tr>
      <w:tr w:rsidR="00D32D94" w:rsidRPr="000C6FA3" w14:paraId="3771AD9B" w14:textId="77777777" w:rsidTr="00D32D94">
        <w:trPr>
          <w:trHeight w:val="690"/>
        </w:trPr>
        <w:tc>
          <w:tcPr>
            <w:tcW w:w="9299" w:type="dxa"/>
            <w:gridSpan w:val="2"/>
            <w:tcBorders>
              <w:top w:val="single" w:sz="7" w:space="0" w:color="000000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5A5195B5" w14:textId="77777777" w:rsidR="00D32D94" w:rsidRPr="00D32D94" w:rsidRDefault="00D32D94" w:rsidP="0017551B">
            <w:pPr>
              <w:rPr>
                <w:rFonts w:cs="Arial"/>
                <w:color w:val="221D58"/>
                <w:sz w:val="22"/>
                <w:lang w:val="en-GB"/>
              </w:rPr>
            </w:pPr>
            <w:r w:rsidRPr="00D32D94">
              <w:rPr>
                <w:rFonts w:cs="Arial"/>
                <w:color w:val="221D58"/>
                <w:sz w:val="22"/>
                <w:lang w:val="en-GB"/>
              </w:rPr>
              <w:t>Home Address</w:t>
            </w:r>
          </w:p>
          <w:sdt>
            <w:sdtPr>
              <w:rPr>
                <w:rStyle w:val="Style1"/>
                <w:rFonts w:cs="Arial"/>
                <w:sz w:val="22"/>
              </w:rPr>
              <w:id w:val="-1801056101"/>
              <w:placeholder>
                <w:docPart w:val="FBBE96DB4960464C8DB4EAFE446938F3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06E91906" w14:textId="77777777" w:rsidR="00D32D94" w:rsidRPr="00556AD1" w:rsidRDefault="00D32D94" w:rsidP="0017551B">
                <w:pPr>
                  <w:rPr>
                    <w:rFonts w:cs="Arial"/>
                    <w:sz w:val="22"/>
                  </w:rPr>
                </w:pPr>
                <w:r w:rsidRPr="000C6FA3">
                  <w:rPr>
                    <w:rStyle w:val="PlaceholderText"/>
                    <w:rFonts w:eastAsia="Times" w:cs="Arial"/>
                    <w:sz w:val="22"/>
                  </w:rPr>
                  <w:t>Click here to enter text.</w:t>
                </w:r>
              </w:p>
            </w:sdtContent>
          </w:sdt>
        </w:tc>
      </w:tr>
      <w:tr w:rsidR="00D32D94" w:rsidRPr="000C6FA3" w14:paraId="6224820A" w14:textId="77777777" w:rsidTr="00D32D94">
        <w:trPr>
          <w:trHeight w:val="690"/>
        </w:trPr>
        <w:tc>
          <w:tcPr>
            <w:tcW w:w="9299" w:type="dxa"/>
            <w:gridSpan w:val="2"/>
            <w:tcBorders>
              <w:top w:val="single" w:sz="12" w:space="0" w:color="6AC9C8"/>
              <w:left w:val="single" w:sz="18" w:space="0" w:color="6AC9C8"/>
              <w:bottom w:val="single" w:sz="7" w:space="0" w:color="000000"/>
              <w:right w:val="single" w:sz="18" w:space="0" w:color="6AC9C8"/>
            </w:tcBorders>
          </w:tcPr>
          <w:p w14:paraId="1F1DF684" w14:textId="77777777" w:rsidR="00D32D94" w:rsidRPr="00D32D94" w:rsidRDefault="00D32D94" w:rsidP="0017551B">
            <w:pPr>
              <w:rPr>
                <w:rFonts w:cs="Arial"/>
                <w:color w:val="221D58"/>
                <w:sz w:val="22"/>
                <w:lang w:val="en-GB"/>
              </w:rPr>
            </w:pPr>
            <w:r w:rsidRPr="00D32D94">
              <w:rPr>
                <w:rFonts w:cs="Arial"/>
                <w:color w:val="221D58"/>
                <w:sz w:val="22"/>
                <w:lang w:val="en-GB"/>
              </w:rPr>
              <w:t>Employer/Firm and Address</w:t>
            </w:r>
          </w:p>
          <w:sdt>
            <w:sdtPr>
              <w:rPr>
                <w:rStyle w:val="Style1"/>
                <w:rFonts w:cs="Arial"/>
                <w:sz w:val="22"/>
              </w:rPr>
              <w:id w:val="-641354124"/>
              <w:placeholder>
                <w:docPart w:val="68B5BE1ADA1849D0BF97A307420A08A5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5B86EC4F" w14:textId="77777777" w:rsidR="00D32D94" w:rsidRPr="00556AD1" w:rsidRDefault="00D32D94" w:rsidP="0017551B">
                <w:pPr>
                  <w:rPr>
                    <w:rFonts w:cs="Arial"/>
                    <w:sz w:val="22"/>
                  </w:rPr>
                </w:pPr>
                <w:r w:rsidRPr="000C6FA3">
                  <w:rPr>
                    <w:rStyle w:val="PlaceholderText"/>
                    <w:rFonts w:eastAsia="Times" w:cs="Arial"/>
                    <w:sz w:val="22"/>
                  </w:rPr>
                  <w:t>Click here to enter text.</w:t>
                </w:r>
              </w:p>
            </w:sdtContent>
          </w:sdt>
        </w:tc>
      </w:tr>
      <w:tr w:rsidR="00D32D94" w:rsidRPr="000C6FA3" w14:paraId="733ACAE8" w14:textId="77777777" w:rsidTr="00D32D94">
        <w:trPr>
          <w:trHeight w:val="690"/>
        </w:trPr>
        <w:tc>
          <w:tcPr>
            <w:tcW w:w="4514" w:type="dxa"/>
            <w:tcBorders>
              <w:top w:val="single" w:sz="12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2D9DB6B1" w14:textId="77777777" w:rsidR="00D32D94" w:rsidRPr="00D32D94" w:rsidRDefault="00D32D94" w:rsidP="0017551B">
            <w:pPr>
              <w:rPr>
                <w:rFonts w:cs="Arial"/>
                <w:color w:val="221D58"/>
                <w:sz w:val="22"/>
                <w:lang w:val="en-GB"/>
              </w:rPr>
            </w:pPr>
            <w:r w:rsidRPr="00D32D94">
              <w:rPr>
                <w:rFonts w:cs="Arial"/>
                <w:color w:val="221D58"/>
                <w:sz w:val="22"/>
                <w:lang w:val="en-GB"/>
              </w:rPr>
              <w:t>Title</w:t>
            </w:r>
          </w:p>
          <w:sdt>
            <w:sdtPr>
              <w:rPr>
                <w:rStyle w:val="Style1"/>
                <w:rFonts w:cs="Arial"/>
                <w:sz w:val="22"/>
              </w:rPr>
              <w:id w:val="675925326"/>
              <w:placeholder>
                <w:docPart w:val="36996E3807C74FA090A9D7CFB244E274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16765DD9" w14:textId="77777777" w:rsidR="00D32D94" w:rsidRPr="00556AD1" w:rsidRDefault="00D32D94" w:rsidP="0017551B">
                <w:pPr>
                  <w:rPr>
                    <w:rFonts w:cs="Arial"/>
                    <w:sz w:val="22"/>
                  </w:rPr>
                </w:pPr>
                <w:r w:rsidRPr="000C6FA3">
                  <w:rPr>
                    <w:rStyle w:val="PlaceholderText"/>
                    <w:rFonts w:eastAsia="Times" w:cs="Arial"/>
                    <w:sz w:val="22"/>
                  </w:rPr>
                  <w:t>Click here to enter text.</w:t>
                </w:r>
              </w:p>
            </w:sdtContent>
          </w:sdt>
        </w:tc>
        <w:tc>
          <w:tcPr>
            <w:tcW w:w="4785" w:type="dxa"/>
            <w:tcBorders>
              <w:top w:val="single" w:sz="12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55FB147D" w14:textId="77777777" w:rsidR="00D32D94" w:rsidRPr="00D32D94" w:rsidRDefault="00D32D94" w:rsidP="0017551B">
            <w:pPr>
              <w:rPr>
                <w:rFonts w:cs="Arial"/>
                <w:color w:val="221D58"/>
                <w:sz w:val="22"/>
                <w:lang w:val="en-GB"/>
              </w:rPr>
            </w:pPr>
            <w:r w:rsidRPr="00D32D94">
              <w:rPr>
                <w:rFonts w:cs="Arial"/>
                <w:color w:val="221D58"/>
                <w:sz w:val="22"/>
                <w:lang w:val="en-GB"/>
              </w:rPr>
              <w:t>Home phone</w:t>
            </w:r>
          </w:p>
          <w:sdt>
            <w:sdtPr>
              <w:rPr>
                <w:rStyle w:val="Style1"/>
                <w:rFonts w:cs="Arial"/>
                <w:sz w:val="22"/>
              </w:rPr>
              <w:id w:val="-1545362698"/>
              <w:placeholder>
                <w:docPart w:val="C3F394E77D2142E08FF8AC93612B1228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1C4DE444" w14:textId="77777777" w:rsidR="00D32D94" w:rsidRPr="00556AD1" w:rsidRDefault="00D32D94" w:rsidP="0017551B">
                <w:pPr>
                  <w:rPr>
                    <w:rFonts w:cs="Arial"/>
                    <w:sz w:val="22"/>
                  </w:rPr>
                </w:pPr>
                <w:r w:rsidRPr="000C6FA3">
                  <w:rPr>
                    <w:rStyle w:val="PlaceholderText"/>
                    <w:rFonts w:eastAsia="Times" w:cs="Arial"/>
                    <w:sz w:val="22"/>
                  </w:rPr>
                  <w:t>Click here to enter text.</w:t>
                </w:r>
              </w:p>
            </w:sdtContent>
          </w:sdt>
        </w:tc>
      </w:tr>
      <w:tr w:rsidR="00D32D94" w:rsidRPr="000C6FA3" w14:paraId="3B1B9634" w14:textId="77777777" w:rsidTr="00D32D94">
        <w:trPr>
          <w:trHeight w:val="690"/>
        </w:trPr>
        <w:tc>
          <w:tcPr>
            <w:tcW w:w="4514" w:type="dxa"/>
            <w:tcBorders>
              <w:top w:val="single" w:sz="12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31872E0D" w14:textId="77777777" w:rsidR="00D32D94" w:rsidRPr="00D32D94" w:rsidRDefault="00D32D94" w:rsidP="0017551B">
            <w:pPr>
              <w:rPr>
                <w:rFonts w:cs="Arial"/>
                <w:color w:val="221D58"/>
                <w:sz w:val="22"/>
                <w:lang w:val="en-GB"/>
              </w:rPr>
            </w:pPr>
            <w:r w:rsidRPr="00D32D94">
              <w:rPr>
                <w:rFonts w:cs="Arial"/>
                <w:color w:val="221D58"/>
                <w:sz w:val="22"/>
                <w:lang w:val="en-GB"/>
              </w:rPr>
              <w:t>E-mail address</w:t>
            </w:r>
          </w:p>
          <w:sdt>
            <w:sdtPr>
              <w:rPr>
                <w:rStyle w:val="Style1"/>
                <w:rFonts w:cs="Arial"/>
                <w:sz w:val="22"/>
              </w:rPr>
              <w:id w:val="-567424597"/>
              <w:placeholder>
                <w:docPart w:val="F9019112257D45E3BDB1D3E7A88E358D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29FE87A9" w14:textId="77777777" w:rsidR="00D32D94" w:rsidRPr="00556AD1" w:rsidRDefault="00D32D94" w:rsidP="0017551B">
                <w:pPr>
                  <w:rPr>
                    <w:rFonts w:cs="Arial"/>
                    <w:sz w:val="22"/>
                  </w:rPr>
                </w:pPr>
                <w:r w:rsidRPr="000C6FA3">
                  <w:rPr>
                    <w:rStyle w:val="PlaceholderText"/>
                    <w:rFonts w:eastAsia="Times" w:cs="Arial"/>
                    <w:sz w:val="22"/>
                  </w:rPr>
                  <w:t>Click here to enter text.</w:t>
                </w:r>
              </w:p>
            </w:sdtContent>
          </w:sdt>
        </w:tc>
        <w:tc>
          <w:tcPr>
            <w:tcW w:w="4785" w:type="dxa"/>
            <w:tcBorders>
              <w:top w:val="single" w:sz="12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24A71731" w14:textId="77777777" w:rsidR="00D32D94" w:rsidRPr="00D32D94" w:rsidRDefault="00D32D94" w:rsidP="0017551B">
            <w:pPr>
              <w:rPr>
                <w:rFonts w:cs="Arial"/>
                <w:color w:val="221D58"/>
                <w:sz w:val="22"/>
                <w:lang w:val="en-GB"/>
              </w:rPr>
            </w:pPr>
            <w:r w:rsidRPr="00D32D94">
              <w:rPr>
                <w:rFonts w:cs="Arial"/>
                <w:color w:val="221D58"/>
                <w:sz w:val="22"/>
                <w:lang w:val="en-GB"/>
              </w:rPr>
              <w:t>Business phone</w:t>
            </w:r>
          </w:p>
          <w:sdt>
            <w:sdtPr>
              <w:rPr>
                <w:rStyle w:val="Style1"/>
                <w:rFonts w:cs="Arial"/>
                <w:sz w:val="22"/>
              </w:rPr>
              <w:id w:val="-60796002"/>
              <w:placeholder>
                <w:docPart w:val="D7D72F1BC4624F159DE65787C5A3A305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39318081" w14:textId="77777777" w:rsidR="00D32D94" w:rsidRPr="00556AD1" w:rsidRDefault="00D32D94" w:rsidP="0017551B">
                <w:pPr>
                  <w:rPr>
                    <w:rFonts w:cs="Arial"/>
                    <w:sz w:val="22"/>
                  </w:rPr>
                </w:pPr>
                <w:r w:rsidRPr="000C6FA3">
                  <w:rPr>
                    <w:rStyle w:val="PlaceholderText"/>
                    <w:rFonts w:eastAsia="Times" w:cs="Arial"/>
                    <w:sz w:val="22"/>
                  </w:rPr>
                  <w:t>Click here to enter text.</w:t>
                </w:r>
              </w:p>
            </w:sdtContent>
          </w:sdt>
        </w:tc>
      </w:tr>
      <w:tr w:rsidR="00D32D94" w:rsidRPr="000C6FA3" w14:paraId="5615D2CF" w14:textId="77777777" w:rsidTr="00D32D94">
        <w:trPr>
          <w:trHeight w:val="722"/>
        </w:trPr>
        <w:tc>
          <w:tcPr>
            <w:tcW w:w="9299" w:type="dxa"/>
            <w:gridSpan w:val="2"/>
            <w:tcBorders>
              <w:top w:val="single" w:sz="7" w:space="0" w:color="000000"/>
              <w:left w:val="single" w:sz="18" w:space="0" w:color="6AC9C8"/>
              <w:bottom w:val="single" w:sz="18" w:space="0" w:color="6AC9C8"/>
              <w:right w:val="single" w:sz="18" w:space="0" w:color="6AC9C8"/>
            </w:tcBorders>
          </w:tcPr>
          <w:p w14:paraId="2C5E0B5B" w14:textId="0AFFB105" w:rsidR="00D32D94" w:rsidRPr="00D32D94" w:rsidRDefault="00D32D94" w:rsidP="0017551B">
            <w:pPr>
              <w:pStyle w:val="TableText"/>
              <w:rPr>
                <w:rFonts w:cs="Arial"/>
                <w:color w:val="221D58"/>
                <w:szCs w:val="22"/>
                <w:lang w:val="en-GB"/>
              </w:rPr>
            </w:pPr>
            <w:r w:rsidRPr="00D32D94">
              <w:rPr>
                <w:rFonts w:cs="Arial"/>
                <w:color w:val="221D58"/>
                <w:szCs w:val="22"/>
                <w:lang w:val="en-GB"/>
              </w:rPr>
              <w:t xml:space="preserve">Year admitted to </w:t>
            </w:r>
            <w:r w:rsidR="00941814">
              <w:rPr>
                <w:rFonts w:cs="Arial"/>
                <w:color w:val="221D58"/>
                <w:szCs w:val="22"/>
                <w:lang w:val="en-GB"/>
              </w:rPr>
              <w:t xml:space="preserve">CBV Institute </w:t>
            </w:r>
            <w:r w:rsidRPr="00D32D94">
              <w:rPr>
                <w:rFonts w:cs="Arial"/>
                <w:color w:val="221D58"/>
                <w:szCs w:val="22"/>
                <w:lang w:val="en-GB"/>
              </w:rPr>
              <w:t>as Member</w:t>
            </w:r>
          </w:p>
          <w:sdt>
            <w:sdtPr>
              <w:rPr>
                <w:rStyle w:val="Style1"/>
                <w:rFonts w:cs="Arial"/>
                <w:sz w:val="22"/>
                <w:szCs w:val="22"/>
              </w:rPr>
              <w:id w:val="1267887415"/>
              <w:placeholder>
                <w:docPart w:val="8F7F87330C8F401FABC51A9EC2D5C1E8"/>
              </w:placeholder>
              <w:showingPlcHdr/>
            </w:sdtPr>
            <w:sdtEndPr>
              <w:rPr>
                <w:rStyle w:val="DefaultParagraphFont"/>
              </w:rPr>
            </w:sdtEndPr>
            <w:sdtContent>
              <w:p w14:paraId="2EE659F5" w14:textId="77777777" w:rsidR="00D32D94" w:rsidRPr="000C6FA3" w:rsidRDefault="00D32D94" w:rsidP="0017551B">
                <w:pPr>
                  <w:pStyle w:val="TableText"/>
                  <w:rPr>
                    <w:rFonts w:cs="Arial"/>
                    <w:szCs w:val="22"/>
                    <w:lang w:val="en-GB"/>
                  </w:rPr>
                </w:pPr>
                <w:r w:rsidRPr="000C6FA3">
                  <w:rPr>
                    <w:rStyle w:val="PlaceholderText"/>
                    <w:rFonts w:eastAsia="Times" w:cs="Arial"/>
                    <w:szCs w:val="22"/>
                  </w:rPr>
                  <w:t>Click here</w:t>
                </w:r>
              </w:p>
            </w:sdtContent>
          </w:sdt>
        </w:tc>
      </w:tr>
    </w:tbl>
    <w:p w14:paraId="11353B3A" w14:textId="77777777" w:rsidR="00D10D95" w:rsidRPr="00D10D95" w:rsidRDefault="00D10D95" w:rsidP="00D10D95">
      <w:pPr>
        <w:spacing w:before="240"/>
        <w:rPr>
          <w:rFonts w:cs="Arial"/>
          <w:color w:val="221D58"/>
          <w:sz w:val="22"/>
          <w:lang w:val="en-GB"/>
        </w:rPr>
      </w:pPr>
    </w:p>
    <w:p w14:paraId="4523DF5F" w14:textId="77777777" w:rsidR="00D32D94" w:rsidRDefault="00D32D94" w:rsidP="00D32D94">
      <w:pPr>
        <w:pBdr>
          <w:top w:val="dashSmallGap" w:sz="6" w:space="1" w:color="221D58"/>
        </w:pBdr>
        <w:spacing w:before="120"/>
        <w:rPr>
          <w:rFonts w:cs="Arial"/>
          <w:color w:val="221D58"/>
          <w:szCs w:val="20"/>
        </w:rPr>
      </w:pPr>
    </w:p>
    <w:p w14:paraId="1E441C4E" w14:textId="1C270229" w:rsidR="00D32D94" w:rsidRDefault="00D32D94" w:rsidP="00D32D94">
      <w:pPr>
        <w:pStyle w:val="Heading2"/>
        <w:rPr>
          <w:rFonts w:cs="Arial"/>
          <w:color w:val="221D58"/>
          <w:sz w:val="22"/>
          <w:szCs w:val="22"/>
          <w:lang w:val="en-GB"/>
        </w:rPr>
      </w:pPr>
      <w:r w:rsidRPr="00D32D94">
        <w:rPr>
          <w:rFonts w:cs="Arial"/>
          <w:sz w:val="24"/>
          <w:szCs w:val="24"/>
          <w:lang w:val="en-GB"/>
        </w:rPr>
        <w:t xml:space="preserve">Nominator: </w:t>
      </w:r>
      <w:r w:rsidRPr="00D32D94">
        <w:rPr>
          <w:rFonts w:cs="Arial"/>
          <w:color w:val="221D58"/>
          <w:sz w:val="22"/>
          <w:szCs w:val="22"/>
          <w:lang w:val="en-GB"/>
        </w:rPr>
        <w:t xml:space="preserve">One nominator who is a Member of </w:t>
      </w:r>
      <w:r w:rsidR="00941814">
        <w:rPr>
          <w:rFonts w:cs="Arial"/>
          <w:color w:val="221D58"/>
          <w:sz w:val="22"/>
          <w:szCs w:val="22"/>
          <w:lang w:val="en-GB"/>
        </w:rPr>
        <w:t>CBV Institute</w:t>
      </w:r>
      <w:r w:rsidRPr="00D32D94">
        <w:rPr>
          <w:rFonts w:cs="Arial"/>
          <w:color w:val="221D58"/>
          <w:sz w:val="22"/>
          <w:szCs w:val="22"/>
          <w:lang w:val="en-GB"/>
        </w:rPr>
        <w:t xml:space="preserve"> is required.</w:t>
      </w:r>
    </w:p>
    <w:p w14:paraId="0411C5F4" w14:textId="77777777" w:rsidR="000E6287" w:rsidRPr="000E6287" w:rsidRDefault="000E6287" w:rsidP="000E6287">
      <w:pPr>
        <w:rPr>
          <w:lang w:val="en-GB"/>
        </w:rPr>
      </w:pPr>
    </w:p>
    <w:tbl>
      <w:tblPr>
        <w:tblW w:w="9316" w:type="dxa"/>
        <w:tblInd w:w="-9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9316"/>
      </w:tblGrid>
      <w:tr w:rsidR="000E6287" w:rsidRPr="000C6FA3" w14:paraId="2B119CDB" w14:textId="77777777" w:rsidTr="000E6287">
        <w:trPr>
          <w:trHeight w:val="1199"/>
        </w:trPr>
        <w:tc>
          <w:tcPr>
            <w:tcW w:w="9316" w:type="dxa"/>
            <w:tcBorders>
              <w:top w:val="single" w:sz="18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7CCABE13" w14:textId="77777777" w:rsidR="000E6287" w:rsidRPr="000E6287" w:rsidRDefault="000E6287" w:rsidP="0017551B">
            <w:pPr>
              <w:pStyle w:val="TableText"/>
              <w:rPr>
                <w:rFonts w:cs="Arial"/>
                <w:color w:val="221D58"/>
                <w:szCs w:val="22"/>
                <w:lang w:val="en-GB"/>
              </w:rPr>
            </w:pPr>
            <w:r w:rsidRPr="000E6287">
              <w:rPr>
                <w:rFonts w:cs="Arial"/>
                <w:color w:val="221D58"/>
                <w:szCs w:val="22"/>
                <w:lang w:val="en-GB"/>
              </w:rPr>
              <w:t>Nominated by:</w:t>
            </w:r>
          </w:p>
          <w:sdt>
            <w:sdtPr>
              <w:rPr>
                <w:rStyle w:val="Style1"/>
                <w:rFonts w:cs="Arial"/>
                <w:sz w:val="22"/>
              </w:rPr>
              <w:id w:val="-237089097"/>
              <w:placeholder>
                <w:docPart w:val="68DFB902EDE049ABB38B904BD0995DCB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08EAE973" w14:textId="77777777" w:rsidR="000E6287" w:rsidRDefault="000E6287" w:rsidP="0017551B">
                <w:pPr>
                  <w:rPr>
                    <w:rStyle w:val="Style1"/>
                    <w:rFonts w:cs="Arial"/>
                    <w:sz w:val="22"/>
                  </w:rPr>
                </w:pPr>
                <w:r w:rsidRPr="000C6FA3">
                  <w:rPr>
                    <w:rStyle w:val="PlaceholderText"/>
                    <w:rFonts w:eastAsia="Times" w:cs="Arial"/>
                    <w:sz w:val="22"/>
                  </w:rPr>
                  <w:t>Click here to enter text.</w:t>
                </w:r>
              </w:p>
            </w:sdtContent>
          </w:sdt>
          <w:p w14:paraId="370A8EB6" w14:textId="77777777" w:rsidR="000E6287" w:rsidRPr="000C6FA3" w:rsidRDefault="000E6287" w:rsidP="0017551B">
            <w:pPr>
              <w:pStyle w:val="TableText"/>
              <w:rPr>
                <w:rFonts w:cs="Arial"/>
                <w:szCs w:val="22"/>
                <w:lang w:val="en-GB"/>
              </w:rPr>
            </w:pPr>
          </w:p>
        </w:tc>
      </w:tr>
      <w:tr w:rsidR="000E6287" w:rsidRPr="000C6FA3" w14:paraId="6EA59A2D" w14:textId="77777777" w:rsidTr="000E6287">
        <w:trPr>
          <w:trHeight w:val="1182"/>
        </w:trPr>
        <w:tc>
          <w:tcPr>
            <w:tcW w:w="9316" w:type="dxa"/>
            <w:tcBorders>
              <w:top w:val="single" w:sz="12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5DBB5500" w14:textId="77777777" w:rsidR="000E6287" w:rsidRPr="000E6287" w:rsidRDefault="000E6287" w:rsidP="0017551B">
            <w:pPr>
              <w:pStyle w:val="TableText"/>
              <w:rPr>
                <w:rFonts w:cs="Arial"/>
                <w:color w:val="221D58"/>
                <w:szCs w:val="22"/>
                <w:lang w:val="en-GB"/>
              </w:rPr>
            </w:pPr>
            <w:r w:rsidRPr="000E6287">
              <w:rPr>
                <w:rFonts w:cs="Arial"/>
                <w:color w:val="221D58"/>
                <w:szCs w:val="22"/>
                <w:lang w:val="en-GB"/>
              </w:rPr>
              <w:t>Name (please print)</w:t>
            </w:r>
          </w:p>
          <w:sdt>
            <w:sdtPr>
              <w:rPr>
                <w:rStyle w:val="Style1"/>
                <w:rFonts w:cs="Arial"/>
                <w:sz w:val="22"/>
              </w:rPr>
              <w:id w:val="1808362056"/>
              <w:placeholder>
                <w:docPart w:val="C3E3A33BE5C54A85AE3358AA41C5211B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76B8B9DD" w14:textId="77777777" w:rsidR="000E6287" w:rsidRDefault="000E6287" w:rsidP="0017551B">
                <w:pPr>
                  <w:rPr>
                    <w:rStyle w:val="Style1"/>
                    <w:rFonts w:cs="Arial"/>
                    <w:sz w:val="22"/>
                  </w:rPr>
                </w:pPr>
                <w:r w:rsidRPr="000C6FA3">
                  <w:rPr>
                    <w:rStyle w:val="PlaceholderText"/>
                    <w:rFonts w:eastAsia="Times" w:cs="Arial"/>
                    <w:sz w:val="22"/>
                  </w:rPr>
                  <w:t>Click here to enter text.</w:t>
                </w:r>
              </w:p>
            </w:sdtContent>
          </w:sdt>
          <w:p w14:paraId="27BF3D76" w14:textId="77777777" w:rsidR="000E6287" w:rsidRPr="000C6FA3" w:rsidRDefault="000E6287" w:rsidP="0017551B">
            <w:pPr>
              <w:pStyle w:val="TableText"/>
              <w:rPr>
                <w:rFonts w:cs="Arial"/>
                <w:szCs w:val="22"/>
                <w:lang w:val="en-GB"/>
              </w:rPr>
            </w:pPr>
          </w:p>
        </w:tc>
      </w:tr>
      <w:tr w:rsidR="000E6287" w:rsidRPr="000C6FA3" w14:paraId="07F20C9B" w14:textId="77777777" w:rsidTr="000E6287">
        <w:trPr>
          <w:trHeight w:val="1116"/>
        </w:trPr>
        <w:tc>
          <w:tcPr>
            <w:tcW w:w="9316" w:type="dxa"/>
            <w:tcBorders>
              <w:top w:val="single" w:sz="12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6218A708" w14:textId="77777777" w:rsidR="000E6287" w:rsidRPr="000E6287" w:rsidRDefault="000E6287" w:rsidP="0017551B">
            <w:pPr>
              <w:pStyle w:val="TableText"/>
              <w:rPr>
                <w:rFonts w:cs="Arial"/>
                <w:color w:val="221D58"/>
                <w:szCs w:val="22"/>
                <w:lang w:val="en-GB"/>
              </w:rPr>
            </w:pPr>
            <w:r w:rsidRPr="000E6287">
              <w:rPr>
                <w:rFonts w:cs="Arial"/>
                <w:color w:val="221D58"/>
                <w:szCs w:val="22"/>
                <w:lang w:val="en-GB"/>
              </w:rPr>
              <w:t>Signature</w:t>
            </w:r>
          </w:p>
          <w:p w14:paraId="66CCD351" w14:textId="77777777" w:rsidR="000E6287" w:rsidRPr="000C6FA3" w:rsidRDefault="000E6287" w:rsidP="0017551B">
            <w:pPr>
              <w:pStyle w:val="TableText"/>
              <w:rPr>
                <w:rFonts w:cs="Arial"/>
                <w:szCs w:val="22"/>
                <w:lang w:val="en-GB"/>
              </w:rPr>
            </w:pPr>
          </w:p>
          <w:p w14:paraId="5AD3BC77" w14:textId="77777777" w:rsidR="000E6287" w:rsidRPr="000C6FA3" w:rsidRDefault="000E6287" w:rsidP="0017551B">
            <w:pPr>
              <w:pStyle w:val="TableText"/>
              <w:rPr>
                <w:rFonts w:cs="Arial"/>
                <w:szCs w:val="22"/>
                <w:lang w:val="en-GB"/>
              </w:rPr>
            </w:pPr>
          </w:p>
        </w:tc>
      </w:tr>
      <w:tr w:rsidR="000E6287" w:rsidRPr="000C6FA3" w14:paraId="55A48279" w14:textId="77777777" w:rsidTr="000E6287">
        <w:trPr>
          <w:trHeight w:val="766"/>
        </w:trPr>
        <w:tc>
          <w:tcPr>
            <w:tcW w:w="9316" w:type="dxa"/>
            <w:tcBorders>
              <w:top w:val="single" w:sz="12" w:space="0" w:color="6AC9C8"/>
              <w:left w:val="single" w:sz="18" w:space="0" w:color="6AC9C8"/>
              <w:bottom w:val="single" w:sz="18" w:space="0" w:color="6AC9C8"/>
              <w:right w:val="single" w:sz="18" w:space="0" w:color="6AC9C8"/>
            </w:tcBorders>
          </w:tcPr>
          <w:p w14:paraId="6BDA54F2" w14:textId="77777777" w:rsidR="000E6287" w:rsidRPr="000E6287" w:rsidRDefault="000E6287" w:rsidP="0017551B">
            <w:pPr>
              <w:pStyle w:val="TableText"/>
              <w:rPr>
                <w:rFonts w:cs="Arial"/>
                <w:color w:val="221D58"/>
                <w:szCs w:val="22"/>
                <w:lang w:val="en-GB"/>
              </w:rPr>
            </w:pPr>
            <w:r w:rsidRPr="000E6287">
              <w:rPr>
                <w:rFonts w:cs="Arial"/>
                <w:color w:val="221D58"/>
                <w:szCs w:val="22"/>
                <w:lang w:val="en-GB"/>
              </w:rPr>
              <w:t>Date</w:t>
            </w:r>
          </w:p>
          <w:sdt>
            <w:sdtPr>
              <w:rPr>
                <w:rStyle w:val="Style2"/>
                <w:rFonts w:cs="Arial"/>
                <w:szCs w:val="22"/>
              </w:rPr>
              <w:id w:val="1776520624"/>
              <w:placeholder>
                <w:docPart w:val="B48600957EB74C91BC6AAA71FD8243D2"/>
              </w:placeholder>
              <w:showingPlcHdr/>
              <w:date>
                <w:dateFormat w:val="MMMM d, yyyy"/>
                <w:lid w:val="en-CA"/>
                <w:storeMappedDataAs w:val="dateTime"/>
                <w:calendar w:val="gregorian"/>
              </w:date>
            </w:sdtPr>
            <w:sdtEndPr>
              <w:rPr>
                <w:rStyle w:val="DefaultParagraphFont"/>
                <w:sz w:val="22"/>
                <w:lang w:val="en-GB"/>
              </w:rPr>
            </w:sdtEndPr>
            <w:sdtContent>
              <w:p w14:paraId="31F9C26C" w14:textId="77777777" w:rsidR="000E6287" w:rsidRPr="000C6FA3" w:rsidRDefault="000E6287" w:rsidP="0017551B">
                <w:pPr>
                  <w:pStyle w:val="TableText"/>
                  <w:rPr>
                    <w:rFonts w:cs="Arial"/>
                    <w:szCs w:val="22"/>
                    <w:lang w:val="en-GB"/>
                  </w:rPr>
                </w:pPr>
                <w:r w:rsidRPr="000C6FA3">
                  <w:rPr>
                    <w:rStyle w:val="PlaceholderText"/>
                    <w:rFonts w:eastAsia="Times" w:cs="Arial"/>
                    <w:szCs w:val="22"/>
                  </w:rPr>
                  <w:t>Click to enter a date.</w:t>
                </w:r>
              </w:p>
            </w:sdtContent>
          </w:sdt>
        </w:tc>
      </w:tr>
    </w:tbl>
    <w:p w14:paraId="038DC42F" w14:textId="77777777" w:rsidR="00941814" w:rsidRDefault="00941814">
      <w:pPr>
        <w:spacing w:line="240" w:lineRule="auto"/>
        <w:rPr>
          <w:rFonts w:cs="Arial"/>
          <w:color w:val="221D58"/>
          <w:szCs w:val="20"/>
        </w:rPr>
      </w:pPr>
      <w:r>
        <w:rPr>
          <w:rFonts w:cs="Arial"/>
          <w:color w:val="221D58"/>
          <w:szCs w:val="20"/>
        </w:rPr>
        <w:br w:type="page"/>
      </w:r>
    </w:p>
    <w:p w14:paraId="6340454D" w14:textId="77777777" w:rsidR="000E6287" w:rsidRPr="000E6287" w:rsidRDefault="000E6287" w:rsidP="00941814">
      <w:pPr>
        <w:pStyle w:val="Heading1"/>
        <w:keepLines w:val="0"/>
        <w:numPr>
          <w:ilvl w:val="0"/>
          <w:numId w:val="7"/>
        </w:numPr>
        <w:spacing w:before="120" w:line="240" w:lineRule="auto"/>
        <w:rPr>
          <w:caps w:val="0"/>
          <w:sz w:val="28"/>
          <w:szCs w:val="28"/>
        </w:rPr>
      </w:pPr>
      <w:r w:rsidRPr="000E6287">
        <w:rPr>
          <w:caps w:val="0"/>
          <w:sz w:val="28"/>
          <w:szCs w:val="28"/>
        </w:rPr>
        <w:lastRenderedPageBreak/>
        <w:t xml:space="preserve">Obtaining eminence in the field of business valuation </w:t>
      </w:r>
    </w:p>
    <w:p w14:paraId="68668468" w14:textId="7E0AA2B4" w:rsidR="00D10D95" w:rsidRPr="000E6287" w:rsidRDefault="000E6287" w:rsidP="00D10D95">
      <w:pPr>
        <w:spacing w:before="120"/>
        <w:rPr>
          <w:rFonts w:eastAsia="Cambria" w:cs="Arial"/>
          <w:noProof/>
          <w:color w:val="221D58"/>
          <w:sz w:val="22"/>
        </w:rPr>
      </w:pPr>
      <w:r w:rsidRPr="000E6287">
        <w:rPr>
          <w:rFonts w:eastAsia="Cambria" w:cs="Arial"/>
          <w:noProof/>
          <w:color w:val="221D58"/>
          <w:sz w:val="22"/>
        </w:rPr>
        <w:t xml:space="preserve">List the nominee's professional achievements or stature, outstanding service and contributions to </w:t>
      </w:r>
      <w:r w:rsidR="00941814">
        <w:rPr>
          <w:rFonts w:eastAsia="Cambria" w:cs="Arial"/>
          <w:noProof/>
          <w:color w:val="221D58"/>
          <w:sz w:val="22"/>
        </w:rPr>
        <w:t>CBV Institute</w:t>
      </w:r>
      <w:r w:rsidRPr="000E6287">
        <w:rPr>
          <w:rFonts w:eastAsia="Cambria" w:cs="Arial"/>
          <w:noProof/>
          <w:color w:val="221D58"/>
          <w:sz w:val="22"/>
        </w:rPr>
        <w:t xml:space="preserve"> and other professional bodies, and leadership positions held, in chronological order, that demonstrate that the nominee has </w:t>
      </w:r>
      <w:r w:rsidRPr="000E6287">
        <w:rPr>
          <w:rFonts w:eastAsia="Cambria" w:cs="Arial"/>
          <w:b/>
          <w:noProof/>
          <w:color w:val="221D58"/>
          <w:sz w:val="22"/>
        </w:rPr>
        <w:t>attained eminence in the field of business valuation</w:t>
      </w:r>
      <w:r w:rsidRPr="000E6287">
        <w:rPr>
          <w:rFonts w:eastAsia="Cambria" w:cs="Arial"/>
          <w:noProof/>
          <w:color w:val="221D58"/>
          <w:sz w:val="22"/>
        </w:rPr>
        <w:t>, including but not limited to exceptional leadership and high visibility positions held, awards and distinctions received, etc.</w:t>
      </w:r>
    </w:p>
    <w:p w14:paraId="39E6FC55" w14:textId="55A24214" w:rsidR="00C141B1" w:rsidRDefault="00C141B1" w:rsidP="00C141B1">
      <w:pPr>
        <w:ind w:left="900"/>
      </w:pPr>
    </w:p>
    <w:tbl>
      <w:tblPr>
        <w:tblW w:w="9464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A0" w:firstRow="1" w:lastRow="0" w:firstColumn="1" w:lastColumn="0" w:noHBand="1" w:noVBand="1"/>
      </w:tblPr>
      <w:tblGrid>
        <w:gridCol w:w="1271"/>
        <w:gridCol w:w="3232"/>
        <w:gridCol w:w="4961"/>
      </w:tblGrid>
      <w:tr w:rsidR="00C141B1" w:rsidRPr="00564499" w14:paraId="7420286C" w14:textId="77777777" w:rsidTr="005E2C75">
        <w:tc>
          <w:tcPr>
            <w:tcW w:w="1271" w:type="dxa"/>
            <w:tcBorders>
              <w:top w:val="single" w:sz="18" w:space="0" w:color="6AC9C8"/>
              <w:left w:val="single" w:sz="18" w:space="0" w:color="6AC9C8"/>
              <w:bottom w:val="single" w:sz="18" w:space="0" w:color="6AC9C8"/>
              <w:right w:val="single" w:sz="18" w:space="0" w:color="6AC9C8"/>
            </w:tcBorders>
          </w:tcPr>
          <w:p w14:paraId="26D1D79D" w14:textId="77777777" w:rsidR="00C141B1" w:rsidRPr="00C141B1" w:rsidRDefault="00C141B1" w:rsidP="0017551B">
            <w:pPr>
              <w:rPr>
                <w:b/>
                <w:bCs/>
                <w:color w:val="221D58"/>
                <w:sz w:val="22"/>
              </w:rPr>
            </w:pPr>
            <w:r w:rsidRPr="00C141B1">
              <w:rPr>
                <w:b/>
                <w:color w:val="221D58"/>
                <w:sz w:val="22"/>
              </w:rPr>
              <w:t>Year</w:t>
            </w:r>
          </w:p>
        </w:tc>
        <w:tc>
          <w:tcPr>
            <w:tcW w:w="3232" w:type="dxa"/>
            <w:tcBorders>
              <w:top w:val="single" w:sz="18" w:space="0" w:color="6AC9C8"/>
              <w:left w:val="single" w:sz="18" w:space="0" w:color="6AC9C8"/>
              <w:bottom w:val="single" w:sz="18" w:space="0" w:color="6AC9C8"/>
              <w:right w:val="single" w:sz="18" w:space="0" w:color="6AC9C8"/>
            </w:tcBorders>
          </w:tcPr>
          <w:p w14:paraId="5B496BC4" w14:textId="77777777" w:rsidR="00C141B1" w:rsidRPr="00C141B1" w:rsidRDefault="00C141B1" w:rsidP="0017551B">
            <w:pPr>
              <w:rPr>
                <w:b/>
                <w:bCs/>
                <w:color w:val="221D58"/>
                <w:sz w:val="22"/>
              </w:rPr>
            </w:pPr>
            <w:r w:rsidRPr="00C141B1">
              <w:rPr>
                <w:b/>
                <w:color w:val="221D58"/>
                <w:sz w:val="22"/>
              </w:rPr>
              <w:t>Achievement</w:t>
            </w:r>
          </w:p>
        </w:tc>
        <w:tc>
          <w:tcPr>
            <w:tcW w:w="4961" w:type="dxa"/>
            <w:tcBorders>
              <w:top w:val="single" w:sz="18" w:space="0" w:color="6AC9C8"/>
              <w:left w:val="single" w:sz="18" w:space="0" w:color="6AC9C8"/>
              <w:bottom w:val="single" w:sz="18" w:space="0" w:color="6AC9C8"/>
              <w:right w:val="single" w:sz="18" w:space="0" w:color="6AC9C8"/>
            </w:tcBorders>
          </w:tcPr>
          <w:p w14:paraId="2AB81C3D" w14:textId="77777777" w:rsidR="00C141B1" w:rsidRPr="00C141B1" w:rsidRDefault="00C141B1" w:rsidP="0017551B">
            <w:pPr>
              <w:rPr>
                <w:b/>
                <w:bCs/>
                <w:color w:val="221D58"/>
                <w:sz w:val="22"/>
              </w:rPr>
            </w:pPr>
            <w:r w:rsidRPr="00C141B1">
              <w:rPr>
                <w:b/>
                <w:color w:val="221D58"/>
                <w:sz w:val="22"/>
              </w:rPr>
              <w:t>Description</w:t>
            </w:r>
          </w:p>
        </w:tc>
      </w:tr>
      <w:tr w:rsidR="00C141B1" w:rsidRPr="00562E09" w14:paraId="029157D8" w14:textId="77777777" w:rsidTr="005E2C75">
        <w:sdt>
          <w:sdtPr>
            <w:rPr>
              <w:rStyle w:val="Style1"/>
              <w:rFonts w:eastAsiaTheme="minorEastAsia"/>
            </w:rPr>
            <w:id w:val="-619368495"/>
            <w:placeholder>
              <w:docPart w:val="6516B79C62944855B8BA0C1996093FBF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8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10BBB664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940800171"/>
            <w:placeholder>
              <w:docPart w:val="8C3A2BA65CA84C10B608CA7F3B1A3818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8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0C50D740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805959273"/>
            <w:placeholder>
              <w:docPart w:val="01AC219E289642A09D60B52EE5C85740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8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145E5937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329D8D1F" w14:textId="77777777" w:rsidTr="005E2C75">
        <w:sdt>
          <w:sdtPr>
            <w:rPr>
              <w:rStyle w:val="Style1"/>
              <w:rFonts w:eastAsiaTheme="minorEastAsia"/>
            </w:rPr>
            <w:id w:val="-1344319137"/>
            <w:placeholder>
              <w:docPart w:val="BE955691EA0C4F0FA939E4913847B855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1CE3AA2D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325174155"/>
            <w:placeholder>
              <w:docPart w:val="12640D86005F40299B8259873E399978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6504365F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209380688"/>
            <w:placeholder>
              <w:docPart w:val="E60CA27E131A46A291573369531DE722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6DA6C9ED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35F2E9C9" w14:textId="77777777" w:rsidTr="005E2C75">
        <w:sdt>
          <w:sdtPr>
            <w:rPr>
              <w:rStyle w:val="Style1"/>
              <w:rFonts w:eastAsiaTheme="minorEastAsia"/>
            </w:rPr>
            <w:id w:val="301968497"/>
            <w:placeholder>
              <w:docPart w:val="F6F412579FEB48DCBDF7B523B1179B76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613BBA32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2106949508"/>
            <w:placeholder>
              <w:docPart w:val="81ACD21E36D8400BB72338A476BC36BB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B630B7F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578020506"/>
            <w:placeholder>
              <w:docPart w:val="81770F22FF1B42A8A04E1E2C2DACCF57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31BCE03A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2E5D3763" w14:textId="77777777" w:rsidTr="005E2C75">
        <w:sdt>
          <w:sdtPr>
            <w:rPr>
              <w:rStyle w:val="Style1"/>
              <w:rFonts w:eastAsiaTheme="minorEastAsia"/>
            </w:rPr>
            <w:id w:val="1388916885"/>
            <w:placeholder>
              <w:docPart w:val="B037D28268374E6FA8D1D034A87CD643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2FFA042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811712822"/>
            <w:placeholder>
              <w:docPart w:val="465383A877894ECF84CF7142404B8CBF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63B3CE74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2140763994"/>
            <w:placeholder>
              <w:docPart w:val="87CFBF5D74B74F71ADF4088B67E04DAA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0404271D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4694A1FE" w14:textId="77777777" w:rsidTr="005E2C75">
        <w:sdt>
          <w:sdtPr>
            <w:rPr>
              <w:rStyle w:val="Style1"/>
              <w:rFonts w:eastAsiaTheme="minorEastAsia"/>
            </w:rPr>
            <w:id w:val="264270621"/>
            <w:placeholder>
              <w:docPart w:val="962F03426F594C65BFA4F6CD82D14361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9229F1D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794713882"/>
            <w:placeholder>
              <w:docPart w:val="5C6B0840E170457395700A3A9E95BCF9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503F06AF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78014895"/>
            <w:placeholder>
              <w:docPart w:val="60432954D90D467C98384FF33F9A53CB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1CF037AD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33F0624D" w14:textId="77777777" w:rsidTr="005E2C75">
        <w:sdt>
          <w:sdtPr>
            <w:rPr>
              <w:rStyle w:val="Style1"/>
              <w:rFonts w:eastAsiaTheme="minorEastAsia"/>
            </w:rPr>
            <w:id w:val="-1755515257"/>
            <w:placeholder>
              <w:docPart w:val="63B1AEBD6E6F46C2B2E0322CC145D7B0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F176550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620612879"/>
            <w:placeholder>
              <w:docPart w:val="62C333B0072143F2A9C100C452B3E8CB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F96984F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500198241"/>
            <w:placeholder>
              <w:docPart w:val="AA7A1777BB5D49689ECD333FA11A9711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5F5DFE44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39B55FB5" w14:textId="77777777" w:rsidTr="005E2C75">
        <w:sdt>
          <w:sdtPr>
            <w:rPr>
              <w:rStyle w:val="Style1"/>
              <w:rFonts w:eastAsiaTheme="minorEastAsia"/>
            </w:rPr>
            <w:id w:val="100472804"/>
            <w:placeholder>
              <w:docPart w:val="BD6D6187AB51464FBB36E3B5B0C870BD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27F7F785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676736901"/>
            <w:placeholder>
              <w:docPart w:val="4961DC5800B9446CB52FC00568AE991E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6EDF7118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423383738"/>
            <w:placeholder>
              <w:docPart w:val="4C5E1F9F5CD8487CA4C4CAF100A040E6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0D02A660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461A293E" w14:textId="77777777" w:rsidTr="005E2C75">
        <w:sdt>
          <w:sdtPr>
            <w:rPr>
              <w:rStyle w:val="Style1"/>
              <w:rFonts w:eastAsiaTheme="minorEastAsia"/>
            </w:rPr>
            <w:id w:val="821925918"/>
            <w:placeholder>
              <w:docPart w:val="569CB414F23249FE815BA739CC5CCFBD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7E256A62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504401535"/>
            <w:placeholder>
              <w:docPart w:val="A35ADE8AEC0A44EFBC99FE81275A03FF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7C6F2450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1347122"/>
            <w:placeholder>
              <w:docPart w:val="C7702FC8E3DD4CE38C49C6E7988D7E30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ED114DC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779F23B4" w14:textId="77777777" w:rsidTr="005E2C75">
        <w:sdt>
          <w:sdtPr>
            <w:rPr>
              <w:rStyle w:val="Style1"/>
              <w:rFonts w:eastAsiaTheme="minorEastAsia"/>
            </w:rPr>
            <w:id w:val="-1508597436"/>
            <w:placeholder>
              <w:docPart w:val="517CC95FA8BB4E09B8DE4379AC1782CC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74AD09E2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20210475"/>
            <w:placeholder>
              <w:docPart w:val="D907B49E0FC8480795C02E7F35401389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2D61258E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373298361"/>
            <w:placeholder>
              <w:docPart w:val="04D4317624F5497D806C9635D92A25ED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02EA7535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79CA9ED5" w14:textId="77777777" w:rsidTr="005E2C75">
        <w:sdt>
          <w:sdtPr>
            <w:rPr>
              <w:rStyle w:val="Style1"/>
              <w:rFonts w:eastAsiaTheme="minorEastAsia"/>
            </w:rPr>
            <w:id w:val="213317362"/>
            <w:placeholder>
              <w:docPart w:val="8E45A30DC2FA4DA2914AA881029AE158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2F29AC1A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28515480"/>
            <w:placeholder>
              <w:docPart w:val="7A44892F03DD49D9AEBB269237BD2BAF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6CBC27A7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561761024"/>
            <w:placeholder>
              <w:docPart w:val="87D8DD13E9A54AADB51D5B9E2C23F880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094A1314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18A02D90" w14:textId="77777777" w:rsidTr="005E2C75">
        <w:sdt>
          <w:sdtPr>
            <w:rPr>
              <w:rStyle w:val="Style1"/>
              <w:rFonts w:eastAsiaTheme="minorEastAsia"/>
            </w:rPr>
            <w:id w:val="733277412"/>
            <w:placeholder>
              <w:docPart w:val="379780D671AC47A5A7337782F6596621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6D3C56E6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222560551"/>
            <w:placeholder>
              <w:docPart w:val="17CA0F56846C420D8A7130B1D3D26576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3EDEA9C5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02893229"/>
            <w:placeholder>
              <w:docPart w:val="C257AF11700C421E808CEAA7543DB3FE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7F23B9E9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2B1132CB" w14:textId="77777777" w:rsidTr="005E2C75">
        <w:sdt>
          <w:sdtPr>
            <w:rPr>
              <w:rStyle w:val="Style1"/>
              <w:rFonts w:eastAsiaTheme="minorEastAsia"/>
            </w:rPr>
            <w:id w:val="1330174080"/>
            <w:placeholder>
              <w:docPart w:val="C9B5983D3679425187F4BEC2CD92A986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5400A1FC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383758576"/>
            <w:placeholder>
              <w:docPart w:val="D0BDB08381604E2791CBA1D3EF701BC2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375334FC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457757124"/>
            <w:placeholder>
              <w:docPart w:val="D8F7E31C1D1D41579E091D1D608727D9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0E248BBB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5F9682BF" w14:textId="77777777" w:rsidTr="005E2C75">
        <w:sdt>
          <w:sdtPr>
            <w:rPr>
              <w:rStyle w:val="Style1"/>
              <w:rFonts w:eastAsiaTheme="minorEastAsia"/>
            </w:rPr>
            <w:id w:val="237530397"/>
            <w:placeholder>
              <w:docPart w:val="234EA59C70AC4F1E99053C674FC2352B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DD64F84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379672648"/>
            <w:placeholder>
              <w:docPart w:val="DAB4FA3541E8433A8C24362C43EAC37C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31B55684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2067610611"/>
            <w:placeholder>
              <w:docPart w:val="7F88666248FA431DBFB866E759A771A0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14C4DE72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3BC1839F" w14:textId="77777777" w:rsidTr="005E2C75">
        <w:sdt>
          <w:sdtPr>
            <w:rPr>
              <w:rStyle w:val="Style1"/>
              <w:rFonts w:eastAsiaTheme="minorEastAsia"/>
            </w:rPr>
            <w:id w:val="976725024"/>
            <w:placeholder>
              <w:docPart w:val="BCFD43AA485244BBBB7380858E2010EB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2C22B03B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229917722"/>
            <w:placeholder>
              <w:docPart w:val="4CFA453CA9D54DFC9962BE781EE51156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9CF8EEA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784695208"/>
            <w:placeholder>
              <w:docPart w:val="5272E0BD289746AD98A65D19E158DF19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3AAA8BC9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5AA4C250" w14:textId="77777777" w:rsidTr="005E2C75">
        <w:sdt>
          <w:sdtPr>
            <w:rPr>
              <w:rStyle w:val="Style1"/>
              <w:rFonts w:eastAsiaTheme="minorEastAsia"/>
            </w:rPr>
            <w:id w:val="876971783"/>
            <w:placeholder>
              <w:docPart w:val="69F3BBA5CF6C43288689312116E975ED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09E3504B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2097999776"/>
            <w:placeholder>
              <w:docPart w:val="41EBD20D66F4481D84513E1B99FF52AE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708C0571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995678062"/>
            <w:placeholder>
              <w:docPart w:val="57747A17A2484D22AEB3BB47BF25C152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6B9A2BB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41814" w:rsidRPr="00562E09" w14:paraId="6E1321BC" w14:textId="77777777" w:rsidTr="008603D6">
        <w:sdt>
          <w:sdtPr>
            <w:rPr>
              <w:rStyle w:val="Style1"/>
              <w:rFonts w:eastAsiaTheme="minorEastAsia"/>
            </w:rPr>
            <w:id w:val="-437530920"/>
            <w:placeholder>
              <w:docPart w:val="F12D9838F780455E93DAA33890F405CF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31266DD1" w14:textId="77777777" w:rsidR="00941814" w:rsidRPr="00562E09" w:rsidRDefault="00941814" w:rsidP="008603D6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903980884"/>
            <w:placeholder>
              <w:docPart w:val="8DA74C50B66E4B53A9074C5CC523446A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2A4FB0E9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282878264"/>
            <w:placeholder>
              <w:docPart w:val="AD0B5B454DAF4683ADADB867350D4126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4E42A725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41814" w:rsidRPr="00562E09" w14:paraId="5B2D5562" w14:textId="77777777" w:rsidTr="008603D6">
        <w:sdt>
          <w:sdtPr>
            <w:rPr>
              <w:rStyle w:val="Style1"/>
              <w:rFonts w:eastAsiaTheme="minorEastAsia"/>
            </w:rPr>
            <w:id w:val="-2146422649"/>
            <w:placeholder>
              <w:docPart w:val="B6DE73E15C7E402B96C094CE941B09F6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13FC57A4" w14:textId="77777777" w:rsidR="00941814" w:rsidRPr="00562E09" w:rsidRDefault="00941814" w:rsidP="008603D6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30727879"/>
            <w:placeholder>
              <w:docPart w:val="13CF6F127E6E4346903E70E284864DA7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52BAE520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780101802"/>
            <w:placeholder>
              <w:docPart w:val="6439F420487C451BA6E0FAB192B5A1C9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66F4DF74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41814" w:rsidRPr="00562E09" w14:paraId="371B32B1" w14:textId="77777777" w:rsidTr="008603D6">
        <w:sdt>
          <w:sdtPr>
            <w:rPr>
              <w:rStyle w:val="Style1"/>
              <w:rFonts w:eastAsiaTheme="minorEastAsia"/>
            </w:rPr>
            <w:id w:val="-2062238652"/>
            <w:placeholder>
              <w:docPart w:val="5A3F5936A1944B0A97AF8E2B70A2951C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0EFFA80F" w14:textId="77777777" w:rsidR="00941814" w:rsidRPr="00562E09" w:rsidRDefault="00941814" w:rsidP="008603D6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91690951"/>
            <w:placeholder>
              <w:docPart w:val="D1C6D1364B4D4EF58C71247E9D5DB147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00DEF90E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397711101"/>
            <w:placeholder>
              <w:docPart w:val="F22B09F8C4ED4AD09173AA74C50D3803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05054B02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41814" w:rsidRPr="00562E09" w14:paraId="50BD85A2" w14:textId="77777777" w:rsidTr="008603D6">
        <w:sdt>
          <w:sdtPr>
            <w:rPr>
              <w:rStyle w:val="Style1"/>
              <w:rFonts w:eastAsiaTheme="minorEastAsia"/>
            </w:rPr>
            <w:id w:val="1855850354"/>
            <w:placeholder>
              <w:docPart w:val="542E4D4A5CEA4A83A80BBF4FDBF53643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663F8084" w14:textId="77777777" w:rsidR="00941814" w:rsidRPr="00562E09" w:rsidRDefault="00941814" w:rsidP="008603D6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365989738"/>
            <w:placeholder>
              <w:docPart w:val="B109156308E74A7B900E8DAD8D5157FE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2D323AE5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2001107378"/>
            <w:placeholder>
              <w:docPart w:val="4D4EA0750E9B40ABA1900A2C16B073EE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7B0A2F17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41814" w:rsidRPr="00562E09" w14:paraId="2871FBE8" w14:textId="77777777" w:rsidTr="008603D6">
        <w:sdt>
          <w:sdtPr>
            <w:rPr>
              <w:rStyle w:val="Style1"/>
              <w:rFonts w:eastAsiaTheme="minorEastAsia"/>
            </w:rPr>
            <w:id w:val="-538283044"/>
            <w:placeholder>
              <w:docPart w:val="043D5DA1F9C7461AB56C0F65869C796D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284D7916" w14:textId="77777777" w:rsidR="00941814" w:rsidRPr="00562E09" w:rsidRDefault="00941814" w:rsidP="008603D6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383763978"/>
            <w:placeholder>
              <w:docPart w:val="0DBB77DA3B9E461AACA3BF914F621402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3F2B1391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437910704"/>
            <w:placeholder>
              <w:docPart w:val="59B9802E0ABE463989FAFA10E576CE79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729A6718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41814" w:rsidRPr="00562E09" w14:paraId="35605EBC" w14:textId="77777777" w:rsidTr="008603D6">
        <w:sdt>
          <w:sdtPr>
            <w:rPr>
              <w:rStyle w:val="Style1"/>
              <w:rFonts w:eastAsiaTheme="minorEastAsia"/>
            </w:rPr>
            <w:id w:val="-1044907045"/>
            <w:placeholder>
              <w:docPart w:val="0A4429BF9EBB47D0824D9F916CA7D5A3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262F4F4D" w14:textId="77777777" w:rsidR="00941814" w:rsidRPr="00562E09" w:rsidRDefault="00941814" w:rsidP="008603D6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2144083489"/>
            <w:placeholder>
              <w:docPart w:val="9380FE9B75FB4DD59E9931A00A77645C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0001F58C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799261801"/>
            <w:placeholder>
              <w:docPart w:val="99E44E086F084839924C664B083EBB32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6635B4A7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41814" w:rsidRPr="00562E09" w14:paraId="52D1D28A" w14:textId="77777777" w:rsidTr="008603D6">
        <w:sdt>
          <w:sdtPr>
            <w:rPr>
              <w:rStyle w:val="Style1"/>
              <w:rFonts w:eastAsiaTheme="minorEastAsia"/>
            </w:rPr>
            <w:id w:val="1435017778"/>
            <w:placeholder>
              <w:docPart w:val="6D18750E053C427CA240B5434E6C36E7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6A8A0485" w14:textId="77777777" w:rsidR="00941814" w:rsidRPr="00562E09" w:rsidRDefault="00941814" w:rsidP="008603D6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353175203"/>
            <w:placeholder>
              <w:docPart w:val="895AAC44C8CD4431B916C4263F4C2162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4BDC5089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472251382"/>
            <w:placeholder>
              <w:docPart w:val="B4F59B4E2C2345A6B3CC4D5F92F44A4F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5E0A7906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41814" w:rsidRPr="00562E09" w14:paraId="0EEFCA71" w14:textId="77777777" w:rsidTr="008603D6">
        <w:sdt>
          <w:sdtPr>
            <w:rPr>
              <w:rStyle w:val="Style1"/>
              <w:rFonts w:eastAsiaTheme="minorEastAsia"/>
            </w:rPr>
            <w:id w:val="38400175"/>
            <w:placeholder>
              <w:docPart w:val="4893E3AFE3E34EFEA9F4CD7C87D9BE4B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52EE4C7F" w14:textId="77777777" w:rsidR="00941814" w:rsidRPr="00562E09" w:rsidRDefault="00941814" w:rsidP="008603D6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644346159"/>
            <w:placeholder>
              <w:docPart w:val="BB4EE6792497466EB79915430770C69E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1AF98E3D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153286244"/>
            <w:placeholder>
              <w:docPart w:val="3757FE32E2B34A86982360E59ABE25CF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72D2756D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06F16B49" w14:textId="77777777" w:rsidTr="005E2C75">
        <w:sdt>
          <w:sdtPr>
            <w:rPr>
              <w:rStyle w:val="Style1"/>
              <w:rFonts w:eastAsiaTheme="minorEastAsia"/>
            </w:rPr>
            <w:id w:val="448675115"/>
            <w:placeholder>
              <w:docPart w:val="17954271DE3A4A79AB007C752CDC403E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7DBF63DB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430878"/>
            <w:placeholder>
              <w:docPart w:val="07A3675423EE46D49003C6568D64E8F6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3266BEDF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883248601"/>
            <w:placeholder>
              <w:docPart w:val="311D24EDA9BD4A27A0B6BFBF8EE7BA31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2AB543A9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2F30692E" w14:textId="77777777" w:rsidR="00941814" w:rsidRDefault="00941814">
      <w:pPr>
        <w:spacing w:line="240" w:lineRule="auto"/>
        <w:rPr>
          <w:rFonts w:eastAsiaTheme="majorEastAsia" w:cstheme="majorBidi"/>
          <w:b/>
          <w:color w:val="221D58"/>
          <w:sz w:val="28"/>
          <w:szCs w:val="28"/>
        </w:rPr>
      </w:pPr>
      <w:r>
        <w:rPr>
          <w:caps/>
          <w:sz w:val="28"/>
          <w:szCs w:val="28"/>
        </w:rPr>
        <w:br w:type="page"/>
      </w:r>
    </w:p>
    <w:p w14:paraId="60D846C3" w14:textId="28AAB56D" w:rsidR="00941814" w:rsidRDefault="00941814" w:rsidP="00941814">
      <w:pPr>
        <w:pStyle w:val="Heading1"/>
        <w:keepLines w:val="0"/>
        <w:numPr>
          <w:ilvl w:val="0"/>
          <w:numId w:val="7"/>
        </w:numPr>
        <w:spacing w:before="120" w:line="240" w:lineRule="auto"/>
        <w:rPr>
          <w:caps w:val="0"/>
          <w:sz w:val="28"/>
          <w:szCs w:val="28"/>
        </w:rPr>
      </w:pPr>
      <w:r>
        <w:rPr>
          <w:caps w:val="0"/>
          <w:sz w:val="28"/>
          <w:szCs w:val="28"/>
        </w:rPr>
        <w:lastRenderedPageBreak/>
        <w:t xml:space="preserve">Provide a </w:t>
      </w:r>
      <w:r w:rsidRPr="00E877AE">
        <w:rPr>
          <w:caps w:val="0"/>
          <w:sz w:val="28"/>
          <w:szCs w:val="28"/>
        </w:rPr>
        <w:t xml:space="preserve">summary paragraph explaining why </w:t>
      </w:r>
      <w:r>
        <w:rPr>
          <w:caps w:val="0"/>
          <w:sz w:val="28"/>
          <w:szCs w:val="28"/>
        </w:rPr>
        <w:t xml:space="preserve">you </w:t>
      </w:r>
      <w:r w:rsidRPr="00E877AE">
        <w:rPr>
          <w:caps w:val="0"/>
          <w:sz w:val="28"/>
          <w:szCs w:val="28"/>
        </w:rPr>
        <w:t xml:space="preserve">have nominated the nominee and why </w:t>
      </w:r>
      <w:r>
        <w:rPr>
          <w:caps w:val="0"/>
          <w:sz w:val="28"/>
          <w:szCs w:val="28"/>
        </w:rPr>
        <w:t xml:space="preserve">you </w:t>
      </w:r>
      <w:r w:rsidRPr="00E877AE">
        <w:rPr>
          <w:caps w:val="0"/>
          <w:sz w:val="28"/>
          <w:szCs w:val="28"/>
        </w:rPr>
        <w:t xml:space="preserve">believe the nominee meets the criteria for designation of </w:t>
      </w:r>
      <w:r w:rsidR="008F148A">
        <w:rPr>
          <w:caps w:val="0"/>
          <w:sz w:val="28"/>
          <w:szCs w:val="28"/>
        </w:rPr>
        <w:t>Life Member</w:t>
      </w:r>
    </w:p>
    <w:p w14:paraId="641F87A5" w14:textId="77777777" w:rsidR="00941814" w:rsidRPr="00E877AE" w:rsidRDefault="00941814" w:rsidP="00941814"/>
    <w:tbl>
      <w:tblPr>
        <w:tblW w:w="9464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A0" w:firstRow="1" w:lastRow="0" w:firstColumn="1" w:lastColumn="0" w:noHBand="1" w:noVBand="1"/>
      </w:tblPr>
      <w:tblGrid>
        <w:gridCol w:w="9464"/>
      </w:tblGrid>
      <w:tr w:rsidR="00941814" w:rsidRPr="00562E09" w14:paraId="2BF78353" w14:textId="77777777" w:rsidTr="008603D6">
        <w:tc>
          <w:tcPr>
            <w:tcW w:w="9464" w:type="dxa"/>
            <w:tcBorders>
              <w:top w:val="single" w:sz="12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28A3B8DB" w14:textId="77777777" w:rsidR="00941814" w:rsidRPr="00562E09" w:rsidRDefault="00000000" w:rsidP="008603D6">
            <w:pPr>
              <w:pStyle w:val="TableText"/>
            </w:pPr>
            <w:sdt>
              <w:sdtPr>
                <w:rPr>
                  <w:rStyle w:val="Style1"/>
                  <w:rFonts w:eastAsiaTheme="minorEastAsia"/>
                </w:rPr>
                <w:id w:val="2022128981"/>
                <w:placeholder>
                  <w:docPart w:val="68DECF0556B941CB8C789FFED4D7CE54"/>
                </w:placeholder>
                <w:showingPlcHdr/>
              </w:sdtPr>
              <w:sdtEndPr>
                <w:rPr>
                  <w:rStyle w:val="DefaultParagraphFont"/>
                  <w:rFonts w:eastAsia="Times New Roman"/>
                  <w:sz w:val="22"/>
                </w:rPr>
              </w:sdtEndPr>
              <w:sdtContent>
                <w:r w:rsidR="00941814">
                  <w:rPr>
                    <w:rStyle w:val="PlaceholderText"/>
                  </w:rPr>
                  <w:t xml:space="preserve">Click </w:t>
                </w:r>
                <w:r w:rsidR="00941814" w:rsidRPr="00F34807">
                  <w:rPr>
                    <w:rStyle w:val="PlaceholderText"/>
                  </w:rPr>
                  <w:t>here</w:t>
                </w:r>
                <w:r w:rsidR="00941814">
                  <w:rPr>
                    <w:rStyle w:val="PlaceholderText"/>
                  </w:rPr>
                  <w:t xml:space="preserve"> to enter text</w:t>
                </w:r>
              </w:sdtContent>
            </w:sdt>
          </w:p>
        </w:tc>
      </w:tr>
    </w:tbl>
    <w:p w14:paraId="0DDB700A" w14:textId="77777777" w:rsidR="00C141B1" w:rsidRDefault="00C141B1" w:rsidP="00C141B1"/>
    <w:p w14:paraId="12A6F32F" w14:textId="263EFE12" w:rsidR="005E2C75" w:rsidRDefault="005E2C75" w:rsidP="00C141B1"/>
    <w:p w14:paraId="59A5C0FE" w14:textId="17907075" w:rsidR="005E2C75" w:rsidRDefault="005E2C75" w:rsidP="00C141B1"/>
    <w:p w14:paraId="1B36E949" w14:textId="13C1A835" w:rsidR="005E2C75" w:rsidRDefault="005E2C75" w:rsidP="00C141B1"/>
    <w:p w14:paraId="075EAA56" w14:textId="1DB724C6" w:rsidR="005E2C75" w:rsidRDefault="005E2C75" w:rsidP="00C141B1"/>
    <w:sectPr w:rsidR="005E2C75" w:rsidSect="00D10D95">
      <w:type w:val="continuous"/>
      <w:pgSz w:w="12240" w:h="15840"/>
      <w:pgMar w:top="1298" w:right="1298" w:bottom="1440" w:left="1298" w:header="1083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B421BB" w14:textId="77777777" w:rsidR="003B2995" w:rsidRDefault="003B2995" w:rsidP="000B349B">
      <w:pPr>
        <w:spacing w:line="240" w:lineRule="auto"/>
      </w:pPr>
      <w:r>
        <w:separator/>
      </w:r>
    </w:p>
  </w:endnote>
  <w:endnote w:type="continuationSeparator" w:id="0">
    <w:p w14:paraId="2689625C" w14:textId="77777777" w:rsidR="003B2995" w:rsidRDefault="003B2995" w:rsidP="000B349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 HTF Book">
    <w:charset w:val="00"/>
    <w:family w:val="auto"/>
    <w:pitch w:val="variable"/>
    <w:sig w:usb0="A00000AF" w:usb1="50000048" w:usb2="00000000" w:usb3="00000000" w:csb0="0000011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TFBZR+TimesNewRomanPSMT">
    <w:altName w:val="Times New Roman PSMT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092B39" w14:textId="77777777" w:rsidR="00B968E3" w:rsidRDefault="00B968E3" w:rsidP="00BE75AB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7CBEC04" w14:textId="77777777" w:rsidR="00B968E3" w:rsidRDefault="00B968E3" w:rsidP="00B968E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D4904" w14:textId="783FE15A" w:rsidR="002E5671" w:rsidRPr="002E5671" w:rsidRDefault="002E5671" w:rsidP="006A4D18">
    <w:pPr>
      <w:pStyle w:val="Footer"/>
      <w:pBdr>
        <w:top w:val="single" w:sz="4" w:space="3" w:color="221D58"/>
      </w:pBdr>
      <w:tabs>
        <w:tab w:val="clear" w:pos="9360"/>
        <w:tab w:val="right" w:pos="9639"/>
      </w:tabs>
      <w:rPr>
        <w:noProof/>
        <w:lang w:eastAsia="en-CA"/>
      </w:rPr>
    </w:pPr>
    <w:r w:rsidRPr="00D379CF">
      <w:t>© The Canadian Institute of Chartered Business Valuators</w:t>
    </w:r>
  </w:p>
  <w:p w14:paraId="019DA768" w14:textId="7AB6AD15" w:rsidR="00B968E3" w:rsidRPr="0045797D" w:rsidRDefault="0045797D" w:rsidP="006A4D18">
    <w:pPr>
      <w:pStyle w:val="Footer"/>
      <w:pBdr>
        <w:top w:val="single" w:sz="4" w:space="3" w:color="221D58"/>
      </w:pBdr>
      <w:tabs>
        <w:tab w:val="clear" w:pos="9360"/>
        <w:tab w:val="right" w:pos="9639"/>
      </w:tabs>
      <w:rPr>
        <w:lang w:val="en-CA"/>
      </w:rPr>
    </w:pPr>
    <w:r>
      <w:rPr>
        <w:lang w:val="en-CA"/>
      </w:rPr>
      <w:tab/>
    </w:r>
    <w:r w:rsidR="001C728A">
      <w:rPr>
        <w:lang w:val="en-CA"/>
      </w:rPr>
      <w:tab/>
    </w:r>
    <w:r w:rsidR="001C728A">
      <w:rPr>
        <w:rStyle w:val="PageNumber"/>
      </w:rPr>
      <w:fldChar w:fldCharType="begin"/>
    </w:r>
    <w:r w:rsidR="001C728A">
      <w:rPr>
        <w:rStyle w:val="PageNumber"/>
      </w:rPr>
      <w:instrText xml:space="preserve">PAGE  </w:instrText>
    </w:r>
    <w:r w:rsidR="001C728A">
      <w:rPr>
        <w:rStyle w:val="PageNumber"/>
      </w:rPr>
      <w:fldChar w:fldCharType="separate"/>
    </w:r>
    <w:r w:rsidR="005A40F8">
      <w:rPr>
        <w:rStyle w:val="PageNumber"/>
        <w:noProof/>
      </w:rPr>
      <w:t>1</w:t>
    </w:r>
    <w:r w:rsidR="001C728A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7413A9" w14:textId="69E4727D" w:rsidR="00AB07F2" w:rsidRPr="001C728A" w:rsidRDefault="00A95A5D" w:rsidP="001C728A">
    <w:pPr>
      <w:pStyle w:val="Footer"/>
      <w:tabs>
        <w:tab w:val="clear" w:pos="9360"/>
        <w:tab w:val="right" w:pos="9639"/>
      </w:tabs>
    </w:pPr>
    <w:r>
      <w:rPr>
        <w:noProof/>
      </w:rPr>
      <w:drawing>
        <wp:anchor distT="0" distB="0" distL="114300" distR="114300" simplePos="0" relativeHeight="251662336" behindDoc="1" locked="0" layoutInCell="1" allowOverlap="1" wp14:anchorId="64A9DBF5" wp14:editId="627B2B03">
          <wp:simplePos x="0" y="0"/>
          <wp:positionH relativeFrom="margin">
            <wp:align>center</wp:align>
          </wp:positionH>
          <wp:positionV relativeFrom="page">
            <wp:posOffset>8116570</wp:posOffset>
          </wp:positionV>
          <wp:extent cx="8002800" cy="20592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Backgroun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02800" cy="2059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B07F2">
      <w:rPr>
        <w:lang w:val="en-CA"/>
      </w:rPr>
      <w:t>November 2017 CBV Board Meeting</w:t>
    </w:r>
    <w:r w:rsidR="001C728A">
      <w:rPr>
        <w:lang w:val="en-CA"/>
      </w:rPr>
      <w:tab/>
    </w:r>
    <w:r w:rsidR="001C728A">
      <w:rPr>
        <w:lang w:val="en-CA"/>
      </w:rPr>
      <w:tab/>
    </w:r>
    <w:r w:rsidR="000C09AF">
      <w:rPr>
        <w:rStyle w:val="PageNumber"/>
      </w:rPr>
      <w:fldChar w:fldCharType="begin"/>
    </w:r>
    <w:r w:rsidR="000C09AF">
      <w:rPr>
        <w:rStyle w:val="PageNumber"/>
      </w:rPr>
      <w:instrText xml:space="preserve">PAGE  </w:instrText>
    </w:r>
    <w:r w:rsidR="000C09AF">
      <w:rPr>
        <w:rStyle w:val="PageNumber"/>
      </w:rPr>
      <w:fldChar w:fldCharType="separate"/>
    </w:r>
    <w:r w:rsidR="00FE37D5">
      <w:rPr>
        <w:rStyle w:val="PageNumber"/>
        <w:noProof/>
      </w:rPr>
      <w:t>1</w:t>
    </w:r>
    <w:r w:rsidR="000C09AF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AE7A96" w14:textId="77777777" w:rsidR="003B2995" w:rsidRDefault="003B2995" w:rsidP="000B349B">
      <w:pPr>
        <w:spacing w:line="240" w:lineRule="auto"/>
      </w:pPr>
      <w:r>
        <w:separator/>
      </w:r>
    </w:p>
  </w:footnote>
  <w:footnote w:type="continuationSeparator" w:id="0">
    <w:p w14:paraId="40CF4A80" w14:textId="77777777" w:rsidR="003B2995" w:rsidRDefault="003B2995" w:rsidP="000B349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B6D9A2" w14:textId="32C7FBD6" w:rsidR="00DC2D65" w:rsidRPr="00DC2D65" w:rsidRDefault="00DC2D65">
    <w:pPr>
      <w:pStyle w:val="Header"/>
      <w:rPr>
        <w:lang w:val="en-CA"/>
      </w:rPr>
    </w:pPr>
    <w:r>
      <w:rPr>
        <w:lang w:val="en-CA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B4189"/>
    <w:multiLevelType w:val="hybridMultilevel"/>
    <w:tmpl w:val="C1E048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3E64D8"/>
    <w:multiLevelType w:val="hybridMultilevel"/>
    <w:tmpl w:val="09DCA55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E4672CC"/>
    <w:multiLevelType w:val="hybridMultilevel"/>
    <w:tmpl w:val="D4DA59A8"/>
    <w:lvl w:ilvl="0" w:tplc="04090015">
      <w:start w:val="1"/>
      <w:numFmt w:val="upperLetter"/>
      <w:lvlText w:val="%1."/>
      <w:lvlJc w:val="left"/>
      <w:pPr>
        <w:ind w:left="459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5310" w:hanging="360"/>
      </w:pPr>
    </w:lvl>
    <w:lvl w:ilvl="2" w:tplc="1009001B" w:tentative="1">
      <w:start w:val="1"/>
      <w:numFmt w:val="lowerRoman"/>
      <w:lvlText w:val="%3."/>
      <w:lvlJc w:val="right"/>
      <w:pPr>
        <w:ind w:left="6030" w:hanging="180"/>
      </w:pPr>
    </w:lvl>
    <w:lvl w:ilvl="3" w:tplc="1009000F" w:tentative="1">
      <w:start w:val="1"/>
      <w:numFmt w:val="decimal"/>
      <w:lvlText w:val="%4."/>
      <w:lvlJc w:val="left"/>
      <w:pPr>
        <w:ind w:left="6750" w:hanging="360"/>
      </w:pPr>
    </w:lvl>
    <w:lvl w:ilvl="4" w:tplc="10090019" w:tentative="1">
      <w:start w:val="1"/>
      <w:numFmt w:val="lowerLetter"/>
      <w:lvlText w:val="%5."/>
      <w:lvlJc w:val="left"/>
      <w:pPr>
        <w:ind w:left="7470" w:hanging="360"/>
      </w:pPr>
    </w:lvl>
    <w:lvl w:ilvl="5" w:tplc="1009001B" w:tentative="1">
      <w:start w:val="1"/>
      <w:numFmt w:val="lowerRoman"/>
      <w:lvlText w:val="%6."/>
      <w:lvlJc w:val="right"/>
      <w:pPr>
        <w:ind w:left="8190" w:hanging="180"/>
      </w:pPr>
    </w:lvl>
    <w:lvl w:ilvl="6" w:tplc="1009000F" w:tentative="1">
      <w:start w:val="1"/>
      <w:numFmt w:val="decimal"/>
      <w:lvlText w:val="%7."/>
      <w:lvlJc w:val="left"/>
      <w:pPr>
        <w:ind w:left="8910" w:hanging="360"/>
      </w:pPr>
    </w:lvl>
    <w:lvl w:ilvl="7" w:tplc="10090019" w:tentative="1">
      <w:start w:val="1"/>
      <w:numFmt w:val="lowerLetter"/>
      <w:lvlText w:val="%8."/>
      <w:lvlJc w:val="left"/>
      <w:pPr>
        <w:ind w:left="9630" w:hanging="360"/>
      </w:pPr>
    </w:lvl>
    <w:lvl w:ilvl="8" w:tplc="1009001B" w:tentative="1">
      <w:start w:val="1"/>
      <w:numFmt w:val="lowerRoman"/>
      <w:lvlText w:val="%9."/>
      <w:lvlJc w:val="right"/>
      <w:pPr>
        <w:ind w:left="10350" w:hanging="180"/>
      </w:pPr>
    </w:lvl>
  </w:abstractNum>
  <w:abstractNum w:abstractNumId="3" w15:restartNumberingAfterBreak="0">
    <w:nsid w:val="4515669E"/>
    <w:multiLevelType w:val="hybridMultilevel"/>
    <w:tmpl w:val="4158483E"/>
    <w:lvl w:ilvl="0" w:tplc="1009000D">
      <w:start w:val="1"/>
      <w:numFmt w:val="bullet"/>
      <w:lvlText w:val=""/>
      <w:lvlJc w:val="left"/>
      <w:pPr>
        <w:ind w:left="1296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4" w15:restartNumberingAfterBreak="0">
    <w:nsid w:val="4F0821D1"/>
    <w:multiLevelType w:val="hybridMultilevel"/>
    <w:tmpl w:val="1FBAABF4"/>
    <w:lvl w:ilvl="0" w:tplc="0409000F">
      <w:start w:val="1"/>
      <w:numFmt w:val="decimal"/>
      <w:lvlText w:val="%1."/>
      <w:lvlJc w:val="left"/>
      <w:pPr>
        <w:ind w:left="915" w:hanging="555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CF053D"/>
    <w:multiLevelType w:val="hybridMultilevel"/>
    <w:tmpl w:val="5088DBD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F93A7F"/>
    <w:multiLevelType w:val="hybridMultilevel"/>
    <w:tmpl w:val="8E8E49D0"/>
    <w:lvl w:ilvl="0" w:tplc="1009000D">
      <w:start w:val="1"/>
      <w:numFmt w:val="bullet"/>
      <w:lvlText w:val=""/>
      <w:lvlJc w:val="left"/>
      <w:pPr>
        <w:ind w:left="1296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num w:numId="1" w16cid:durableId="465241808">
    <w:abstractNumId w:val="3"/>
  </w:num>
  <w:num w:numId="2" w16cid:durableId="85922607">
    <w:abstractNumId w:val="6"/>
  </w:num>
  <w:num w:numId="3" w16cid:durableId="1888685083">
    <w:abstractNumId w:val="5"/>
  </w:num>
  <w:num w:numId="4" w16cid:durableId="1901093241">
    <w:abstractNumId w:val="4"/>
  </w:num>
  <w:num w:numId="5" w16cid:durableId="804928177">
    <w:abstractNumId w:val="2"/>
  </w:num>
  <w:num w:numId="6" w16cid:durableId="763496044">
    <w:abstractNumId w:val="0"/>
  </w:num>
  <w:num w:numId="7" w16cid:durableId="339628967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en-CA" w:vendorID="64" w:dllVersion="6" w:nlCheck="1" w:checkStyle="0"/>
  <w:activeWritingStyle w:appName="MSWord" w:lang="en-CA" w:vendorID="64" w:dllVersion="4096" w:nlCheck="1" w:checkStyle="0"/>
  <w:activeWritingStyle w:appName="MSWord" w:lang="en-GB" w:vendorID="64" w:dllVersion="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s-CU" w:vendorID="64" w:dllVersion="0" w:nlCheck="1" w:checkStyle="0"/>
  <w:activeWritingStyle w:appName="MSWord" w:lang="en-CA" w:vendorID="64" w:dllVersion="0" w:nlCheck="1" w:checkStyle="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GRS++YKQOaeu0+qICTPTMrzKjJlG52e45pGI8Npbj7iKzzKIIJ29tFpvvNEO9/T16NX/3mBeEmtpPXrmuLw7qQ==" w:salt="YzqdzFsEC8Zhhv4R1/I/IQ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2Njc1MjUxNjQxNzFX0lEKTi0uzszPAykwrAUAFa9qiCwAAAA="/>
  </w:docVars>
  <w:rsids>
    <w:rsidRoot w:val="000B349B"/>
    <w:rsid w:val="00015B40"/>
    <w:rsid w:val="00036D80"/>
    <w:rsid w:val="00063333"/>
    <w:rsid w:val="000978E8"/>
    <w:rsid w:val="000B0AA9"/>
    <w:rsid w:val="000B2B68"/>
    <w:rsid w:val="000B349B"/>
    <w:rsid w:val="000C09AF"/>
    <w:rsid w:val="000C5BD3"/>
    <w:rsid w:val="000E6287"/>
    <w:rsid w:val="000E6D65"/>
    <w:rsid w:val="000F7A28"/>
    <w:rsid w:val="00121225"/>
    <w:rsid w:val="00134812"/>
    <w:rsid w:val="001623A4"/>
    <w:rsid w:val="001675EA"/>
    <w:rsid w:val="001818E7"/>
    <w:rsid w:val="00182CE4"/>
    <w:rsid w:val="001B36B4"/>
    <w:rsid w:val="001B66C6"/>
    <w:rsid w:val="001C349E"/>
    <w:rsid w:val="001C728A"/>
    <w:rsid w:val="001D6090"/>
    <w:rsid w:val="00210A22"/>
    <w:rsid w:val="00211998"/>
    <w:rsid w:val="0021402B"/>
    <w:rsid w:val="00217B71"/>
    <w:rsid w:val="002209EE"/>
    <w:rsid w:val="00220C4D"/>
    <w:rsid w:val="0023390C"/>
    <w:rsid w:val="002358C4"/>
    <w:rsid w:val="00240527"/>
    <w:rsid w:val="00261ACD"/>
    <w:rsid w:val="0026471E"/>
    <w:rsid w:val="00264C5F"/>
    <w:rsid w:val="00272E40"/>
    <w:rsid w:val="00280E09"/>
    <w:rsid w:val="002C033D"/>
    <w:rsid w:val="002C7EF5"/>
    <w:rsid w:val="002D2285"/>
    <w:rsid w:val="002E1403"/>
    <w:rsid w:val="002E5671"/>
    <w:rsid w:val="002E7AFE"/>
    <w:rsid w:val="002F4C06"/>
    <w:rsid w:val="00310F24"/>
    <w:rsid w:val="00337EC4"/>
    <w:rsid w:val="00341800"/>
    <w:rsid w:val="00346214"/>
    <w:rsid w:val="0035141A"/>
    <w:rsid w:val="003778A4"/>
    <w:rsid w:val="00382694"/>
    <w:rsid w:val="003866AC"/>
    <w:rsid w:val="00397814"/>
    <w:rsid w:val="003A0EE9"/>
    <w:rsid w:val="003B0044"/>
    <w:rsid w:val="003B0C98"/>
    <w:rsid w:val="003B2995"/>
    <w:rsid w:val="003B5D0F"/>
    <w:rsid w:val="003C00E5"/>
    <w:rsid w:val="003C20F3"/>
    <w:rsid w:val="003E2959"/>
    <w:rsid w:val="003F2779"/>
    <w:rsid w:val="003F3DBF"/>
    <w:rsid w:val="00411125"/>
    <w:rsid w:val="0041134C"/>
    <w:rsid w:val="00445AAC"/>
    <w:rsid w:val="004514C8"/>
    <w:rsid w:val="0045797D"/>
    <w:rsid w:val="00460BF0"/>
    <w:rsid w:val="00463EA4"/>
    <w:rsid w:val="0047602A"/>
    <w:rsid w:val="004764B6"/>
    <w:rsid w:val="0048231A"/>
    <w:rsid w:val="00486ABC"/>
    <w:rsid w:val="004B5C5B"/>
    <w:rsid w:val="004C4590"/>
    <w:rsid w:val="004E3F13"/>
    <w:rsid w:val="004E619D"/>
    <w:rsid w:val="005003B9"/>
    <w:rsid w:val="00503FD1"/>
    <w:rsid w:val="00512DF2"/>
    <w:rsid w:val="005171DB"/>
    <w:rsid w:val="005445F0"/>
    <w:rsid w:val="00554373"/>
    <w:rsid w:val="00564D06"/>
    <w:rsid w:val="005658A8"/>
    <w:rsid w:val="0058130B"/>
    <w:rsid w:val="00587285"/>
    <w:rsid w:val="005A40F8"/>
    <w:rsid w:val="005A457E"/>
    <w:rsid w:val="005A5A66"/>
    <w:rsid w:val="005A5D6B"/>
    <w:rsid w:val="005A7C0D"/>
    <w:rsid w:val="005B5F74"/>
    <w:rsid w:val="005D3BE2"/>
    <w:rsid w:val="005E21B9"/>
    <w:rsid w:val="005E2C75"/>
    <w:rsid w:val="005F5041"/>
    <w:rsid w:val="00604112"/>
    <w:rsid w:val="0060652D"/>
    <w:rsid w:val="006238FA"/>
    <w:rsid w:val="006314DC"/>
    <w:rsid w:val="0063498C"/>
    <w:rsid w:val="00634E07"/>
    <w:rsid w:val="00636196"/>
    <w:rsid w:val="00647418"/>
    <w:rsid w:val="0066366C"/>
    <w:rsid w:val="0068245D"/>
    <w:rsid w:val="006960ED"/>
    <w:rsid w:val="006A070C"/>
    <w:rsid w:val="006A4D18"/>
    <w:rsid w:val="006B0307"/>
    <w:rsid w:val="006D70C7"/>
    <w:rsid w:val="006E24D4"/>
    <w:rsid w:val="006F588E"/>
    <w:rsid w:val="00741F45"/>
    <w:rsid w:val="00765E1E"/>
    <w:rsid w:val="0078340D"/>
    <w:rsid w:val="00784522"/>
    <w:rsid w:val="00784ADC"/>
    <w:rsid w:val="00791E92"/>
    <w:rsid w:val="00795C5B"/>
    <w:rsid w:val="007A3833"/>
    <w:rsid w:val="007D1243"/>
    <w:rsid w:val="007D64DE"/>
    <w:rsid w:val="007F2823"/>
    <w:rsid w:val="00801995"/>
    <w:rsid w:val="00810F13"/>
    <w:rsid w:val="008271C5"/>
    <w:rsid w:val="008323EC"/>
    <w:rsid w:val="00842B0A"/>
    <w:rsid w:val="008472C3"/>
    <w:rsid w:val="008515EE"/>
    <w:rsid w:val="00853D41"/>
    <w:rsid w:val="00854154"/>
    <w:rsid w:val="00863C3B"/>
    <w:rsid w:val="008809CB"/>
    <w:rsid w:val="008A6AB2"/>
    <w:rsid w:val="008B2BD8"/>
    <w:rsid w:val="008C72C2"/>
    <w:rsid w:val="008E0FF3"/>
    <w:rsid w:val="008E6ABA"/>
    <w:rsid w:val="008E6C70"/>
    <w:rsid w:val="008F148A"/>
    <w:rsid w:val="00906B9A"/>
    <w:rsid w:val="00914719"/>
    <w:rsid w:val="00940AAB"/>
    <w:rsid w:val="00941814"/>
    <w:rsid w:val="00953E11"/>
    <w:rsid w:val="0097107F"/>
    <w:rsid w:val="00972937"/>
    <w:rsid w:val="00972C7B"/>
    <w:rsid w:val="0097353D"/>
    <w:rsid w:val="00975FB4"/>
    <w:rsid w:val="0098094F"/>
    <w:rsid w:val="009859FA"/>
    <w:rsid w:val="00994B98"/>
    <w:rsid w:val="009B43CA"/>
    <w:rsid w:val="009B64E5"/>
    <w:rsid w:val="009E1299"/>
    <w:rsid w:val="009F038E"/>
    <w:rsid w:val="009F1207"/>
    <w:rsid w:val="009F388D"/>
    <w:rsid w:val="00A03407"/>
    <w:rsid w:val="00A0652F"/>
    <w:rsid w:val="00A15984"/>
    <w:rsid w:val="00A16997"/>
    <w:rsid w:val="00A26FC2"/>
    <w:rsid w:val="00A31F12"/>
    <w:rsid w:val="00A37DD0"/>
    <w:rsid w:val="00A75E4B"/>
    <w:rsid w:val="00A90CCD"/>
    <w:rsid w:val="00A9564B"/>
    <w:rsid w:val="00A95A5D"/>
    <w:rsid w:val="00AB07F2"/>
    <w:rsid w:val="00AB79AB"/>
    <w:rsid w:val="00B07711"/>
    <w:rsid w:val="00B27A14"/>
    <w:rsid w:val="00B37AE1"/>
    <w:rsid w:val="00B61E46"/>
    <w:rsid w:val="00B76949"/>
    <w:rsid w:val="00B876D3"/>
    <w:rsid w:val="00B968E3"/>
    <w:rsid w:val="00BA16E3"/>
    <w:rsid w:val="00BB0816"/>
    <w:rsid w:val="00BB6858"/>
    <w:rsid w:val="00BC1EFD"/>
    <w:rsid w:val="00BC205E"/>
    <w:rsid w:val="00BE1754"/>
    <w:rsid w:val="00BE206B"/>
    <w:rsid w:val="00BE5745"/>
    <w:rsid w:val="00C01FC7"/>
    <w:rsid w:val="00C141B1"/>
    <w:rsid w:val="00C17EC5"/>
    <w:rsid w:val="00C23AAC"/>
    <w:rsid w:val="00C643AE"/>
    <w:rsid w:val="00C75935"/>
    <w:rsid w:val="00C81386"/>
    <w:rsid w:val="00C8381C"/>
    <w:rsid w:val="00C903BA"/>
    <w:rsid w:val="00C948E6"/>
    <w:rsid w:val="00C968B1"/>
    <w:rsid w:val="00CA220F"/>
    <w:rsid w:val="00CB0693"/>
    <w:rsid w:val="00CB3377"/>
    <w:rsid w:val="00CB7883"/>
    <w:rsid w:val="00CC4771"/>
    <w:rsid w:val="00CE1A6F"/>
    <w:rsid w:val="00CE321A"/>
    <w:rsid w:val="00CE3DAA"/>
    <w:rsid w:val="00CF3ED9"/>
    <w:rsid w:val="00CF59CB"/>
    <w:rsid w:val="00D04A90"/>
    <w:rsid w:val="00D070D4"/>
    <w:rsid w:val="00D10D95"/>
    <w:rsid w:val="00D11AF5"/>
    <w:rsid w:val="00D1216B"/>
    <w:rsid w:val="00D27D92"/>
    <w:rsid w:val="00D32D94"/>
    <w:rsid w:val="00D4093C"/>
    <w:rsid w:val="00D6284B"/>
    <w:rsid w:val="00D72323"/>
    <w:rsid w:val="00D8447E"/>
    <w:rsid w:val="00D95A65"/>
    <w:rsid w:val="00DA15DF"/>
    <w:rsid w:val="00DA207B"/>
    <w:rsid w:val="00DA58E0"/>
    <w:rsid w:val="00DC1D9C"/>
    <w:rsid w:val="00DC2D65"/>
    <w:rsid w:val="00DD2BD5"/>
    <w:rsid w:val="00DD539C"/>
    <w:rsid w:val="00DF260D"/>
    <w:rsid w:val="00E12D10"/>
    <w:rsid w:val="00E24E85"/>
    <w:rsid w:val="00E37196"/>
    <w:rsid w:val="00E55CFF"/>
    <w:rsid w:val="00E62A22"/>
    <w:rsid w:val="00E70CB5"/>
    <w:rsid w:val="00E81DC5"/>
    <w:rsid w:val="00EA2BAB"/>
    <w:rsid w:val="00EB2C41"/>
    <w:rsid w:val="00EB5835"/>
    <w:rsid w:val="00EC1B40"/>
    <w:rsid w:val="00EC297D"/>
    <w:rsid w:val="00EC324A"/>
    <w:rsid w:val="00ED033D"/>
    <w:rsid w:val="00ED07F5"/>
    <w:rsid w:val="00ED1EAE"/>
    <w:rsid w:val="00ED6612"/>
    <w:rsid w:val="00EF24C7"/>
    <w:rsid w:val="00EF70A3"/>
    <w:rsid w:val="00F1518E"/>
    <w:rsid w:val="00F15EFB"/>
    <w:rsid w:val="00F3337F"/>
    <w:rsid w:val="00F40E43"/>
    <w:rsid w:val="00F43769"/>
    <w:rsid w:val="00F5193F"/>
    <w:rsid w:val="00F51EA7"/>
    <w:rsid w:val="00F705BB"/>
    <w:rsid w:val="00F73CE4"/>
    <w:rsid w:val="00FA498E"/>
    <w:rsid w:val="00FB6C82"/>
    <w:rsid w:val="00FB79F4"/>
    <w:rsid w:val="00FC0651"/>
    <w:rsid w:val="00FE37D5"/>
    <w:rsid w:val="00FE5A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9820A9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2C41"/>
    <w:pPr>
      <w:spacing w:line="312" w:lineRule="auto"/>
    </w:pPr>
    <w:rPr>
      <w:rFonts w:ascii="Arial" w:eastAsiaTheme="minorEastAsia" w:hAnsi="Arial"/>
      <w:sz w:val="20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43769"/>
    <w:pPr>
      <w:keepNext/>
      <w:keepLines/>
      <w:spacing w:before="480"/>
      <w:outlineLvl w:val="0"/>
    </w:pPr>
    <w:rPr>
      <w:rFonts w:eastAsiaTheme="majorEastAsia" w:cstheme="majorBidi"/>
      <w:b/>
      <w:caps/>
      <w:color w:val="221D58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3769"/>
    <w:pPr>
      <w:keepNext/>
      <w:keepLines/>
      <w:spacing w:before="40" w:line="360" w:lineRule="auto"/>
      <w:outlineLvl w:val="1"/>
    </w:pPr>
    <w:rPr>
      <w:rFonts w:eastAsiaTheme="majorEastAsia" w:cstheme="majorBidi"/>
      <w:b/>
      <w:color w:val="6AC9C8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07F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07F2"/>
    <w:rPr>
      <w:rFonts w:ascii="Gotham HTF Book" w:hAnsi="Gotham HTF Book"/>
      <w:color w:val="221D58"/>
      <w:sz w:val="20"/>
      <w:szCs w:val="22"/>
    </w:rPr>
  </w:style>
  <w:style w:type="paragraph" w:styleId="Footer">
    <w:name w:val="footer"/>
    <w:basedOn w:val="Normal"/>
    <w:link w:val="FooterChar"/>
    <w:uiPriority w:val="99"/>
    <w:unhideWhenUsed/>
    <w:rsid w:val="000C5BD3"/>
    <w:pPr>
      <w:pBdr>
        <w:top w:val="single" w:sz="4" w:space="6" w:color="221D58"/>
      </w:pBdr>
      <w:tabs>
        <w:tab w:val="center" w:pos="4680"/>
        <w:tab w:val="right" w:pos="9360"/>
      </w:tabs>
      <w:jc w:val="both"/>
    </w:pPr>
    <w:rPr>
      <w:color w:val="221D58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C5BD3"/>
    <w:rPr>
      <w:rFonts w:ascii="Gotham HTF Book" w:hAnsi="Gotham HTF Book"/>
      <w:color w:val="221D58"/>
      <w:sz w:val="16"/>
      <w:szCs w:val="22"/>
    </w:rPr>
  </w:style>
  <w:style w:type="character" w:styleId="BookTitle">
    <w:name w:val="Book Title"/>
    <w:basedOn w:val="DefaultParagraphFont"/>
    <w:uiPriority w:val="33"/>
    <w:qFormat/>
    <w:rsid w:val="00C643AE"/>
    <w:rPr>
      <w:rFonts w:ascii="Arial" w:hAnsi="Arial"/>
      <w:b/>
      <w:bCs/>
      <w:i/>
      <w:iCs/>
      <w:color w:val="221D58"/>
      <w:spacing w:val="5"/>
      <w:sz w:val="20"/>
    </w:rPr>
  </w:style>
  <w:style w:type="character" w:styleId="Hyperlink">
    <w:name w:val="Hyperlink"/>
    <w:basedOn w:val="DefaultParagraphFont"/>
    <w:uiPriority w:val="99"/>
    <w:unhideWhenUsed/>
    <w:rsid w:val="00F43769"/>
    <w:rPr>
      <w:rFonts w:ascii="Arial" w:hAnsi="Arial"/>
      <w:color w:val="715F8A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43769"/>
    <w:rPr>
      <w:rFonts w:ascii="Arial" w:eastAsiaTheme="majorEastAsia" w:hAnsi="Arial" w:cstheme="majorBidi"/>
      <w:b/>
      <w:caps/>
      <w:color w:val="221D58"/>
      <w:sz w:val="20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F43769"/>
    <w:pPr>
      <w:spacing w:before="1200" w:line="240" w:lineRule="auto"/>
      <w:contextualSpacing/>
    </w:pPr>
    <w:rPr>
      <w:rFonts w:eastAsiaTheme="majorEastAsia" w:cstheme="majorBidi"/>
      <w:b/>
      <w:caps/>
      <w:color w:val="221D58"/>
      <w:spacing w:val="-10"/>
      <w:kern w:val="28"/>
      <w:sz w:val="4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43769"/>
    <w:rPr>
      <w:rFonts w:ascii="Arial" w:eastAsiaTheme="majorEastAsia" w:hAnsi="Arial" w:cstheme="majorBidi"/>
      <w:b/>
      <w:caps/>
      <w:color w:val="221D58"/>
      <w:spacing w:val="-10"/>
      <w:kern w:val="28"/>
      <w:sz w:val="40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F43769"/>
    <w:rPr>
      <w:rFonts w:ascii="Arial" w:eastAsiaTheme="majorEastAsia" w:hAnsi="Arial" w:cstheme="majorBidi"/>
      <w:b/>
      <w:color w:val="6AC9C8"/>
      <w:sz w:val="20"/>
      <w:szCs w:val="19"/>
    </w:rPr>
  </w:style>
  <w:style w:type="paragraph" w:customStyle="1" w:styleId="ReportDate">
    <w:name w:val="Report Date"/>
    <w:basedOn w:val="Heading2"/>
    <w:qFormat/>
    <w:rsid w:val="00F43769"/>
    <w:pPr>
      <w:spacing w:line="312" w:lineRule="auto"/>
    </w:pPr>
    <w:rPr>
      <w:color w:val="69587B"/>
      <w:sz w:val="19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1C728A"/>
    <w:rPr>
      <w:rFonts w:ascii="Arial" w:hAnsi="Arial"/>
      <w:color w:val="221D58"/>
      <w:sz w:val="20"/>
      <w:bdr w:val="none" w:sz="0" w:space="0" w:color="auto"/>
    </w:rPr>
  </w:style>
  <w:style w:type="character" w:styleId="FollowedHyperlink">
    <w:name w:val="FollowedHyperlink"/>
    <w:basedOn w:val="DefaultParagraphFont"/>
    <w:uiPriority w:val="99"/>
    <w:semiHidden/>
    <w:unhideWhenUsed/>
    <w:rsid w:val="00C643AE"/>
    <w:rPr>
      <w:rFonts w:ascii="Arial" w:hAnsi="Arial"/>
      <w:color w:val="954F72" w:themeColor="followedHyperlink"/>
      <w:sz w:val="20"/>
      <w:u w:val="single"/>
    </w:rPr>
  </w:style>
  <w:style w:type="paragraph" w:styleId="Quote">
    <w:name w:val="Quote"/>
    <w:basedOn w:val="Normal"/>
    <w:next w:val="Normal"/>
    <w:link w:val="QuoteChar"/>
    <w:uiPriority w:val="29"/>
    <w:qFormat/>
    <w:rsid w:val="007F2823"/>
    <w:pPr>
      <w:spacing w:before="200" w:after="200"/>
      <w:ind w:left="862" w:right="862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F2823"/>
    <w:rPr>
      <w:rFonts w:ascii="Gotham HTF Book" w:hAnsi="Gotham HTF Book"/>
      <w:i/>
      <w:iCs/>
      <w:color w:val="404040" w:themeColor="text1" w:themeTint="BF"/>
      <w:sz w:val="20"/>
      <w:szCs w:val="22"/>
    </w:rPr>
  </w:style>
  <w:style w:type="paragraph" w:styleId="IntenseQuote">
    <w:name w:val="Intense Quote"/>
    <w:aliases w:val="Highlight"/>
    <w:basedOn w:val="Normal"/>
    <w:next w:val="Normal"/>
    <w:link w:val="IntenseQuoteChar"/>
    <w:uiPriority w:val="30"/>
    <w:qFormat/>
    <w:rsid w:val="00F43769"/>
    <w:pPr>
      <w:pBdr>
        <w:top w:val="single" w:sz="2" w:space="10" w:color="6AC9C8"/>
        <w:bottom w:val="single" w:sz="2" w:space="10" w:color="6AC9C8"/>
      </w:pBdr>
      <w:spacing w:before="440" w:after="400"/>
    </w:pPr>
    <w:rPr>
      <w:color w:val="221D58"/>
      <w:sz w:val="22"/>
    </w:rPr>
  </w:style>
  <w:style w:type="character" w:customStyle="1" w:styleId="IntenseQuoteChar">
    <w:name w:val="Intense Quote Char"/>
    <w:aliases w:val="Highlight Char"/>
    <w:basedOn w:val="DefaultParagraphFont"/>
    <w:link w:val="IntenseQuote"/>
    <w:uiPriority w:val="30"/>
    <w:rsid w:val="00F43769"/>
    <w:rPr>
      <w:rFonts w:ascii="Arial" w:hAnsi="Arial"/>
      <w:color w:val="221D58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2E40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2E40"/>
    <w:rPr>
      <w:rFonts w:ascii="Times New Roman" w:eastAsiaTheme="minorEastAsia" w:hAnsi="Times New Roman" w:cs="Times New Roman"/>
      <w:sz w:val="18"/>
      <w:szCs w:val="18"/>
    </w:rPr>
  </w:style>
  <w:style w:type="paragraph" w:styleId="BodyText">
    <w:name w:val="Body Text"/>
    <w:basedOn w:val="Normal"/>
    <w:link w:val="BodyTextChar"/>
    <w:uiPriority w:val="99"/>
    <w:semiHidden/>
    <w:unhideWhenUsed/>
    <w:rsid w:val="0023390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3390C"/>
    <w:rPr>
      <w:rFonts w:ascii="Arial" w:eastAsiaTheme="minorEastAsia" w:hAnsi="Arial"/>
      <w:sz w:val="20"/>
      <w:szCs w:val="22"/>
    </w:rPr>
  </w:style>
  <w:style w:type="paragraph" w:customStyle="1" w:styleId="PolicyTitle">
    <w:name w:val="_Policy Title"/>
    <w:basedOn w:val="Normal"/>
    <w:rsid w:val="002E1403"/>
    <w:pPr>
      <w:spacing w:before="360" w:after="120" w:line="240" w:lineRule="auto"/>
    </w:pPr>
    <w:rPr>
      <w:rFonts w:ascii="Franklin Gothic Medium" w:eastAsia="Times New Roman" w:hAnsi="Franklin Gothic Medium" w:cs="Times New Roman"/>
      <w:bCs/>
      <w:sz w:val="52"/>
      <w:szCs w:val="20"/>
    </w:rPr>
  </w:style>
  <w:style w:type="paragraph" w:customStyle="1" w:styleId="Heading1main">
    <w:name w:val="_Heading 1_main"/>
    <w:basedOn w:val="Heading1"/>
    <w:rsid w:val="00CA220F"/>
    <w:pPr>
      <w:keepLines w:val="0"/>
      <w:spacing w:before="240" w:line="240" w:lineRule="auto"/>
    </w:pPr>
    <w:rPr>
      <w:rFonts w:ascii="Franklin Gothic Medium" w:eastAsia="Times New Roman" w:hAnsi="Franklin Gothic Medium" w:cs="Times New Roman"/>
      <w:b w:val="0"/>
      <w:bCs/>
      <w:color w:val="auto"/>
      <w:kern w:val="28"/>
      <w:sz w:val="28"/>
      <w:szCs w:val="20"/>
    </w:rPr>
  </w:style>
  <w:style w:type="paragraph" w:customStyle="1" w:styleId="ParagraphNumbered">
    <w:name w:val="_Paragraph Numbered"/>
    <w:basedOn w:val="Normal"/>
    <w:rsid w:val="009F038E"/>
    <w:pPr>
      <w:spacing w:before="120" w:after="120" w:line="259" w:lineRule="auto"/>
      <w:ind w:left="720" w:hanging="720"/>
      <w:jc w:val="both"/>
    </w:pPr>
    <w:rPr>
      <w:rFonts w:ascii="Franklin Gothic Book" w:eastAsia="Times New Roman" w:hAnsi="Franklin Gothic Book" w:cs="Times New Roman"/>
      <w:sz w:val="21"/>
      <w:szCs w:val="20"/>
    </w:rPr>
  </w:style>
  <w:style w:type="paragraph" w:customStyle="1" w:styleId="Default">
    <w:name w:val="Default"/>
    <w:rsid w:val="008A6AB2"/>
    <w:pPr>
      <w:widowControl w:val="0"/>
      <w:autoSpaceDE w:val="0"/>
      <w:autoSpaceDN w:val="0"/>
      <w:adjustRightInd w:val="0"/>
    </w:pPr>
    <w:rPr>
      <w:rFonts w:ascii="FTFBZR+TimesNewRomanPSMT" w:eastAsia="Times New Roman" w:hAnsi="FTFBZR+TimesNewRomanPSMT" w:cs="FTFBZR+TimesNewRomanPSMT"/>
      <w:color w:val="000000"/>
    </w:rPr>
  </w:style>
  <w:style w:type="paragraph" w:styleId="ListParagraph">
    <w:name w:val="List Paragraph"/>
    <w:basedOn w:val="Normal"/>
    <w:uiPriority w:val="34"/>
    <w:qFormat/>
    <w:rsid w:val="002209EE"/>
    <w:pPr>
      <w:ind w:left="720"/>
      <w:contextualSpacing/>
    </w:pPr>
  </w:style>
  <w:style w:type="paragraph" w:customStyle="1" w:styleId="Righttext">
    <w:name w:val="_Right text"/>
    <w:basedOn w:val="Normal"/>
    <w:rsid w:val="008515EE"/>
    <w:pPr>
      <w:spacing w:after="120" w:line="259" w:lineRule="auto"/>
      <w:jc w:val="right"/>
    </w:pPr>
    <w:rPr>
      <w:rFonts w:ascii="Franklin Gothic Book" w:eastAsia="Times New Roman" w:hAnsi="Franklin Gothic Book" w:cs="Times New Roman"/>
      <w:sz w:val="21"/>
      <w:szCs w:val="20"/>
    </w:rPr>
  </w:style>
  <w:style w:type="paragraph" w:customStyle="1" w:styleId="Heading2Bullet">
    <w:name w:val="_Heading 2 Bullet"/>
    <w:basedOn w:val="Normal"/>
    <w:rsid w:val="008809CB"/>
    <w:pPr>
      <w:spacing w:before="240" w:after="240" w:line="250" w:lineRule="auto"/>
      <w:ind w:left="720" w:hanging="720"/>
    </w:pPr>
    <w:rPr>
      <w:rFonts w:ascii="Franklin Gothic Medium" w:eastAsia="Times New Roman" w:hAnsi="Franklin Gothic Medium" w:cs="Times New Roman"/>
      <w:caps/>
      <w:sz w:val="21"/>
      <w:szCs w:val="20"/>
    </w:rPr>
  </w:style>
  <w:style w:type="paragraph" w:customStyle="1" w:styleId="ParagraphNumberedIndent">
    <w:name w:val="_Paragraph Numbered Indent"/>
    <w:basedOn w:val="ParagraphNumbered"/>
    <w:rsid w:val="004C4590"/>
    <w:pPr>
      <w:ind w:left="1512" w:hanging="792"/>
    </w:pPr>
    <w:rPr>
      <w:iCs/>
    </w:rPr>
  </w:style>
  <w:style w:type="paragraph" w:customStyle="1" w:styleId="StyleParagraphNumberedIndentBold">
    <w:name w:val="Style _Paragraph Numbered Indent + Bold"/>
    <w:basedOn w:val="ParagraphNumberedIndent"/>
    <w:rsid w:val="004C4590"/>
    <w:rPr>
      <w:bCs/>
      <w:i/>
    </w:rPr>
  </w:style>
  <w:style w:type="character" w:customStyle="1" w:styleId="FranklinMedium">
    <w:name w:val="Franklin Medium"/>
    <w:basedOn w:val="DefaultParagraphFont"/>
    <w:uiPriority w:val="1"/>
    <w:qFormat/>
    <w:rsid w:val="004C4590"/>
    <w:rPr>
      <w:rFonts w:ascii="Franklin Gothic Medium" w:hAnsi="Franklin Gothic Medium"/>
    </w:rPr>
  </w:style>
  <w:style w:type="character" w:styleId="CommentReference">
    <w:name w:val="annotation reference"/>
    <w:basedOn w:val="DefaultParagraphFont"/>
    <w:uiPriority w:val="99"/>
    <w:semiHidden/>
    <w:unhideWhenUsed/>
    <w:rsid w:val="005543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437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4373"/>
    <w:rPr>
      <w:rFonts w:ascii="Arial" w:eastAsiaTheme="minorEastAsia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43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4373"/>
    <w:rPr>
      <w:rFonts w:ascii="Arial" w:eastAsiaTheme="minorEastAsia" w:hAnsi="Arial"/>
      <w:b/>
      <w:bCs/>
      <w:sz w:val="20"/>
      <w:szCs w:val="20"/>
    </w:rPr>
  </w:style>
  <w:style w:type="paragraph" w:customStyle="1" w:styleId="Paragraph">
    <w:name w:val="_Paragraph"/>
    <w:basedOn w:val="Normal"/>
    <w:rsid w:val="0078340D"/>
    <w:pPr>
      <w:spacing w:after="120" w:line="259" w:lineRule="auto"/>
      <w:jc w:val="both"/>
    </w:pPr>
    <w:rPr>
      <w:rFonts w:ascii="Franklin Gothic Book" w:eastAsia="Times New Roman" w:hAnsi="Franklin Gothic Book" w:cs="Times New Roman"/>
      <w:sz w:val="21"/>
      <w:szCs w:val="20"/>
    </w:rPr>
  </w:style>
  <w:style w:type="table" w:styleId="TableGrid">
    <w:name w:val="Table Grid"/>
    <w:basedOn w:val="TableNormal"/>
    <w:uiPriority w:val="39"/>
    <w:rsid w:val="00EA2BAB"/>
    <w:rPr>
      <w:sz w:val="22"/>
      <w:szCs w:val="22"/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BB6858"/>
    <w:rPr>
      <w:sz w:val="22"/>
      <w:szCs w:val="22"/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72C7B"/>
    <w:rPr>
      <w:color w:val="808080"/>
    </w:rPr>
  </w:style>
  <w:style w:type="paragraph" w:styleId="BodyText3">
    <w:name w:val="Body Text 3"/>
    <w:basedOn w:val="Normal"/>
    <w:link w:val="BodyText3Char"/>
    <w:uiPriority w:val="99"/>
    <w:unhideWhenUsed/>
    <w:rsid w:val="0047602A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47602A"/>
    <w:rPr>
      <w:rFonts w:ascii="Arial" w:eastAsiaTheme="minorEastAsia" w:hAnsi="Arial"/>
      <w:sz w:val="16"/>
      <w:szCs w:val="16"/>
    </w:rPr>
  </w:style>
  <w:style w:type="paragraph" w:customStyle="1" w:styleId="Bullet1">
    <w:name w:val="_Bullet1"/>
    <w:basedOn w:val="Normal"/>
    <w:rsid w:val="00D10D95"/>
    <w:pPr>
      <w:spacing w:before="60" w:after="60" w:line="259" w:lineRule="auto"/>
      <w:ind w:left="562" w:hanging="562"/>
      <w:jc w:val="both"/>
    </w:pPr>
    <w:rPr>
      <w:rFonts w:eastAsia="Times New Roman" w:cs="Times New Roman"/>
      <w:sz w:val="21"/>
      <w:szCs w:val="20"/>
      <w:lang w:val="en-CA" w:eastAsia="en-CA"/>
    </w:rPr>
  </w:style>
  <w:style w:type="paragraph" w:customStyle="1" w:styleId="Bullet2">
    <w:name w:val="_Bullet2"/>
    <w:basedOn w:val="Normal"/>
    <w:rsid w:val="00D10D95"/>
    <w:pPr>
      <w:spacing w:before="120" w:after="120" w:line="259" w:lineRule="auto"/>
      <w:ind w:left="1138" w:hanging="562"/>
      <w:jc w:val="both"/>
    </w:pPr>
    <w:rPr>
      <w:rFonts w:eastAsia="Times New Roman" w:cs="Times New Roman"/>
      <w:sz w:val="21"/>
      <w:szCs w:val="20"/>
      <w:lang w:val="en-CA" w:eastAsia="en-CA"/>
    </w:rPr>
  </w:style>
  <w:style w:type="paragraph" w:customStyle="1" w:styleId="TableText">
    <w:name w:val="Table Text"/>
    <w:basedOn w:val="Paragraph"/>
    <w:qFormat/>
    <w:rsid w:val="008E6ABA"/>
    <w:pPr>
      <w:spacing w:before="60" w:after="60" w:line="240" w:lineRule="auto"/>
      <w:jc w:val="left"/>
    </w:pPr>
    <w:rPr>
      <w:rFonts w:ascii="Arial" w:hAnsi="Arial"/>
      <w:sz w:val="22"/>
      <w:lang w:val="en-CA" w:eastAsia="en-CA"/>
    </w:rPr>
  </w:style>
  <w:style w:type="character" w:customStyle="1" w:styleId="Style1">
    <w:name w:val="Style1"/>
    <w:basedOn w:val="DefaultParagraphFont"/>
    <w:uiPriority w:val="1"/>
    <w:rsid w:val="008E6ABA"/>
    <w:rPr>
      <w:rFonts w:ascii="Arial" w:hAnsi="Arial"/>
      <w:sz w:val="20"/>
    </w:rPr>
  </w:style>
  <w:style w:type="character" w:customStyle="1" w:styleId="Style2">
    <w:name w:val="Style2"/>
    <w:basedOn w:val="DefaultParagraphFont"/>
    <w:uiPriority w:val="1"/>
    <w:rsid w:val="00784522"/>
    <w:rPr>
      <w:rFonts w:ascii="Arial" w:hAnsi="Arial"/>
      <w:sz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9418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092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73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9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8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83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christine.sawchuk@cbvinstitute.com" TargetMode="External"/><Relationship Id="rId18" Type="http://schemas.openxmlformats.org/officeDocument/2006/relationships/hyperlink" Target="https://cbvinstitute.com/wp-content/uploads/2020/02/Designating-Life-Member-Eng-.pdf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deborah.hanlon@cbvinstitute.com" TargetMode="Externa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516B79C62944855B8BA0C1996093F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40B610-8D9B-4EE2-BD54-21E313524FE5}"/>
      </w:docPartPr>
      <w:docPartBody>
        <w:p w:rsidR="00F10B3D" w:rsidRDefault="00AD7392" w:rsidP="00AD7392">
          <w:pPr>
            <w:pStyle w:val="6516B79C62944855B8BA0C1996093FBF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8C3A2BA65CA84C10B608CA7F3B1A38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1228CE-ED95-4EB4-AA61-478BB12366A6}"/>
      </w:docPartPr>
      <w:docPartBody>
        <w:p w:rsidR="00F10B3D" w:rsidRDefault="00AD7392" w:rsidP="00AD7392">
          <w:pPr>
            <w:pStyle w:val="8C3A2BA65CA84C10B608CA7F3B1A3818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01AC219E289642A09D60B52EE5C857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025E16-C4BA-4D6E-BACD-95541B4BF14D}"/>
      </w:docPartPr>
      <w:docPartBody>
        <w:p w:rsidR="00F10B3D" w:rsidRDefault="00AD7392" w:rsidP="00AD7392">
          <w:pPr>
            <w:pStyle w:val="01AC219E289642A09D60B52EE5C85740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BE955691EA0C4F0FA939E4913847B8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E1BDF7-AA25-451D-B208-3C3E490A1263}"/>
      </w:docPartPr>
      <w:docPartBody>
        <w:p w:rsidR="00F10B3D" w:rsidRDefault="00AD7392" w:rsidP="00AD7392">
          <w:pPr>
            <w:pStyle w:val="BE955691EA0C4F0FA939E4913847B855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12640D86005F40299B8259873E3999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25ED05-C9ED-4796-9482-16191DFE224C}"/>
      </w:docPartPr>
      <w:docPartBody>
        <w:p w:rsidR="00F10B3D" w:rsidRDefault="00AD7392" w:rsidP="00AD7392">
          <w:pPr>
            <w:pStyle w:val="12640D86005F40299B8259873E399978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E60CA27E131A46A291573369531DE7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C1EC34-C811-4CCE-8690-A9DC7BED477A}"/>
      </w:docPartPr>
      <w:docPartBody>
        <w:p w:rsidR="00F10B3D" w:rsidRDefault="00AD7392" w:rsidP="00AD7392">
          <w:pPr>
            <w:pStyle w:val="E60CA27E131A46A291573369531DE722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F6F412579FEB48DCBDF7B523B1179B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754411-73E7-4465-AF32-94D1E97FE813}"/>
      </w:docPartPr>
      <w:docPartBody>
        <w:p w:rsidR="00F10B3D" w:rsidRDefault="00AD7392" w:rsidP="00AD7392">
          <w:pPr>
            <w:pStyle w:val="F6F412579FEB48DCBDF7B523B1179B76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81ACD21E36D8400BB72338A476BC36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F2652F-F373-4607-994A-10C6ABF2D0E7}"/>
      </w:docPartPr>
      <w:docPartBody>
        <w:p w:rsidR="00F10B3D" w:rsidRDefault="00AD7392" w:rsidP="00AD7392">
          <w:pPr>
            <w:pStyle w:val="81ACD21E36D8400BB72338A476BC36BB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81770F22FF1B42A8A04E1E2C2DACCF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F37CFE-9848-40F7-B34D-F6EAD3924F6A}"/>
      </w:docPartPr>
      <w:docPartBody>
        <w:p w:rsidR="00F10B3D" w:rsidRDefault="00AD7392" w:rsidP="00AD7392">
          <w:pPr>
            <w:pStyle w:val="81770F22FF1B42A8A04E1E2C2DACCF57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B037D28268374E6FA8D1D034A87CD6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FBFBEE-A100-4F6B-A172-83442D9C1872}"/>
      </w:docPartPr>
      <w:docPartBody>
        <w:p w:rsidR="00F10B3D" w:rsidRDefault="00AD7392" w:rsidP="00AD7392">
          <w:pPr>
            <w:pStyle w:val="B037D28268374E6FA8D1D034A87CD643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465383A877894ECF84CF7142404B8C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07E95D-19DB-4BBF-B8FD-AB356912BF24}"/>
      </w:docPartPr>
      <w:docPartBody>
        <w:p w:rsidR="00F10B3D" w:rsidRDefault="00AD7392" w:rsidP="00AD7392">
          <w:pPr>
            <w:pStyle w:val="465383A877894ECF84CF7142404B8CBF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87CFBF5D74B74F71ADF4088B67E04D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CF10B6-DA93-4FCD-AB11-C49468CEDD00}"/>
      </w:docPartPr>
      <w:docPartBody>
        <w:p w:rsidR="00F10B3D" w:rsidRDefault="00AD7392" w:rsidP="00AD7392">
          <w:pPr>
            <w:pStyle w:val="87CFBF5D74B74F71ADF4088B67E04DAA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962F03426F594C65BFA4F6CD82D143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C2E6B5-D6A6-4ADE-BBCA-84FEDF1B9C14}"/>
      </w:docPartPr>
      <w:docPartBody>
        <w:p w:rsidR="00F10B3D" w:rsidRDefault="00AD7392" w:rsidP="00AD7392">
          <w:pPr>
            <w:pStyle w:val="962F03426F594C65BFA4F6CD82D14361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5C6B0840E170457395700A3A9E95BC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13BFC2-41F9-4AE4-A96C-9D8780DAD67C}"/>
      </w:docPartPr>
      <w:docPartBody>
        <w:p w:rsidR="00F10B3D" w:rsidRDefault="00AD7392" w:rsidP="00AD7392">
          <w:pPr>
            <w:pStyle w:val="5C6B0840E170457395700A3A9E95BCF9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60432954D90D467C98384FF33F9A53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8168C4-FB30-4B5D-81E0-B202C28AF822}"/>
      </w:docPartPr>
      <w:docPartBody>
        <w:p w:rsidR="00F10B3D" w:rsidRDefault="00AD7392" w:rsidP="00AD7392">
          <w:pPr>
            <w:pStyle w:val="60432954D90D467C98384FF33F9A53CB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63B1AEBD6E6F46C2B2E0322CC145D7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ACC898-9B93-49C2-8DF9-EB34FF3D12B8}"/>
      </w:docPartPr>
      <w:docPartBody>
        <w:p w:rsidR="00F10B3D" w:rsidRDefault="00AD7392" w:rsidP="00AD7392">
          <w:pPr>
            <w:pStyle w:val="63B1AEBD6E6F46C2B2E0322CC145D7B0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62C333B0072143F2A9C100C452B3E8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AB87C9-2C1F-4116-801B-160511358C2A}"/>
      </w:docPartPr>
      <w:docPartBody>
        <w:p w:rsidR="00F10B3D" w:rsidRDefault="00AD7392" w:rsidP="00AD7392">
          <w:pPr>
            <w:pStyle w:val="62C333B0072143F2A9C100C452B3E8CB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AA7A1777BB5D49689ECD333FA11A97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B7A6E4-C8BC-436B-823A-1BD091B00796}"/>
      </w:docPartPr>
      <w:docPartBody>
        <w:p w:rsidR="00F10B3D" w:rsidRDefault="00AD7392" w:rsidP="00AD7392">
          <w:pPr>
            <w:pStyle w:val="AA7A1777BB5D49689ECD333FA11A9711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BD6D6187AB51464FBB36E3B5B0C870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D6B647-F3AD-4194-8D9B-868096D290EF}"/>
      </w:docPartPr>
      <w:docPartBody>
        <w:p w:rsidR="00F10B3D" w:rsidRDefault="00AD7392" w:rsidP="00AD7392">
          <w:pPr>
            <w:pStyle w:val="BD6D6187AB51464FBB36E3B5B0C870BD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4961DC5800B9446CB52FC00568AE99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96A280-44EC-4098-9467-0F4198245A2B}"/>
      </w:docPartPr>
      <w:docPartBody>
        <w:p w:rsidR="00F10B3D" w:rsidRDefault="00AD7392" w:rsidP="00AD7392">
          <w:pPr>
            <w:pStyle w:val="4961DC5800B9446CB52FC00568AE991E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4C5E1F9F5CD8487CA4C4CAF100A040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85F03E-4474-437E-B0E4-EC131246BAF2}"/>
      </w:docPartPr>
      <w:docPartBody>
        <w:p w:rsidR="00F10B3D" w:rsidRDefault="00AD7392" w:rsidP="00AD7392">
          <w:pPr>
            <w:pStyle w:val="4C5E1F9F5CD8487CA4C4CAF100A040E6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569CB414F23249FE815BA739CC5CCF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35A2A4-BC01-49AF-86A0-FB1D53F21DE7}"/>
      </w:docPartPr>
      <w:docPartBody>
        <w:p w:rsidR="00F10B3D" w:rsidRDefault="00AD7392" w:rsidP="00AD7392">
          <w:pPr>
            <w:pStyle w:val="569CB414F23249FE815BA739CC5CCFBD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A35ADE8AEC0A44EFBC99FE81275A03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A0BDDC-A668-4FE0-9D1E-B87DFCAB4670}"/>
      </w:docPartPr>
      <w:docPartBody>
        <w:p w:rsidR="00F10B3D" w:rsidRDefault="00AD7392" w:rsidP="00AD7392">
          <w:pPr>
            <w:pStyle w:val="A35ADE8AEC0A44EFBC99FE81275A03FF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C7702FC8E3DD4CE38C49C6E7988D7E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70D378-9AFC-4426-A3C3-111FB36A0C5D}"/>
      </w:docPartPr>
      <w:docPartBody>
        <w:p w:rsidR="00F10B3D" w:rsidRDefault="00AD7392" w:rsidP="00AD7392">
          <w:pPr>
            <w:pStyle w:val="C7702FC8E3DD4CE38C49C6E7988D7E30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517CC95FA8BB4E09B8DE4379AC1782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B27D3C-E253-4378-B074-38CE3263D819}"/>
      </w:docPartPr>
      <w:docPartBody>
        <w:p w:rsidR="00F10B3D" w:rsidRDefault="00AD7392" w:rsidP="00AD7392">
          <w:pPr>
            <w:pStyle w:val="517CC95FA8BB4E09B8DE4379AC1782CC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D907B49E0FC8480795C02E7F354013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3C8F3-0FAF-4764-87E4-88EE8357A352}"/>
      </w:docPartPr>
      <w:docPartBody>
        <w:p w:rsidR="00F10B3D" w:rsidRDefault="00AD7392" w:rsidP="00AD7392">
          <w:pPr>
            <w:pStyle w:val="D907B49E0FC8480795C02E7F35401389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04D4317624F5497D806C9635D92A25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2DB506-ED40-445C-A0CF-BC55F861DC1C}"/>
      </w:docPartPr>
      <w:docPartBody>
        <w:p w:rsidR="00F10B3D" w:rsidRDefault="00AD7392" w:rsidP="00AD7392">
          <w:pPr>
            <w:pStyle w:val="04D4317624F5497D806C9635D92A25ED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8E45A30DC2FA4DA2914AA881029AE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F536FF-7E9A-481B-B3AE-155A4B4863BC}"/>
      </w:docPartPr>
      <w:docPartBody>
        <w:p w:rsidR="00F10B3D" w:rsidRDefault="00AD7392" w:rsidP="00AD7392">
          <w:pPr>
            <w:pStyle w:val="8E45A30DC2FA4DA2914AA881029AE158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7A44892F03DD49D9AEBB269237BD2B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3397CE-2DB0-419A-86E7-81F0653F5346}"/>
      </w:docPartPr>
      <w:docPartBody>
        <w:p w:rsidR="00F10B3D" w:rsidRDefault="00AD7392" w:rsidP="00AD7392">
          <w:pPr>
            <w:pStyle w:val="7A44892F03DD49D9AEBB269237BD2BAF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87D8DD13E9A54AADB51D5B9E2C23F8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ABCC0-1B0B-4D67-BD6C-7FFBE05FB75C}"/>
      </w:docPartPr>
      <w:docPartBody>
        <w:p w:rsidR="00F10B3D" w:rsidRDefault="00AD7392" w:rsidP="00AD7392">
          <w:pPr>
            <w:pStyle w:val="87D8DD13E9A54AADB51D5B9E2C23F880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379780D671AC47A5A7337782F65966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2ECC4D-D5C1-4478-BE1E-A331FFDD8FA3}"/>
      </w:docPartPr>
      <w:docPartBody>
        <w:p w:rsidR="00F10B3D" w:rsidRDefault="00AD7392" w:rsidP="00AD7392">
          <w:pPr>
            <w:pStyle w:val="379780D671AC47A5A7337782F6596621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17CA0F56846C420D8A7130B1D3D26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387DB7-3E73-44F6-8060-DC576FF232F5}"/>
      </w:docPartPr>
      <w:docPartBody>
        <w:p w:rsidR="00F10B3D" w:rsidRDefault="00AD7392" w:rsidP="00AD7392">
          <w:pPr>
            <w:pStyle w:val="17CA0F56846C420D8A7130B1D3D26576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C257AF11700C421E808CEAA7543DB3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5A5E57-3AFA-4CED-B42D-83BC28807475}"/>
      </w:docPartPr>
      <w:docPartBody>
        <w:p w:rsidR="00F10B3D" w:rsidRDefault="00AD7392" w:rsidP="00AD7392">
          <w:pPr>
            <w:pStyle w:val="C257AF11700C421E808CEAA7543DB3FE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C9B5983D3679425187F4BEC2CD92A9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84AE41-49A1-4853-93EF-82995CCADC4D}"/>
      </w:docPartPr>
      <w:docPartBody>
        <w:p w:rsidR="00F10B3D" w:rsidRDefault="00AD7392" w:rsidP="00AD7392">
          <w:pPr>
            <w:pStyle w:val="C9B5983D3679425187F4BEC2CD92A986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D0BDB08381604E2791CBA1D3EF701B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BBC41D-C5C6-4267-A728-50F7C80DAF0A}"/>
      </w:docPartPr>
      <w:docPartBody>
        <w:p w:rsidR="00F10B3D" w:rsidRDefault="00AD7392" w:rsidP="00AD7392">
          <w:pPr>
            <w:pStyle w:val="D0BDB08381604E2791CBA1D3EF701BC2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D8F7E31C1D1D41579E091D1D608727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DBBFF1-4B56-45A6-9A8C-491D4F1314A1}"/>
      </w:docPartPr>
      <w:docPartBody>
        <w:p w:rsidR="00F10B3D" w:rsidRDefault="00AD7392" w:rsidP="00AD7392">
          <w:pPr>
            <w:pStyle w:val="D8F7E31C1D1D41579E091D1D608727D9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234EA59C70AC4F1E99053C674FC235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2CA223-4CE0-4E19-B2A3-F3721635A0A6}"/>
      </w:docPartPr>
      <w:docPartBody>
        <w:p w:rsidR="00F10B3D" w:rsidRDefault="00AD7392" w:rsidP="00AD7392">
          <w:pPr>
            <w:pStyle w:val="234EA59C70AC4F1E99053C674FC2352B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DAB4FA3541E8433A8C24362C43EAC3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DABA7F-5B4F-475D-A229-3CE37EA5051E}"/>
      </w:docPartPr>
      <w:docPartBody>
        <w:p w:rsidR="00F10B3D" w:rsidRDefault="00AD7392" w:rsidP="00AD7392">
          <w:pPr>
            <w:pStyle w:val="DAB4FA3541E8433A8C24362C43EAC37C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7F88666248FA431DBFB866E759A771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02A32E-FCD2-404F-92FC-348D2147466E}"/>
      </w:docPartPr>
      <w:docPartBody>
        <w:p w:rsidR="00F10B3D" w:rsidRDefault="00AD7392" w:rsidP="00AD7392">
          <w:pPr>
            <w:pStyle w:val="7F88666248FA431DBFB866E759A771A0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BCFD43AA485244BBBB7380858E2010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448C75-40D8-46EF-B86C-C6146B10D201}"/>
      </w:docPartPr>
      <w:docPartBody>
        <w:p w:rsidR="00F10B3D" w:rsidRDefault="00AD7392" w:rsidP="00AD7392">
          <w:pPr>
            <w:pStyle w:val="BCFD43AA485244BBBB7380858E2010EB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4CFA453CA9D54DFC9962BE781EE511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494F59-8CA7-4056-9425-21391FD36754}"/>
      </w:docPartPr>
      <w:docPartBody>
        <w:p w:rsidR="00F10B3D" w:rsidRDefault="00AD7392" w:rsidP="00AD7392">
          <w:pPr>
            <w:pStyle w:val="4CFA453CA9D54DFC9962BE781EE51156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5272E0BD289746AD98A65D19E158DF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53297E-5B05-439C-8E3C-08ECFCF4290B}"/>
      </w:docPartPr>
      <w:docPartBody>
        <w:p w:rsidR="00F10B3D" w:rsidRDefault="00AD7392" w:rsidP="00AD7392">
          <w:pPr>
            <w:pStyle w:val="5272E0BD289746AD98A65D19E158DF19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69F3BBA5CF6C43288689312116E975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09A319-0C10-4D05-85E1-8DA8F45E899A}"/>
      </w:docPartPr>
      <w:docPartBody>
        <w:p w:rsidR="00F10B3D" w:rsidRDefault="00AD7392" w:rsidP="00AD7392">
          <w:pPr>
            <w:pStyle w:val="69F3BBA5CF6C43288689312116E975ED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41EBD20D66F4481D84513E1B99FF52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BC5A55-69D1-4F2B-94D2-9DDAA0CDCC1D}"/>
      </w:docPartPr>
      <w:docPartBody>
        <w:p w:rsidR="00F10B3D" w:rsidRDefault="00AD7392" w:rsidP="00AD7392">
          <w:pPr>
            <w:pStyle w:val="41EBD20D66F4481D84513E1B99FF52AE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57747A17A2484D22AEB3BB47BF25C1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506A7E-F578-4355-BB83-5B15FB2AE029}"/>
      </w:docPartPr>
      <w:docPartBody>
        <w:p w:rsidR="00F10B3D" w:rsidRDefault="00AD7392" w:rsidP="00AD7392">
          <w:pPr>
            <w:pStyle w:val="57747A17A2484D22AEB3BB47BF25C152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17954271DE3A4A79AB007C752CDC40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857756-C47D-4381-8923-E23A700F1AC2}"/>
      </w:docPartPr>
      <w:docPartBody>
        <w:p w:rsidR="00F10B3D" w:rsidRDefault="00AD7392" w:rsidP="00AD7392">
          <w:pPr>
            <w:pStyle w:val="17954271DE3A4A79AB007C752CDC403E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07A3675423EE46D49003C6568D64E8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87DD22-8FCF-410D-893F-1C8B02308CD9}"/>
      </w:docPartPr>
      <w:docPartBody>
        <w:p w:rsidR="00F10B3D" w:rsidRDefault="00AD7392" w:rsidP="00AD7392">
          <w:pPr>
            <w:pStyle w:val="07A3675423EE46D49003C6568D64E8F6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311D24EDA9BD4A27A0B6BFBF8EE7BA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08F023-B55D-4BEC-B89A-B0F489257D6A}"/>
      </w:docPartPr>
      <w:docPartBody>
        <w:p w:rsidR="00F10B3D" w:rsidRDefault="00AD7392" w:rsidP="00AD7392">
          <w:pPr>
            <w:pStyle w:val="311D24EDA9BD4A27A0B6BFBF8EE7BA31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720EF9191B6349F6AFCE229D873EB3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A4FF26-6C15-413C-94F2-2E8BBAF2B060}"/>
      </w:docPartPr>
      <w:docPartBody>
        <w:p w:rsidR="00F54E22" w:rsidRDefault="00F10B3D" w:rsidP="00F10B3D">
          <w:pPr>
            <w:pStyle w:val="720EF9191B6349F6AFCE229D873EB3F1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6BCF2923727347F397BC5ED294D4E8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2DE27F-376A-4B8F-AB7C-8398143A6563}"/>
      </w:docPartPr>
      <w:docPartBody>
        <w:p w:rsidR="00F54E22" w:rsidRDefault="00F10B3D" w:rsidP="00F10B3D">
          <w:pPr>
            <w:pStyle w:val="6BCF2923727347F397BC5ED294D4E86B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FBBE96DB4960464C8DB4EAFE446938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C3F0E6-1E13-4C3C-A17D-0CA5A0D9623D}"/>
      </w:docPartPr>
      <w:docPartBody>
        <w:p w:rsidR="00F54E22" w:rsidRDefault="00F10B3D" w:rsidP="00F10B3D">
          <w:pPr>
            <w:pStyle w:val="FBBE96DB4960464C8DB4EAFE446938F3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68B5BE1ADA1849D0BF97A307420A08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38FE42-8974-422F-8191-8351FC4D6011}"/>
      </w:docPartPr>
      <w:docPartBody>
        <w:p w:rsidR="00F54E22" w:rsidRDefault="00F10B3D" w:rsidP="00F10B3D">
          <w:pPr>
            <w:pStyle w:val="68B5BE1ADA1849D0BF97A307420A08A5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36996E3807C74FA090A9D7CFB244E2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31AAB4-8265-4E1C-A56C-BA42DCAB4E35}"/>
      </w:docPartPr>
      <w:docPartBody>
        <w:p w:rsidR="00F54E22" w:rsidRDefault="00F10B3D" w:rsidP="00F10B3D">
          <w:pPr>
            <w:pStyle w:val="36996E3807C74FA090A9D7CFB244E274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C3F394E77D2142E08FF8AC93612B12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A03887-FB41-4905-A89D-468C999AB91F}"/>
      </w:docPartPr>
      <w:docPartBody>
        <w:p w:rsidR="00F54E22" w:rsidRDefault="00F10B3D" w:rsidP="00F10B3D">
          <w:pPr>
            <w:pStyle w:val="C3F394E77D2142E08FF8AC93612B1228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F9019112257D45E3BDB1D3E7A88E35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8801D8-4F48-44BE-92EC-E398535EB1FE}"/>
      </w:docPartPr>
      <w:docPartBody>
        <w:p w:rsidR="00F54E22" w:rsidRDefault="00F10B3D" w:rsidP="00F10B3D">
          <w:pPr>
            <w:pStyle w:val="F9019112257D45E3BDB1D3E7A88E358D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D7D72F1BC4624F159DE65787C5A3A3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ED6004-D25B-4F75-AA11-31E3C38EF492}"/>
      </w:docPartPr>
      <w:docPartBody>
        <w:p w:rsidR="00F54E22" w:rsidRDefault="00F10B3D" w:rsidP="00F10B3D">
          <w:pPr>
            <w:pStyle w:val="D7D72F1BC4624F159DE65787C5A3A305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8F7F87330C8F401FABC51A9EC2D5C1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8C0EF4-E110-4335-BB92-D5EA3F0F45F5}"/>
      </w:docPartPr>
      <w:docPartBody>
        <w:p w:rsidR="00F54E22" w:rsidRDefault="00F10B3D" w:rsidP="00F10B3D">
          <w:pPr>
            <w:pStyle w:val="8F7F87330C8F401FABC51A9EC2D5C1E8"/>
          </w:pPr>
          <w:r w:rsidRPr="000C6FA3">
            <w:rPr>
              <w:rStyle w:val="PlaceholderText"/>
              <w:rFonts w:ascii="Arial" w:eastAsia="Times" w:hAnsi="Arial" w:cs="Arial"/>
            </w:rPr>
            <w:t>Click here</w:t>
          </w:r>
        </w:p>
      </w:docPartBody>
    </w:docPart>
    <w:docPart>
      <w:docPartPr>
        <w:name w:val="68DFB902EDE049ABB38B904BD0995D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2DE4C9-235D-4D84-A02E-BF17B04B2801}"/>
      </w:docPartPr>
      <w:docPartBody>
        <w:p w:rsidR="00F54E22" w:rsidRDefault="00F10B3D" w:rsidP="00F10B3D">
          <w:pPr>
            <w:pStyle w:val="68DFB902EDE049ABB38B904BD0995DCB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C3E3A33BE5C54A85AE3358AA41C521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5C6E69-AD2A-4B0F-B78B-02CEB61403BB}"/>
      </w:docPartPr>
      <w:docPartBody>
        <w:p w:rsidR="00F54E22" w:rsidRDefault="00F10B3D" w:rsidP="00F10B3D">
          <w:pPr>
            <w:pStyle w:val="C3E3A33BE5C54A85AE3358AA41C5211B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B48600957EB74C91BC6AAA71FD824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A8C483-FE4E-4EBC-AD98-4F9954E09841}"/>
      </w:docPartPr>
      <w:docPartBody>
        <w:p w:rsidR="00F54E22" w:rsidRDefault="00F10B3D" w:rsidP="00F10B3D">
          <w:pPr>
            <w:pStyle w:val="B48600957EB74C91BC6AAA71FD8243D2"/>
          </w:pPr>
          <w:r w:rsidRPr="000C6FA3">
            <w:rPr>
              <w:rStyle w:val="PlaceholderText"/>
              <w:rFonts w:ascii="Arial" w:eastAsia="Times" w:hAnsi="Arial" w:cs="Arial"/>
            </w:rPr>
            <w:t>Click to enter a date.</w:t>
          </w:r>
        </w:p>
      </w:docPartBody>
    </w:docPart>
    <w:docPart>
      <w:docPartPr>
        <w:name w:val="68DECF0556B941CB8C789FFED4D7CE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7E0792-6B6A-42D8-8762-8A1DD6443E2C}"/>
      </w:docPartPr>
      <w:docPartBody>
        <w:p w:rsidR="00CE0256" w:rsidRDefault="00AA14BA" w:rsidP="00AA14BA">
          <w:pPr>
            <w:pStyle w:val="68DECF0556B941CB8C789FFED4D7CE54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  <w:r>
            <w:rPr>
              <w:rStyle w:val="PlaceholderText"/>
            </w:rPr>
            <w:t xml:space="preserve"> to enter text</w:t>
          </w:r>
        </w:p>
      </w:docPartBody>
    </w:docPart>
    <w:docPart>
      <w:docPartPr>
        <w:name w:val="F12D9838F780455E93DAA33890F405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EF2F15-8E45-48AE-AB67-8B1387D1A5D5}"/>
      </w:docPartPr>
      <w:docPartBody>
        <w:p w:rsidR="00CE0256" w:rsidRDefault="00AA14BA" w:rsidP="00AA14BA">
          <w:pPr>
            <w:pStyle w:val="F12D9838F780455E93DAA33890F405CF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8DA74C50B66E4B53A9074C5CC52344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D84FB6-C87D-4DC8-998A-AF7D0ADD19CB}"/>
      </w:docPartPr>
      <w:docPartBody>
        <w:p w:rsidR="00CE0256" w:rsidRDefault="00AA14BA" w:rsidP="00AA14BA">
          <w:pPr>
            <w:pStyle w:val="8DA74C50B66E4B53A9074C5CC523446A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AD0B5B454DAF4683ADADB867350D41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BC094D-36AD-43DF-B24C-B975B9759926}"/>
      </w:docPartPr>
      <w:docPartBody>
        <w:p w:rsidR="00CE0256" w:rsidRDefault="00AA14BA" w:rsidP="00AA14BA">
          <w:pPr>
            <w:pStyle w:val="AD0B5B454DAF4683ADADB867350D4126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B6DE73E15C7E402B96C094CE941B09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C48929-3CDF-48ED-BBB1-795F0D8A72BC}"/>
      </w:docPartPr>
      <w:docPartBody>
        <w:p w:rsidR="00CE0256" w:rsidRDefault="00AA14BA" w:rsidP="00AA14BA">
          <w:pPr>
            <w:pStyle w:val="B6DE73E15C7E402B96C094CE941B09F6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13CF6F127E6E4346903E70E284864D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5FCC48-A89C-4384-87CC-90B90886A55B}"/>
      </w:docPartPr>
      <w:docPartBody>
        <w:p w:rsidR="00CE0256" w:rsidRDefault="00AA14BA" w:rsidP="00AA14BA">
          <w:pPr>
            <w:pStyle w:val="13CF6F127E6E4346903E70E284864DA7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6439F420487C451BA6E0FAB192B5A1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68586B-CD5C-4697-85BD-5064E2C305C5}"/>
      </w:docPartPr>
      <w:docPartBody>
        <w:p w:rsidR="00CE0256" w:rsidRDefault="00AA14BA" w:rsidP="00AA14BA">
          <w:pPr>
            <w:pStyle w:val="6439F420487C451BA6E0FAB192B5A1C9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5A3F5936A1944B0A97AF8E2B70A295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87C703-8F29-44F6-AEE8-A92E51AF0417}"/>
      </w:docPartPr>
      <w:docPartBody>
        <w:p w:rsidR="00CE0256" w:rsidRDefault="00AA14BA" w:rsidP="00AA14BA">
          <w:pPr>
            <w:pStyle w:val="5A3F5936A1944B0A97AF8E2B70A2951C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D1C6D1364B4D4EF58C71247E9D5DB1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F5EF08-9338-48BA-A043-2822A88B2FCD}"/>
      </w:docPartPr>
      <w:docPartBody>
        <w:p w:rsidR="00CE0256" w:rsidRDefault="00AA14BA" w:rsidP="00AA14BA">
          <w:pPr>
            <w:pStyle w:val="D1C6D1364B4D4EF58C71247E9D5DB147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F22B09F8C4ED4AD09173AA74C50D38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6F98BC-D3FC-46A4-B699-9AA4524FFE1F}"/>
      </w:docPartPr>
      <w:docPartBody>
        <w:p w:rsidR="00CE0256" w:rsidRDefault="00AA14BA" w:rsidP="00AA14BA">
          <w:pPr>
            <w:pStyle w:val="F22B09F8C4ED4AD09173AA74C50D3803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542E4D4A5CEA4A83A80BBF4FDBF536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45EB68-4B35-490A-895F-9A0848F6EAAD}"/>
      </w:docPartPr>
      <w:docPartBody>
        <w:p w:rsidR="00CE0256" w:rsidRDefault="00AA14BA" w:rsidP="00AA14BA">
          <w:pPr>
            <w:pStyle w:val="542E4D4A5CEA4A83A80BBF4FDBF53643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B109156308E74A7B900E8DAD8D5157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2227D5-0FB9-44B3-AEBF-3FCE36ABBB92}"/>
      </w:docPartPr>
      <w:docPartBody>
        <w:p w:rsidR="00CE0256" w:rsidRDefault="00AA14BA" w:rsidP="00AA14BA">
          <w:pPr>
            <w:pStyle w:val="B109156308E74A7B900E8DAD8D5157FE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4D4EA0750E9B40ABA1900A2C16B073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AACD9B-16B8-4754-BFCE-DA09F2DA1FA2}"/>
      </w:docPartPr>
      <w:docPartBody>
        <w:p w:rsidR="00CE0256" w:rsidRDefault="00AA14BA" w:rsidP="00AA14BA">
          <w:pPr>
            <w:pStyle w:val="4D4EA0750E9B40ABA1900A2C16B073EE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043D5DA1F9C7461AB56C0F65869C79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BAAA61-CD30-47DA-AA75-14F3C06E87C8}"/>
      </w:docPartPr>
      <w:docPartBody>
        <w:p w:rsidR="00CE0256" w:rsidRDefault="00AA14BA" w:rsidP="00AA14BA">
          <w:pPr>
            <w:pStyle w:val="043D5DA1F9C7461AB56C0F65869C796D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0DBB77DA3B9E461AACA3BF914F6214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26C955-4BAC-4BE0-ABB9-331CC6B0FD41}"/>
      </w:docPartPr>
      <w:docPartBody>
        <w:p w:rsidR="00CE0256" w:rsidRDefault="00AA14BA" w:rsidP="00AA14BA">
          <w:pPr>
            <w:pStyle w:val="0DBB77DA3B9E461AACA3BF914F621402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59B9802E0ABE463989FAFA10E576CE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A15578-052C-42E7-AD2D-D3CB205AC603}"/>
      </w:docPartPr>
      <w:docPartBody>
        <w:p w:rsidR="00CE0256" w:rsidRDefault="00AA14BA" w:rsidP="00AA14BA">
          <w:pPr>
            <w:pStyle w:val="59B9802E0ABE463989FAFA10E576CE79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0A4429BF9EBB47D0824D9F916CA7D5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25BA29-B2A4-4D5C-909D-CE06761FD1DC}"/>
      </w:docPartPr>
      <w:docPartBody>
        <w:p w:rsidR="00CE0256" w:rsidRDefault="00AA14BA" w:rsidP="00AA14BA">
          <w:pPr>
            <w:pStyle w:val="0A4429BF9EBB47D0824D9F916CA7D5A3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9380FE9B75FB4DD59E9931A00A7764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14CA9C-0DAA-45A2-BD24-CCC69A81DCB3}"/>
      </w:docPartPr>
      <w:docPartBody>
        <w:p w:rsidR="00CE0256" w:rsidRDefault="00AA14BA" w:rsidP="00AA14BA">
          <w:pPr>
            <w:pStyle w:val="9380FE9B75FB4DD59E9931A00A77645C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99E44E086F084839924C664B083EBB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ACB278-75A0-4377-8ED4-8B546892868C}"/>
      </w:docPartPr>
      <w:docPartBody>
        <w:p w:rsidR="00CE0256" w:rsidRDefault="00AA14BA" w:rsidP="00AA14BA">
          <w:pPr>
            <w:pStyle w:val="99E44E086F084839924C664B083EBB32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6D18750E053C427CA240B5434E6C36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68790C-A987-4ED3-A2FD-A5226B7D085B}"/>
      </w:docPartPr>
      <w:docPartBody>
        <w:p w:rsidR="00CE0256" w:rsidRDefault="00AA14BA" w:rsidP="00AA14BA">
          <w:pPr>
            <w:pStyle w:val="6D18750E053C427CA240B5434E6C36E7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895AAC44C8CD4431B916C4263F4C21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322945-FF00-48F5-85A9-E5168D3F4F32}"/>
      </w:docPartPr>
      <w:docPartBody>
        <w:p w:rsidR="00CE0256" w:rsidRDefault="00AA14BA" w:rsidP="00AA14BA">
          <w:pPr>
            <w:pStyle w:val="895AAC44C8CD4431B916C4263F4C2162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B4F59B4E2C2345A6B3CC4D5F92F44A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BB1FF-18CC-4A6A-9F6E-D07FBE348118}"/>
      </w:docPartPr>
      <w:docPartBody>
        <w:p w:rsidR="00CE0256" w:rsidRDefault="00AA14BA" w:rsidP="00AA14BA">
          <w:pPr>
            <w:pStyle w:val="B4F59B4E2C2345A6B3CC4D5F92F44A4F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4893E3AFE3E34EFEA9F4CD7C87D9BE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DA6755-D7B3-4767-B570-16161C01E7D7}"/>
      </w:docPartPr>
      <w:docPartBody>
        <w:p w:rsidR="00CE0256" w:rsidRDefault="00AA14BA" w:rsidP="00AA14BA">
          <w:pPr>
            <w:pStyle w:val="4893E3AFE3E34EFEA9F4CD7C87D9BE4B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BB4EE6792497466EB79915430770C6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BF2E6F-BC26-4A06-B48A-068A48D8438F}"/>
      </w:docPartPr>
      <w:docPartBody>
        <w:p w:rsidR="00CE0256" w:rsidRDefault="00AA14BA" w:rsidP="00AA14BA">
          <w:pPr>
            <w:pStyle w:val="BB4EE6792497466EB79915430770C69E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3757FE32E2B34A86982360E59ABE25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D3A0B5-E4A6-4E17-B645-79990C412DB2}"/>
      </w:docPartPr>
      <w:docPartBody>
        <w:p w:rsidR="00CE0256" w:rsidRDefault="00AA14BA" w:rsidP="00AA14BA">
          <w:pPr>
            <w:pStyle w:val="3757FE32E2B34A86982360E59ABE25CF"/>
          </w:pPr>
          <w:r w:rsidRPr="00F34807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 HTF Book">
    <w:charset w:val="00"/>
    <w:family w:val="auto"/>
    <w:pitch w:val="variable"/>
    <w:sig w:usb0="A00000AF" w:usb1="50000048" w:usb2="00000000" w:usb3="00000000" w:csb0="0000011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TFBZR+TimesNewRomanPSMT">
    <w:altName w:val="Times New Roman PSMT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50592"/>
    <w:rsid w:val="008E3505"/>
    <w:rsid w:val="00950592"/>
    <w:rsid w:val="00AA14BA"/>
    <w:rsid w:val="00AD7392"/>
    <w:rsid w:val="00CE0256"/>
    <w:rsid w:val="00F10B3D"/>
    <w:rsid w:val="00F54E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A14BA"/>
    <w:rPr>
      <w:color w:val="808080"/>
    </w:rPr>
  </w:style>
  <w:style w:type="paragraph" w:customStyle="1" w:styleId="6516B79C62944855B8BA0C1996093FBF">
    <w:name w:val="6516B79C62944855B8BA0C1996093FBF"/>
    <w:rsid w:val="00AD7392"/>
  </w:style>
  <w:style w:type="paragraph" w:customStyle="1" w:styleId="8C3A2BA65CA84C10B608CA7F3B1A3818">
    <w:name w:val="8C3A2BA65CA84C10B608CA7F3B1A3818"/>
    <w:rsid w:val="00AD7392"/>
  </w:style>
  <w:style w:type="paragraph" w:customStyle="1" w:styleId="01AC219E289642A09D60B52EE5C85740">
    <w:name w:val="01AC219E289642A09D60B52EE5C85740"/>
    <w:rsid w:val="00AD7392"/>
  </w:style>
  <w:style w:type="paragraph" w:customStyle="1" w:styleId="BE955691EA0C4F0FA939E4913847B855">
    <w:name w:val="BE955691EA0C4F0FA939E4913847B855"/>
    <w:rsid w:val="00AD7392"/>
  </w:style>
  <w:style w:type="paragraph" w:customStyle="1" w:styleId="12640D86005F40299B8259873E399978">
    <w:name w:val="12640D86005F40299B8259873E399978"/>
    <w:rsid w:val="00AD7392"/>
  </w:style>
  <w:style w:type="paragraph" w:customStyle="1" w:styleId="E60CA27E131A46A291573369531DE722">
    <w:name w:val="E60CA27E131A46A291573369531DE722"/>
    <w:rsid w:val="00AD7392"/>
  </w:style>
  <w:style w:type="paragraph" w:customStyle="1" w:styleId="F6F412579FEB48DCBDF7B523B1179B76">
    <w:name w:val="F6F412579FEB48DCBDF7B523B1179B76"/>
    <w:rsid w:val="00AD7392"/>
  </w:style>
  <w:style w:type="paragraph" w:customStyle="1" w:styleId="81ACD21E36D8400BB72338A476BC36BB">
    <w:name w:val="81ACD21E36D8400BB72338A476BC36BB"/>
    <w:rsid w:val="00AD7392"/>
  </w:style>
  <w:style w:type="paragraph" w:customStyle="1" w:styleId="81770F22FF1B42A8A04E1E2C2DACCF57">
    <w:name w:val="81770F22FF1B42A8A04E1E2C2DACCF57"/>
    <w:rsid w:val="00AD7392"/>
  </w:style>
  <w:style w:type="paragraph" w:customStyle="1" w:styleId="B037D28268374E6FA8D1D034A87CD643">
    <w:name w:val="B037D28268374E6FA8D1D034A87CD643"/>
    <w:rsid w:val="00AD7392"/>
  </w:style>
  <w:style w:type="paragraph" w:customStyle="1" w:styleId="465383A877894ECF84CF7142404B8CBF">
    <w:name w:val="465383A877894ECF84CF7142404B8CBF"/>
    <w:rsid w:val="00AD7392"/>
  </w:style>
  <w:style w:type="paragraph" w:customStyle="1" w:styleId="87CFBF5D74B74F71ADF4088B67E04DAA">
    <w:name w:val="87CFBF5D74B74F71ADF4088B67E04DAA"/>
    <w:rsid w:val="00AD7392"/>
  </w:style>
  <w:style w:type="paragraph" w:customStyle="1" w:styleId="962F03426F594C65BFA4F6CD82D14361">
    <w:name w:val="962F03426F594C65BFA4F6CD82D14361"/>
    <w:rsid w:val="00AD7392"/>
  </w:style>
  <w:style w:type="paragraph" w:customStyle="1" w:styleId="5C6B0840E170457395700A3A9E95BCF9">
    <w:name w:val="5C6B0840E170457395700A3A9E95BCF9"/>
    <w:rsid w:val="00AD7392"/>
  </w:style>
  <w:style w:type="paragraph" w:customStyle="1" w:styleId="60432954D90D467C98384FF33F9A53CB">
    <w:name w:val="60432954D90D467C98384FF33F9A53CB"/>
    <w:rsid w:val="00AD7392"/>
  </w:style>
  <w:style w:type="paragraph" w:customStyle="1" w:styleId="63B1AEBD6E6F46C2B2E0322CC145D7B0">
    <w:name w:val="63B1AEBD6E6F46C2B2E0322CC145D7B0"/>
    <w:rsid w:val="00AD7392"/>
  </w:style>
  <w:style w:type="paragraph" w:customStyle="1" w:styleId="62C333B0072143F2A9C100C452B3E8CB">
    <w:name w:val="62C333B0072143F2A9C100C452B3E8CB"/>
    <w:rsid w:val="00AD7392"/>
  </w:style>
  <w:style w:type="paragraph" w:customStyle="1" w:styleId="AA7A1777BB5D49689ECD333FA11A9711">
    <w:name w:val="AA7A1777BB5D49689ECD333FA11A9711"/>
    <w:rsid w:val="00AD7392"/>
  </w:style>
  <w:style w:type="paragraph" w:customStyle="1" w:styleId="BD6D6187AB51464FBB36E3B5B0C870BD">
    <w:name w:val="BD6D6187AB51464FBB36E3B5B0C870BD"/>
    <w:rsid w:val="00AD7392"/>
  </w:style>
  <w:style w:type="paragraph" w:customStyle="1" w:styleId="4961DC5800B9446CB52FC00568AE991E">
    <w:name w:val="4961DC5800B9446CB52FC00568AE991E"/>
    <w:rsid w:val="00AD7392"/>
  </w:style>
  <w:style w:type="paragraph" w:customStyle="1" w:styleId="4C5E1F9F5CD8487CA4C4CAF100A040E6">
    <w:name w:val="4C5E1F9F5CD8487CA4C4CAF100A040E6"/>
    <w:rsid w:val="00AD7392"/>
  </w:style>
  <w:style w:type="paragraph" w:customStyle="1" w:styleId="569CB414F23249FE815BA739CC5CCFBD">
    <w:name w:val="569CB414F23249FE815BA739CC5CCFBD"/>
    <w:rsid w:val="00AD7392"/>
  </w:style>
  <w:style w:type="paragraph" w:customStyle="1" w:styleId="A35ADE8AEC0A44EFBC99FE81275A03FF">
    <w:name w:val="A35ADE8AEC0A44EFBC99FE81275A03FF"/>
    <w:rsid w:val="00AD7392"/>
  </w:style>
  <w:style w:type="paragraph" w:customStyle="1" w:styleId="C7702FC8E3DD4CE38C49C6E7988D7E30">
    <w:name w:val="C7702FC8E3DD4CE38C49C6E7988D7E30"/>
    <w:rsid w:val="00AD7392"/>
  </w:style>
  <w:style w:type="paragraph" w:customStyle="1" w:styleId="517CC95FA8BB4E09B8DE4379AC1782CC">
    <w:name w:val="517CC95FA8BB4E09B8DE4379AC1782CC"/>
    <w:rsid w:val="00AD7392"/>
  </w:style>
  <w:style w:type="paragraph" w:customStyle="1" w:styleId="D907B49E0FC8480795C02E7F35401389">
    <w:name w:val="D907B49E0FC8480795C02E7F35401389"/>
    <w:rsid w:val="00AD7392"/>
  </w:style>
  <w:style w:type="paragraph" w:customStyle="1" w:styleId="04D4317624F5497D806C9635D92A25ED">
    <w:name w:val="04D4317624F5497D806C9635D92A25ED"/>
    <w:rsid w:val="00AD7392"/>
  </w:style>
  <w:style w:type="paragraph" w:customStyle="1" w:styleId="8E45A30DC2FA4DA2914AA881029AE158">
    <w:name w:val="8E45A30DC2FA4DA2914AA881029AE158"/>
    <w:rsid w:val="00AD7392"/>
  </w:style>
  <w:style w:type="paragraph" w:customStyle="1" w:styleId="7A44892F03DD49D9AEBB269237BD2BAF">
    <w:name w:val="7A44892F03DD49D9AEBB269237BD2BAF"/>
    <w:rsid w:val="00AD7392"/>
  </w:style>
  <w:style w:type="paragraph" w:customStyle="1" w:styleId="87D8DD13E9A54AADB51D5B9E2C23F880">
    <w:name w:val="87D8DD13E9A54AADB51D5B9E2C23F880"/>
    <w:rsid w:val="00AD7392"/>
  </w:style>
  <w:style w:type="paragraph" w:customStyle="1" w:styleId="379780D671AC47A5A7337782F6596621">
    <w:name w:val="379780D671AC47A5A7337782F6596621"/>
    <w:rsid w:val="00AD7392"/>
  </w:style>
  <w:style w:type="paragraph" w:customStyle="1" w:styleId="17CA0F56846C420D8A7130B1D3D26576">
    <w:name w:val="17CA0F56846C420D8A7130B1D3D26576"/>
    <w:rsid w:val="00AD7392"/>
  </w:style>
  <w:style w:type="paragraph" w:customStyle="1" w:styleId="C257AF11700C421E808CEAA7543DB3FE">
    <w:name w:val="C257AF11700C421E808CEAA7543DB3FE"/>
    <w:rsid w:val="00AD7392"/>
  </w:style>
  <w:style w:type="paragraph" w:customStyle="1" w:styleId="C9B5983D3679425187F4BEC2CD92A986">
    <w:name w:val="C9B5983D3679425187F4BEC2CD92A986"/>
    <w:rsid w:val="00AD7392"/>
  </w:style>
  <w:style w:type="paragraph" w:customStyle="1" w:styleId="D0BDB08381604E2791CBA1D3EF701BC2">
    <w:name w:val="D0BDB08381604E2791CBA1D3EF701BC2"/>
    <w:rsid w:val="00AD7392"/>
  </w:style>
  <w:style w:type="paragraph" w:customStyle="1" w:styleId="D8F7E31C1D1D41579E091D1D608727D9">
    <w:name w:val="D8F7E31C1D1D41579E091D1D608727D9"/>
    <w:rsid w:val="00AD7392"/>
  </w:style>
  <w:style w:type="paragraph" w:customStyle="1" w:styleId="234EA59C70AC4F1E99053C674FC2352B">
    <w:name w:val="234EA59C70AC4F1E99053C674FC2352B"/>
    <w:rsid w:val="00AD7392"/>
  </w:style>
  <w:style w:type="paragraph" w:customStyle="1" w:styleId="DAB4FA3541E8433A8C24362C43EAC37C">
    <w:name w:val="DAB4FA3541E8433A8C24362C43EAC37C"/>
    <w:rsid w:val="00AD7392"/>
  </w:style>
  <w:style w:type="paragraph" w:customStyle="1" w:styleId="7F88666248FA431DBFB866E759A771A0">
    <w:name w:val="7F88666248FA431DBFB866E759A771A0"/>
    <w:rsid w:val="00AD7392"/>
  </w:style>
  <w:style w:type="paragraph" w:customStyle="1" w:styleId="BCFD43AA485244BBBB7380858E2010EB">
    <w:name w:val="BCFD43AA485244BBBB7380858E2010EB"/>
    <w:rsid w:val="00AD7392"/>
  </w:style>
  <w:style w:type="paragraph" w:customStyle="1" w:styleId="4CFA453CA9D54DFC9962BE781EE51156">
    <w:name w:val="4CFA453CA9D54DFC9962BE781EE51156"/>
    <w:rsid w:val="00AD7392"/>
  </w:style>
  <w:style w:type="paragraph" w:customStyle="1" w:styleId="5272E0BD289746AD98A65D19E158DF19">
    <w:name w:val="5272E0BD289746AD98A65D19E158DF19"/>
    <w:rsid w:val="00AD7392"/>
  </w:style>
  <w:style w:type="paragraph" w:customStyle="1" w:styleId="69F3BBA5CF6C43288689312116E975ED">
    <w:name w:val="69F3BBA5CF6C43288689312116E975ED"/>
    <w:rsid w:val="00AD7392"/>
  </w:style>
  <w:style w:type="paragraph" w:customStyle="1" w:styleId="41EBD20D66F4481D84513E1B99FF52AE">
    <w:name w:val="41EBD20D66F4481D84513E1B99FF52AE"/>
    <w:rsid w:val="00AD7392"/>
  </w:style>
  <w:style w:type="paragraph" w:customStyle="1" w:styleId="57747A17A2484D22AEB3BB47BF25C152">
    <w:name w:val="57747A17A2484D22AEB3BB47BF25C152"/>
    <w:rsid w:val="00AD7392"/>
  </w:style>
  <w:style w:type="paragraph" w:customStyle="1" w:styleId="17954271DE3A4A79AB007C752CDC403E">
    <w:name w:val="17954271DE3A4A79AB007C752CDC403E"/>
    <w:rsid w:val="00AD7392"/>
  </w:style>
  <w:style w:type="paragraph" w:customStyle="1" w:styleId="07A3675423EE46D49003C6568D64E8F6">
    <w:name w:val="07A3675423EE46D49003C6568D64E8F6"/>
    <w:rsid w:val="00AD7392"/>
  </w:style>
  <w:style w:type="paragraph" w:customStyle="1" w:styleId="311D24EDA9BD4A27A0B6BFBF8EE7BA31">
    <w:name w:val="311D24EDA9BD4A27A0B6BFBF8EE7BA31"/>
    <w:rsid w:val="00AD7392"/>
  </w:style>
  <w:style w:type="paragraph" w:customStyle="1" w:styleId="720EF9191B6349F6AFCE229D873EB3F1">
    <w:name w:val="720EF9191B6349F6AFCE229D873EB3F1"/>
    <w:rsid w:val="00F10B3D"/>
  </w:style>
  <w:style w:type="paragraph" w:customStyle="1" w:styleId="6BCF2923727347F397BC5ED294D4E86B">
    <w:name w:val="6BCF2923727347F397BC5ED294D4E86B"/>
    <w:rsid w:val="00F10B3D"/>
  </w:style>
  <w:style w:type="paragraph" w:customStyle="1" w:styleId="FBBE96DB4960464C8DB4EAFE446938F3">
    <w:name w:val="FBBE96DB4960464C8DB4EAFE446938F3"/>
    <w:rsid w:val="00F10B3D"/>
  </w:style>
  <w:style w:type="paragraph" w:customStyle="1" w:styleId="68B5BE1ADA1849D0BF97A307420A08A5">
    <w:name w:val="68B5BE1ADA1849D0BF97A307420A08A5"/>
    <w:rsid w:val="00F10B3D"/>
  </w:style>
  <w:style w:type="paragraph" w:customStyle="1" w:styleId="36996E3807C74FA090A9D7CFB244E274">
    <w:name w:val="36996E3807C74FA090A9D7CFB244E274"/>
    <w:rsid w:val="00F10B3D"/>
  </w:style>
  <w:style w:type="paragraph" w:customStyle="1" w:styleId="C3F394E77D2142E08FF8AC93612B1228">
    <w:name w:val="C3F394E77D2142E08FF8AC93612B1228"/>
    <w:rsid w:val="00F10B3D"/>
  </w:style>
  <w:style w:type="paragraph" w:customStyle="1" w:styleId="F9019112257D45E3BDB1D3E7A88E358D">
    <w:name w:val="F9019112257D45E3BDB1D3E7A88E358D"/>
    <w:rsid w:val="00F10B3D"/>
  </w:style>
  <w:style w:type="paragraph" w:customStyle="1" w:styleId="D7D72F1BC4624F159DE65787C5A3A305">
    <w:name w:val="D7D72F1BC4624F159DE65787C5A3A305"/>
    <w:rsid w:val="00F10B3D"/>
  </w:style>
  <w:style w:type="paragraph" w:customStyle="1" w:styleId="8F7F87330C8F401FABC51A9EC2D5C1E8">
    <w:name w:val="8F7F87330C8F401FABC51A9EC2D5C1E8"/>
    <w:rsid w:val="00F10B3D"/>
  </w:style>
  <w:style w:type="paragraph" w:customStyle="1" w:styleId="68DFB902EDE049ABB38B904BD0995DCB">
    <w:name w:val="68DFB902EDE049ABB38B904BD0995DCB"/>
    <w:rsid w:val="00F10B3D"/>
  </w:style>
  <w:style w:type="paragraph" w:customStyle="1" w:styleId="C3E3A33BE5C54A85AE3358AA41C5211B">
    <w:name w:val="C3E3A33BE5C54A85AE3358AA41C5211B"/>
    <w:rsid w:val="00F10B3D"/>
  </w:style>
  <w:style w:type="paragraph" w:customStyle="1" w:styleId="B48600957EB74C91BC6AAA71FD8243D2">
    <w:name w:val="B48600957EB74C91BC6AAA71FD8243D2"/>
    <w:rsid w:val="00F10B3D"/>
  </w:style>
  <w:style w:type="paragraph" w:customStyle="1" w:styleId="68DECF0556B941CB8C789FFED4D7CE54">
    <w:name w:val="68DECF0556B941CB8C789FFED4D7CE54"/>
    <w:rsid w:val="00AA14BA"/>
    <w:rPr>
      <w:lang w:val="en-CA" w:eastAsia="en-CA"/>
    </w:rPr>
  </w:style>
  <w:style w:type="paragraph" w:customStyle="1" w:styleId="F12D9838F780455E93DAA33890F405CF">
    <w:name w:val="F12D9838F780455E93DAA33890F405CF"/>
    <w:rsid w:val="00AA14BA"/>
    <w:rPr>
      <w:lang w:val="en-CA" w:eastAsia="en-CA"/>
    </w:rPr>
  </w:style>
  <w:style w:type="paragraph" w:customStyle="1" w:styleId="8DA74C50B66E4B53A9074C5CC523446A">
    <w:name w:val="8DA74C50B66E4B53A9074C5CC523446A"/>
    <w:rsid w:val="00AA14BA"/>
    <w:rPr>
      <w:lang w:val="en-CA" w:eastAsia="en-CA"/>
    </w:rPr>
  </w:style>
  <w:style w:type="paragraph" w:customStyle="1" w:styleId="AD0B5B454DAF4683ADADB867350D4126">
    <w:name w:val="AD0B5B454DAF4683ADADB867350D4126"/>
    <w:rsid w:val="00AA14BA"/>
    <w:rPr>
      <w:lang w:val="en-CA" w:eastAsia="en-CA"/>
    </w:rPr>
  </w:style>
  <w:style w:type="paragraph" w:customStyle="1" w:styleId="B6DE73E15C7E402B96C094CE941B09F6">
    <w:name w:val="B6DE73E15C7E402B96C094CE941B09F6"/>
    <w:rsid w:val="00AA14BA"/>
    <w:rPr>
      <w:lang w:val="en-CA" w:eastAsia="en-CA"/>
    </w:rPr>
  </w:style>
  <w:style w:type="paragraph" w:customStyle="1" w:styleId="13CF6F127E6E4346903E70E284864DA7">
    <w:name w:val="13CF6F127E6E4346903E70E284864DA7"/>
    <w:rsid w:val="00AA14BA"/>
    <w:rPr>
      <w:lang w:val="en-CA" w:eastAsia="en-CA"/>
    </w:rPr>
  </w:style>
  <w:style w:type="paragraph" w:customStyle="1" w:styleId="6439F420487C451BA6E0FAB192B5A1C9">
    <w:name w:val="6439F420487C451BA6E0FAB192B5A1C9"/>
    <w:rsid w:val="00AA14BA"/>
    <w:rPr>
      <w:lang w:val="en-CA" w:eastAsia="en-CA"/>
    </w:rPr>
  </w:style>
  <w:style w:type="paragraph" w:customStyle="1" w:styleId="5A3F5936A1944B0A97AF8E2B70A2951C">
    <w:name w:val="5A3F5936A1944B0A97AF8E2B70A2951C"/>
    <w:rsid w:val="00AA14BA"/>
    <w:rPr>
      <w:lang w:val="en-CA" w:eastAsia="en-CA"/>
    </w:rPr>
  </w:style>
  <w:style w:type="paragraph" w:customStyle="1" w:styleId="D1C6D1364B4D4EF58C71247E9D5DB147">
    <w:name w:val="D1C6D1364B4D4EF58C71247E9D5DB147"/>
    <w:rsid w:val="00AA14BA"/>
    <w:rPr>
      <w:lang w:val="en-CA" w:eastAsia="en-CA"/>
    </w:rPr>
  </w:style>
  <w:style w:type="paragraph" w:customStyle="1" w:styleId="F22B09F8C4ED4AD09173AA74C50D3803">
    <w:name w:val="F22B09F8C4ED4AD09173AA74C50D3803"/>
    <w:rsid w:val="00AA14BA"/>
    <w:rPr>
      <w:lang w:val="en-CA" w:eastAsia="en-CA"/>
    </w:rPr>
  </w:style>
  <w:style w:type="paragraph" w:customStyle="1" w:styleId="542E4D4A5CEA4A83A80BBF4FDBF53643">
    <w:name w:val="542E4D4A5CEA4A83A80BBF4FDBF53643"/>
    <w:rsid w:val="00AA14BA"/>
    <w:rPr>
      <w:lang w:val="en-CA" w:eastAsia="en-CA"/>
    </w:rPr>
  </w:style>
  <w:style w:type="paragraph" w:customStyle="1" w:styleId="B109156308E74A7B900E8DAD8D5157FE">
    <w:name w:val="B109156308E74A7B900E8DAD8D5157FE"/>
    <w:rsid w:val="00AA14BA"/>
    <w:rPr>
      <w:lang w:val="en-CA" w:eastAsia="en-CA"/>
    </w:rPr>
  </w:style>
  <w:style w:type="paragraph" w:customStyle="1" w:styleId="4D4EA0750E9B40ABA1900A2C16B073EE">
    <w:name w:val="4D4EA0750E9B40ABA1900A2C16B073EE"/>
    <w:rsid w:val="00AA14BA"/>
    <w:rPr>
      <w:lang w:val="en-CA" w:eastAsia="en-CA"/>
    </w:rPr>
  </w:style>
  <w:style w:type="paragraph" w:customStyle="1" w:styleId="043D5DA1F9C7461AB56C0F65869C796D">
    <w:name w:val="043D5DA1F9C7461AB56C0F65869C796D"/>
    <w:rsid w:val="00AA14BA"/>
    <w:rPr>
      <w:lang w:val="en-CA" w:eastAsia="en-CA"/>
    </w:rPr>
  </w:style>
  <w:style w:type="paragraph" w:customStyle="1" w:styleId="0DBB77DA3B9E461AACA3BF914F621402">
    <w:name w:val="0DBB77DA3B9E461AACA3BF914F621402"/>
    <w:rsid w:val="00AA14BA"/>
    <w:rPr>
      <w:lang w:val="en-CA" w:eastAsia="en-CA"/>
    </w:rPr>
  </w:style>
  <w:style w:type="paragraph" w:customStyle="1" w:styleId="59B9802E0ABE463989FAFA10E576CE79">
    <w:name w:val="59B9802E0ABE463989FAFA10E576CE79"/>
    <w:rsid w:val="00AA14BA"/>
    <w:rPr>
      <w:lang w:val="en-CA" w:eastAsia="en-CA"/>
    </w:rPr>
  </w:style>
  <w:style w:type="paragraph" w:customStyle="1" w:styleId="0A4429BF9EBB47D0824D9F916CA7D5A3">
    <w:name w:val="0A4429BF9EBB47D0824D9F916CA7D5A3"/>
    <w:rsid w:val="00AA14BA"/>
    <w:rPr>
      <w:lang w:val="en-CA" w:eastAsia="en-CA"/>
    </w:rPr>
  </w:style>
  <w:style w:type="paragraph" w:customStyle="1" w:styleId="9380FE9B75FB4DD59E9931A00A77645C">
    <w:name w:val="9380FE9B75FB4DD59E9931A00A77645C"/>
    <w:rsid w:val="00AA14BA"/>
    <w:rPr>
      <w:lang w:val="en-CA" w:eastAsia="en-CA"/>
    </w:rPr>
  </w:style>
  <w:style w:type="paragraph" w:customStyle="1" w:styleId="99E44E086F084839924C664B083EBB32">
    <w:name w:val="99E44E086F084839924C664B083EBB32"/>
    <w:rsid w:val="00AA14BA"/>
    <w:rPr>
      <w:lang w:val="en-CA" w:eastAsia="en-CA"/>
    </w:rPr>
  </w:style>
  <w:style w:type="paragraph" w:customStyle="1" w:styleId="6D18750E053C427CA240B5434E6C36E7">
    <w:name w:val="6D18750E053C427CA240B5434E6C36E7"/>
    <w:rsid w:val="00AA14BA"/>
    <w:rPr>
      <w:lang w:val="en-CA" w:eastAsia="en-CA"/>
    </w:rPr>
  </w:style>
  <w:style w:type="paragraph" w:customStyle="1" w:styleId="895AAC44C8CD4431B916C4263F4C2162">
    <w:name w:val="895AAC44C8CD4431B916C4263F4C2162"/>
    <w:rsid w:val="00AA14BA"/>
    <w:rPr>
      <w:lang w:val="en-CA" w:eastAsia="en-CA"/>
    </w:rPr>
  </w:style>
  <w:style w:type="paragraph" w:customStyle="1" w:styleId="B4F59B4E2C2345A6B3CC4D5F92F44A4F">
    <w:name w:val="B4F59B4E2C2345A6B3CC4D5F92F44A4F"/>
    <w:rsid w:val="00AA14BA"/>
    <w:rPr>
      <w:lang w:val="en-CA" w:eastAsia="en-CA"/>
    </w:rPr>
  </w:style>
  <w:style w:type="paragraph" w:customStyle="1" w:styleId="4893E3AFE3E34EFEA9F4CD7C87D9BE4B">
    <w:name w:val="4893E3AFE3E34EFEA9F4CD7C87D9BE4B"/>
    <w:rsid w:val="00AA14BA"/>
    <w:rPr>
      <w:lang w:val="en-CA" w:eastAsia="en-CA"/>
    </w:rPr>
  </w:style>
  <w:style w:type="paragraph" w:customStyle="1" w:styleId="BB4EE6792497466EB79915430770C69E">
    <w:name w:val="BB4EE6792497466EB79915430770C69E"/>
    <w:rsid w:val="00AA14BA"/>
    <w:rPr>
      <w:lang w:val="en-CA" w:eastAsia="en-CA"/>
    </w:rPr>
  </w:style>
  <w:style w:type="paragraph" w:customStyle="1" w:styleId="3757FE32E2B34A86982360E59ABE25CF">
    <w:name w:val="3757FE32E2B34A86982360E59ABE25CF"/>
    <w:rsid w:val="00AA14BA"/>
    <w:rPr>
      <w:lang w:val="en-CA" w:eastAsia="en-C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BFF43401B6294AAAF27CA3A324FD1E" ma:contentTypeVersion="10" ma:contentTypeDescription="Create a new document." ma:contentTypeScope="" ma:versionID="789a25c4886f395c415ab57629e7b760">
  <xsd:schema xmlns:xsd="http://www.w3.org/2001/XMLSchema" xmlns:xs="http://www.w3.org/2001/XMLSchema" xmlns:p="http://schemas.microsoft.com/office/2006/metadata/properties" xmlns:ns1="http://schemas.microsoft.com/sharepoint/v3" xmlns:ns2="b07d29a4-11e9-4627-91b4-be60bf7b6c55" targetNamespace="http://schemas.microsoft.com/office/2006/metadata/properties" ma:root="true" ma:fieldsID="ce557d51b2b091add422457b7df8a9b9" ns1:_="" ns2:_="">
    <xsd:import namespace="http://schemas.microsoft.com/sharepoint/v3"/>
    <xsd:import namespace="b07d29a4-11e9-4627-91b4-be60bf7b6c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7d29a4-11e9-4627-91b4-be60bf7b6c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1731AA-D8BD-4BA3-82AE-CE5824146EF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CEF64963-863A-4530-B9AB-C80C483AA6B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14DD823-14C9-4461-A780-F4D60613502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571EE5A-AA2F-48D1-8549-EB48D11D10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07d29a4-11e9-4627-91b4-be60bf7b6c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668</Words>
  <Characters>381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signer</dc:creator>
  <cp:keywords/>
  <dc:description/>
  <cp:lastModifiedBy>Deborah Hanlon</cp:lastModifiedBy>
  <cp:revision>12</cp:revision>
  <cp:lastPrinted>2018-11-22T02:21:00Z</cp:lastPrinted>
  <dcterms:created xsi:type="dcterms:W3CDTF">2020-09-09T16:32:00Z</dcterms:created>
  <dcterms:modified xsi:type="dcterms:W3CDTF">2024-08-20T1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BFF43401B6294AAAF27CA3A324FD1E</vt:lpwstr>
  </property>
  <property fmtid="{D5CDD505-2E9C-101B-9397-08002B2CF9AE}" pid="3" name="Order">
    <vt:r8>1957000</vt:r8>
  </property>
</Properties>
</file>